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A74601" w:rsidRPr="00032A43" w:rsidRDefault="00A6089D" w:rsidP="001D25C2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t xml:space="preserve">Fund Development Plan </w:t>
      </w:r>
    </w:p>
    <w:p w:rsidR="00DF17F4" w:rsidRPr="00032A43" w:rsidRDefault="00DF17F4" w:rsidP="001D25C2">
      <w:pPr>
        <w:spacing w:after="0" w:line="480" w:lineRule="auto"/>
        <w:jc w:val="center"/>
        <w:rPr>
          <w:szCs w:val="24"/>
        </w:rPr>
      </w:pPr>
      <w:r w:rsidRPr="00032A43">
        <w:rPr>
          <w:szCs w:val="24"/>
        </w:rPr>
        <w:t>Name</w:t>
      </w:r>
    </w:p>
    <w:p w:rsidR="00DF17F4" w:rsidRPr="00032A43" w:rsidRDefault="00DF17F4" w:rsidP="001D25C2">
      <w:pPr>
        <w:spacing w:after="0" w:line="480" w:lineRule="auto"/>
        <w:jc w:val="center"/>
        <w:rPr>
          <w:szCs w:val="24"/>
        </w:rPr>
      </w:pPr>
      <w:r w:rsidRPr="00032A43">
        <w:rPr>
          <w:szCs w:val="24"/>
        </w:rPr>
        <w:t>Institution</w:t>
      </w:r>
    </w:p>
    <w:p w:rsidR="00DF17F4" w:rsidRPr="00032A43" w:rsidRDefault="00DF17F4" w:rsidP="001D25C2">
      <w:pPr>
        <w:spacing w:after="0" w:line="480" w:lineRule="auto"/>
        <w:jc w:val="center"/>
        <w:rPr>
          <w:szCs w:val="24"/>
        </w:rPr>
      </w:pPr>
      <w:r w:rsidRPr="00032A43">
        <w:rPr>
          <w:szCs w:val="24"/>
        </w:rPr>
        <w:t>Date</w:t>
      </w: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6A0E3D" w:rsidRPr="00032A43" w:rsidRDefault="006A0E3D" w:rsidP="001D25C2">
      <w:pPr>
        <w:spacing w:line="480" w:lineRule="auto"/>
        <w:rPr>
          <w:szCs w:val="24"/>
        </w:rPr>
      </w:pPr>
    </w:p>
    <w:p w:rsidR="006A0E3D" w:rsidRPr="00032A43" w:rsidRDefault="006A0E3D" w:rsidP="001D25C2">
      <w:pPr>
        <w:spacing w:line="480" w:lineRule="auto"/>
        <w:rPr>
          <w:szCs w:val="24"/>
        </w:rPr>
      </w:pPr>
    </w:p>
    <w:p w:rsidR="00DA4990" w:rsidRPr="00032A43" w:rsidRDefault="00DA4990" w:rsidP="001D25C2">
      <w:pPr>
        <w:spacing w:line="480" w:lineRule="auto"/>
        <w:rPr>
          <w:szCs w:val="24"/>
        </w:rPr>
      </w:pPr>
    </w:p>
    <w:p w:rsidR="00DA4990" w:rsidRPr="00032A43" w:rsidRDefault="00DA4990" w:rsidP="001D25C2">
      <w:pPr>
        <w:spacing w:line="480" w:lineRule="auto"/>
        <w:rPr>
          <w:szCs w:val="24"/>
        </w:rPr>
      </w:pPr>
    </w:p>
    <w:p w:rsidR="00A6089D" w:rsidRPr="00032A43" w:rsidRDefault="00A6089D" w:rsidP="00A6089D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lastRenderedPageBreak/>
        <w:t xml:space="preserve">Fund Development Plan </w:t>
      </w:r>
    </w:p>
    <w:p w:rsidR="009324B6" w:rsidRPr="00032A43" w:rsidRDefault="009324B6" w:rsidP="00A6089D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t xml:space="preserve">Introduction </w:t>
      </w:r>
    </w:p>
    <w:p w:rsidR="00A6089D" w:rsidRPr="00032A43" w:rsidRDefault="00A6089D" w:rsidP="00A6089D">
      <w:pPr>
        <w:spacing w:after="0" w:line="480" w:lineRule="auto"/>
        <w:rPr>
          <w:bCs/>
          <w:szCs w:val="24"/>
        </w:rPr>
      </w:pPr>
      <w:r w:rsidRPr="00032A43">
        <w:rPr>
          <w:b/>
          <w:szCs w:val="24"/>
        </w:rPr>
        <w:tab/>
      </w:r>
      <w:r w:rsidR="007D20DB" w:rsidRPr="00032A43">
        <w:rPr>
          <w:bCs/>
          <w:szCs w:val="24"/>
        </w:rPr>
        <w:t xml:space="preserve">This report entails a three-year fund development </w:t>
      </w:r>
      <w:r w:rsidR="006C3932">
        <w:rPr>
          <w:bCs/>
          <w:szCs w:val="24"/>
        </w:rPr>
        <w:t>plan</w:t>
      </w:r>
      <w:r w:rsidR="007D20DB" w:rsidRPr="00032A43">
        <w:rPr>
          <w:bCs/>
          <w:szCs w:val="24"/>
        </w:rPr>
        <w:t xml:space="preserve"> for Americares, which is a non-profit organization </w:t>
      </w:r>
      <w:r w:rsidR="008667B9" w:rsidRPr="00032A43">
        <w:rPr>
          <w:bCs/>
          <w:szCs w:val="24"/>
        </w:rPr>
        <w:t xml:space="preserve">in the healthcare industry. The organization was established in 1979 and </w:t>
      </w:r>
      <w:r w:rsidR="00E4382B" w:rsidRPr="00032A43">
        <w:rPr>
          <w:bCs/>
          <w:szCs w:val="24"/>
        </w:rPr>
        <w:t xml:space="preserve">aims to provide health-focused relief to </w:t>
      </w:r>
      <w:r w:rsidR="009A4969" w:rsidRPr="00032A43">
        <w:rPr>
          <w:bCs/>
          <w:szCs w:val="24"/>
        </w:rPr>
        <w:t>save lives and improve the health of people affected by poverty or disaster.</w:t>
      </w:r>
      <w:r w:rsidR="0051431F" w:rsidRPr="00032A43">
        <w:rPr>
          <w:bCs/>
          <w:szCs w:val="24"/>
        </w:rPr>
        <w:t xml:space="preserve"> So far, the organization has distributed </w:t>
      </w:r>
      <w:r w:rsidR="008F2752" w:rsidRPr="00032A43">
        <w:rPr>
          <w:bCs/>
          <w:szCs w:val="24"/>
        </w:rPr>
        <w:t xml:space="preserve">more than </w:t>
      </w:r>
      <w:r w:rsidR="004F179C" w:rsidRPr="00032A43">
        <w:rPr>
          <w:bCs/>
          <w:szCs w:val="24"/>
        </w:rPr>
        <w:t>$</w:t>
      </w:r>
      <w:r w:rsidR="008F2752" w:rsidRPr="00032A43">
        <w:rPr>
          <w:bCs/>
          <w:szCs w:val="24"/>
        </w:rPr>
        <w:t xml:space="preserve">19 billion in humanitarian aid to 164 countries. </w:t>
      </w:r>
      <w:r w:rsidR="00195905" w:rsidRPr="00032A43">
        <w:rPr>
          <w:bCs/>
          <w:szCs w:val="24"/>
        </w:rPr>
        <w:t xml:space="preserve">Americares aims to enhance </w:t>
      </w:r>
      <w:r w:rsidR="00663025" w:rsidRPr="00032A43">
        <w:rPr>
          <w:bCs/>
          <w:szCs w:val="24"/>
        </w:rPr>
        <w:t xml:space="preserve">its clinical services and community health </w:t>
      </w:r>
      <w:r w:rsidR="00BE24A2" w:rsidRPr="00032A43">
        <w:rPr>
          <w:bCs/>
          <w:szCs w:val="24"/>
        </w:rPr>
        <w:t>in the coming years. Therefore, an</w:t>
      </w:r>
      <w:r w:rsidR="009F4FA5" w:rsidRPr="00032A43">
        <w:rPr>
          <w:bCs/>
          <w:szCs w:val="24"/>
        </w:rPr>
        <w:t xml:space="preserve"> effective fund development fund will </w:t>
      </w:r>
      <w:r w:rsidR="005E536A" w:rsidRPr="00032A43">
        <w:rPr>
          <w:bCs/>
          <w:szCs w:val="24"/>
        </w:rPr>
        <w:t xml:space="preserve">help the organization achieve its </w:t>
      </w:r>
      <w:r w:rsidR="001574CE" w:rsidRPr="00032A43">
        <w:rPr>
          <w:bCs/>
          <w:szCs w:val="24"/>
        </w:rPr>
        <w:t xml:space="preserve">plan. </w:t>
      </w:r>
    </w:p>
    <w:p w:rsidR="001574CE" w:rsidRPr="00032A43" w:rsidRDefault="001574CE" w:rsidP="001574CE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t>Sources of Fund</w:t>
      </w:r>
    </w:p>
    <w:p w:rsidR="001574CE" w:rsidRPr="00032A43" w:rsidRDefault="001574CE" w:rsidP="001574CE">
      <w:pPr>
        <w:spacing w:after="0" w:line="480" w:lineRule="auto"/>
        <w:rPr>
          <w:bCs/>
          <w:szCs w:val="24"/>
        </w:rPr>
      </w:pPr>
      <w:r w:rsidRPr="00032A43">
        <w:rPr>
          <w:b/>
          <w:szCs w:val="24"/>
        </w:rPr>
        <w:tab/>
      </w:r>
      <w:r w:rsidR="00483C28" w:rsidRPr="00032A43">
        <w:rPr>
          <w:bCs/>
          <w:szCs w:val="24"/>
        </w:rPr>
        <w:t xml:space="preserve">Americares receives most of its funding </w:t>
      </w:r>
      <w:r w:rsidR="006C3932">
        <w:rPr>
          <w:bCs/>
          <w:szCs w:val="24"/>
        </w:rPr>
        <w:t xml:space="preserve">inform </w:t>
      </w:r>
      <w:r w:rsidR="00104351">
        <w:rPr>
          <w:bCs/>
          <w:szCs w:val="24"/>
        </w:rPr>
        <w:t xml:space="preserve">of </w:t>
      </w:r>
      <w:r w:rsidR="00104351" w:rsidRPr="00032A43">
        <w:rPr>
          <w:bCs/>
          <w:szCs w:val="24"/>
        </w:rPr>
        <w:t>in</w:t>
      </w:r>
      <w:r w:rsidR="00937285" w:rsidRPr="00032A43">
        <w:rPr>
          <w:bCs/>
          <w:szCs w:val="24"/>
        </w:rPr>
        <w:t xml:space="preserve">-kind donations from </w:t>
      </w:r>
      <w:r w:rsidR="00C67780" w:rsidRPr="00032A43">
        <w:rPr>
          <w:bCs/>
          <w:szCs w:val="24"/>
        </w:rPr>
        <w:t xml:space="preserve">individuals and </w:t>
      </w:r>
      <w:r w:rsidR="00035F99" w:rsidRPr="00032A43">
        <w:rPr>
          <w:bCs/>
          <w:szCs w:val="24"/>
        </w:rPr>
        <w:t>corporations</w:t>
      </w:r>
      <w:r w:rsidR="00FF0D2D" w:rsidRPr="00032A43">
        <w:rPr>
          <w:bCs/>
          <w:szCs w:val="24"/>
        </w:rPr>
        <w:t xml:space="preserve">. </w:t>
      </w:r>
      <w:r w:rsidR="00857383" w:rsidRPr="00032A43">
        <w:rPr>
          <w:bCs/>
          <w:szCs w:val="24"/>
        </w:rPr>
        <w:t>Majority of these corporations are pharmaceutical companies</w:t>
      </w:r>
      <w:r w:rsidR="00FE1F36" w:rsidRPr="00032A43">
        <w:rPr>
          <w:bCs/>
          <w:szCs w:val="24"/>
        </w:rPr>
        <w:t xml:space="preserve"> that provide medical </w:t>
      </w:r>
      <w:r w:rsidR="00A53527" w:rsidRPr="00032A43">
        <w:rPr>
          <w:bCs/>
          <w:szCs w:val="24"/>
        </w:rPr>
        <w:t xml:space="preserve">products that </w:t>
      </w:r>
      <w:r w:rsidR="006A6A1D" w:rsidRPr="00032A43">
        <w:rPr>
          <w:bCs/>
          <w:szCs w:val="24"/>
        </w:rPr>
        <w:t xml:space="preserve">will likely benefit </w:t>
      </w:r>
      <w:r w:rsidR="006660EF" w:rsidRPr="00032A43">
        <w:rPr>
          <w:bCs/>
          <w:szCs w:val="24"/>
        </w:rPr>
        <w:t xml:space="preserve">a large population without </w:t>
      </w:r>
      <w:r w:rsidR="00404948" w:rsidRPr="00032A43">
        <w:rPr>
          <w:bCs/>
          <w:szCs w:val="24"/>
        </w:rPr>
        <w:t xml:space="preserve">causing </w:t>
      </w:r>
      <w:r w:rsidR="008633A7" w:rsidRPr="00032A43">
        <w:rPr>
          <w:bCs/>
          <w:szCs w:val="24"/>
        </w:rPr>
        <w:t xml:space="preserve">financial risks for the companies. </w:t>
      </w:r>
      <w:r w:rsidR="00C1074B" w:rsidRPr="00032A43">
        <w:rPr>
          <w:bCs/>
          <w:szCs w:val="24"/>
        </w:rPr>
        <w:t xml:space="preserve">Additionally, the </w:t>
      </w:r>
      <w:r w:rsidR="00AB6838" w:rsidRPr="00032A43">
        <w:rPr>
          <w:bCs/>
          <w:szCs w:val="24"/>
        </w:rPr>
        <w:t xml:space="preserve">donations from </w:t>
      </w:r>
      <w:r w:rsidR="00004721" w:rsidRPr="00032A43">
        <w:rPr>
          <w:bCs/>
          <w:szCs w:val="24"/>
        </w:rPr>
        <w:t xml:space="preserve">individuals are mainly in the form of </w:t>
      </w:r>
      <w:r w:rsidR="009324B6" w:rsidRPr="00032A43">
        <w:rPr>
          <w:bCs/>
          <w:szCs w:val="24"/>
        </w:rPr>
        <w:t xml:space="preserve">cash </w:t>
      </w:r>
      <w:r w:rsidR="0014621D" w:rsidRPr="00032A43">
        <w:rPr>
          <w:bCs/>
          <w:szCs w:val="24"/>
        </w:rPr>
        <w:t xml:space="preserve">and voluntary </w:t>
      </w:r>
      <w:r w:rsidR="006C3932">
        <w:rPr>
          <w:bCs/>
          <w:szCs w:val="24"/>
        </w:rPr>
        <w:t xml:space="preserve">professional </w:t>
      </w:r>
      <w:r w:rsidR="0014621D" w:rsidRPr="00032A43">
        <w:rPr>
          <w:bCs/>
          <w:szCs w:val="24"/>
        </w:rPr>
        <w:t xml:space="preserve">services </w:t>
      </w:r>
      <w:r w:rsidR="009324B6" w:rsidRPr="00032A43">
        <w:rPr>
          <w:bCs/>
          <w:szCs w:val="24"/>
        </w:rPr>
        <w:t xml:space="preserve">as the </w:t>
      </w:r>
      <w:r w:rsidR="0093218F" w:rsidRPr="00032A43">
        <w:rPr>
          <w:bCs/>
          <w:szCs w:val="24"/>
        </w:rPr>
        <w:t xml:space="preserve">foundation does not </w:t>
      </w:r>
      <w:r w:rsidR="0014621D" w:rsidRPr="00032A43">
        <w:rPr>
          <w:bCs/>
          <w:szCs w:val="24"/>
        </w:rPr>
        <w:t xml:space="preserve">accept medical supplies from individuals. </w:t>
      </w:r>
    </w:p>
    <w:p w:rsidR="00707C34" w:rsidRDefault="00707C34" w:rsidP="001574CE">
      <w:p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ab/>
        <w:t xml:space="preserve">In 2019, the organization received a total of </w:t>
      </w:r>
      <w:r w:rsidR="00F52CA7" w:rsidRPr="00032A43">
        <w:rPr>
          <w:bCs/>
          <w:szCs w:val="24"/>
        </w:rPr>
        <w:t xml:space="preserve">$359.7 </w:t>
      </w:r>
      <w:r w:rsidR="003A5D77" w:rsidRPr="00032A43">
        <w:rPr>
          <w:bCs/>
          <w:szCs w:val="24"/>
        </w:rPr>
        <w:t xml:space="preserve">million </w:t>
      </w:r>
      <w:r w:rsidR="00374FD2" w:rsidRPr="00032A43">
        <w:rPr>
          <w:bCs/>
          <w:szCs w:val="24"/>
        </w:rPr>
        <w:t xml:space="preserve">worth </w:t>
      </w:r>
      <w:r w:rsidR="00943FE3">
        <w:rPr>
          <w:bCs/>
          <w:szCs w:val="24"/>
        </w:rPr>
        <w:t xml:space="preserve">of </w:t>
      </w:r>
      <w:r w:rsidR="0065577F" w:rsidRPr="00032A43">
        <w:rPr>
          <w:bCs/>
          <w:szCs w:val="24"/>
        </w:rPr>
        <w:t>gifts in kind of donated medical suppl</w:t>
      </w:r>
      <w:r w:rsidR="000B66CA" w:rsidRPr="00032A43">
        <w:rPr>
          <w:bCs/>
          <w:szCs w:val="24"/>
        </w:rPr>
        <w:t xml:space="preserve">ies. In 2020, the </w:t>
      </w:r>
      <w:r w:rsidR="00F52CA7" w:rsidRPr="00032A43">
        <w:rPr>
          <w:bCs/>
          <w:szCs w:val="24"/>
        </w:rPr>
        <w:t xml:space="preserve">same donations added up to $525.7 million. </w:t>
      </w:r>
      <w:r w:rsidR="003A5D77" w:rsidRPr="00032A43">
        <w:rPr>
          <w:bCs/>
          <w:szCs w:val="24"/>
        </w:rPr>
        <w:t xml:space="preserve">These </w:t>
      </w:r>
      <w:r w:rsidR="00FA090F" w:rsidRPr="00032A43">
        <w:rPr>
          <w:bCs/>
          <w:szCs w:val="24"/>
        </w:rPr>
        <w:t>donation</w:t>
      </w:r>
      <w:r w:rsidR="00641962" w:rsidRPr="00032A43">
        <w:rPr>
          <w:bCs/>
          <w:szCs w:val="24"/>
        </w:rPr>
        <w:t>s</w:t>
      </w:r>
      <w:r w:rsidR="00FA090F" w:rsidRPr="00032A43">
        <w:rPr>
          <w:bCs/>
          <w:szCs w:val="24"/>
        </w:rPr>
        <w:t xml:space="preserve"> were meant to support the patient assistant program </w:t>
      </w:r>
      <w:r w:rsidR="00262FB5" w:rsidRPr="00032A43">
        <w:rPr>
          <w:bCs/>
          <w:szCs w:val="24"/>
        </w:rPr>
        <w:t xml:space="preserve">under Americares. </w:t>
      </w:r>
      <w:r w:rsidR="00070CBA" w:rsidRPr="00032A43">
        <w:rPr>
          <w:bCs/>
          <w:szCs w:val="24"/>
        </w:rPr>
        <w:t xml:space="preserve">Additionally, </w:t>
      </w:r>
      <w:r w:rsidR="00F42238" w:rsidRPr="00032A43">
        <w:rPr>
          <w:bCs/>
          <w:szCs w:val="24"/>
        </w:rPr>
        <w:t xml:space="preserve">gifts of cash </w:t>
      </w:r>
      <w:r w:rsidR="006720C3" w:rsidRPr="00032A43">
        <w:rPr>
          <w:bCs/>
          <w:szCs w:val="24"/>
        </w:rPr>
        <w:t xml:space="preserve">to assist in funding the program added up to $5.4 million and </w:t>
      </w:r>
      <w:r w:rsidR="00D554D8" w:rsidRPr="00032A43">
        <w:rPr>
          <w:bCs/>
          <w:szCs w:val="24"/>
        </w:rPr>
        <w:t xml:space="preserve">$5.4 million in 2019 and 2020. </w:t>
      </w:r>
      <w:r w:rsidR="0087657D" w:rsidRPr="00032A43">
        <w:rPr>
          <w:bCs/>
          <w:szCs w:val="24"/>
        </w:rPr>
        <w:t xml:space="preserve">Most </w:t>
      </w:r>
      <w:r w:rsidR="00E33ED7" w:rsidRPr="00032A43">
        <w:rPr>
          <w:bCs/>
          <w:szCs w:val="24"/>
        </w:rPr>
        <w:t xml:space="preserve">of these donations were from </w:t>
      </w:r>
      <w:r w:rsidR="00415589" w:rsidRPr="00032A43">
        <w:rPr>
          <w:bCs/>
          <w:szCs w:val="24"/>
        </w:rPr>
        <w:t xml:space="preserve">companies in the pharmaceutical industry with the largest contributor accounting for 16% </w:t>
      </w:r>
      <w:r w:rsidR="005C0F4F" w:rsidRPr="00032A43">
        <w:rPr>
          <w:bCs/>
          <w:szCs w:val="24"/>
        </w:rPr>
        <w:t xml:space="preserve">of total merchandise contributed in 2020. </w:t>
      </w:r>
    </w:p>
    <w:p w:rsidR="00292DD1" w:rsidRPr="00032A43" w:rsidRDefault="00292DD1" w:rsidP="001574CE">
      <w:pPr>
        <w:spacing w:after="0" w:line="480" w:lineRule="auto"/>
        <w:rPr>
          <w:bCs/>
          <w:szCs w:val="24"/>
        </w:rPr>
      </w:pPr>
    </w:p>
    <w:p w:rsidR="006B5F8C" w:rsidRPr="00032A43" w:rsidRDefault="00760162" w:rsidP="006B5F8C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lastRenderedPageBreak/>
        <w:t xml:space="preserve">SMART </w:t>
      </w:r>
      <w:r w:rsidR="002C7270" w:rsidRPr="00032A43">
        <w:rPr>
          <w:b/>
          <w:szCs w:val="24"/>
        </w:rPr>
        <w:t xml:space="preserve">Goals </w:t>
      </w:r>
    </w:p>
    <w:p w:rsidR="00EB45ED" w:rsidRPr="00032A43" w:rsidRDefault="002C7270" w:rsidP="002C7270">
      <w:pPr>
        <w:spacing w:after="0" w:line="480" w:lineRule="auto"/>
        <w:rPr>
          <w:bCs/>
          <w:szCs w:val="24"/>
        </w:rPr>
      </w:pPr>
      <w:r w:rsidRPr="00032A43">
        <w:rPr>
          <w:b/>
          <w:szCs w:val="24"/>
        </w:rPr>
        <w:tab/>
      </w:r>
      <w:r w:rsidR="00992585" w:rsidRPr="00032A43">
        <w:rPr>
          <w:bCs/>
          <w:szCs w:val="24"/>
        </w:rPr>
        <w:t xml:space="preserve">Americares </w:t>
      </w:r>
      <w:r w:rsidR="00EB45ED" w:rsidRPr="00032A43">
        <w:rPr>
          <w:bCs/>
          <w:szCs w:val="24"/>
        </w:rPr>
        <w:t xml:space="preserve">three-year </w:t>
      </w:r>
      <w:r w:rsidR="00992585" w:rsidRPr="00032A43">
        <w:rPr>
          <w:bCs/>
          <w:szCs w:val="24"/>
        </w:rPr>
        <w:t xml:space="preserve">financial goals are </w:t>
      </w:r>
      <w:r w:rsidR="003A3F8A" w:rsidRPr="00032A43">
        <w:rPr>
          <w:bCs/>
          <w:szCs w:val="24"/>
        </w:rPr>
        <w:t xml:space="preserve">aimed at </w:t>
      </w:r>
      <w:r w:rsidR="000C23C2" w:rsidRPr="00032A43">
        <w:rPr>
          <w:bCs/>
          <w:szCs w:val="24"/>
        </w:rPr>
        <w:t xml:space="preserve">rallying diverse </w:t>
      </w:r>
      <w:r w:rsidR="00964993" w:rsidRPr="00032A43">
        <w:rPr>
          <w:bCs/>
          <w:szCs w:val="24"/>
        </w:rPr>
        <w:t>donors</w:t>
      </w:r>
      <w:r w:rsidR="005A2896" w:rsidRPr="00032A43">
        <w:rPr>
          <w:bCs/>
          <w:szCs w:val="24"/>
        </w:rPr>
        <w:t xml:space="preserve">, who will help the organization to leverage </w:t>
      </w:r>
      <w:r w:rsidR="00EB45ED" w:rsidRPr="00032A43">
        <w:rPr>
          <w:bCs/>
          <w:szCs w:val="24"/>
        </w:rPr>
        <w:t>transformative innovations that will benefit more than 1</w:t>
      </w:r>
      <w:r w:rsidR="00943FE3">
        <w:rPr>
          <w:bCs/>
          <w:szCs w:val="24"/>
        </w:rPr>
        <w:t>,</w:t>
      </w:r>
      <w:r w:rsidR="00EB45ED" w:rsidRPr="00032A43">
        <w:rPr>
          <w:bCs/>
          <w:szCs w:val="24"/>
        </w:rPr>
        <w:t xml:space="preserve">500 local healthcare centers. </w:t>
      </w:r>
      <w:r w:rsidR="00483220" w:rsidRPr="00032A43">
        <w:rPr>
          <w:bCs/>
          <w:szCs w:val="24"/>
        </w:rPr>
        <w:t xml:space="preserve">Some of the specific goals include; </w:t>
      </w:r>
    </w:p>
    <w:p w:rsidR="00483220" w:rsidRPr="00032A43" w:rsidRDefault="00D67376" w:rsidP="00483220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 xml:space="preserve">To strengthen the brand’s image and reach </w:t>
      </w:r>
      <w:r w:rsidR="00943FE3">
        <w:rPr>
          <w:bCs/>
          <w:szCs w:val="24"/>
        </w:rPr>
        <w:t xml:space="preserve">a </w:t>
      </w:r>
      <w:r w:rsidRPr="00032A43">
        <w:rPr>
          <w:bCs/>
          <w:szCs w:val="24"/>
        </w:rPr>
        <w:t>n</w:t>
      </w:r>
      <w:r w:rsidR="00AC13C2" w:rsidRPr="00032A43">
        <w:rPr>
          <w:bCs/>
          <w:szCs w:val="24"/>
        </w:rPr>
        <w:t>ew audience.</w:t>
      </w:r>
    </w:p>
    <w:p w:rsidR="00AC13C2" w:rsidRPr="00032A43" w:rsidRDefault="00AC13C2" w:rsidP="00483220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 xml:space="preserve">To increase donor engagement and loyalty. </w:t>
      </w:r>
    </w:p>
    <w:p w:rsidR="00205769" w:rsidRPr="00032A43" w:rsidRDefault="00205769" w:rsidP="00483220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 xml:space="preserve">To maximize and diversify </w:t>
      </w:r>
      <w:r w:rsidR="00104351">
        <w:rPr>
          <w:bCs/>
          <w:szCs w:val="24"/>
        </w:rPr>
        <w:t>financial streams</w:t>
      </w:r>
      <w:r w:rsidR="00E61E45" w:rsidRPr="00032A43">
        <w:rPr>
          <w:bCs/>
          <w:szCs w:val="24"/>
        </w:rPr>
        <w:t xml:space="preserve"> across private, public, and new financing networks while continuing to </w:t>
      </w:r>
      <w:r w:rsidR="00015171" w:rsidRPr="00032A43">
        <w:rPr>
          <w:bCs/>
          <w:szCs w:val="24"/>
        </w:rPr>
        <w:t>attend to program priorities.</w:t>
      </w:r>
    </w:p>
    <w:p w:rsidR="00992AD6" w:rsidRPr="00032A43" w:rsidRDefault="00992AD6" w:rsidP="00483220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 xml:space="preserve">To achieve consistency of </w:t>
      </w:r>
      <w:r w:rsidR="00450F1D" w:rsidRPr="00032A43">
        <w:rPr>
          <w:bCs/>
          <w:szCs w:val="24"/>
        </w:rPr>
        <w:t xml:space="preserve">more than $550 million worth of gifts in kind of donated medical supplies </w:t>
      </w:r>
      <w:r w:rsidR="00943FE3">
        <w:rPr>
          <w:bCs/>
          <w:szCs w:val="24"/>
        </w:rPr>
        <w:t xml:space="preserve">annually </w:t>
      </w:r>
      <w:r w:rsidR="00450F1D" w:rsidRPr="00032A43">
        <w:rPr>
          <w:bCs/>
          <w:szCs w:val="24"/>
        </w:rPr>
        <w:t xml:space="preserve">in the next three years. </w:t>
      </w:r>
    </w:p>
    <w:p w:rsidR="00450F1D" w:rsidRPr="00032A43" w:rsidRDefault="00A6687D" w:rsidP="00A6687D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t xml:space="preserve">Strategy </w:t>
      </w:r>
    </w:p>
    <w:p w:rsidR="00A6687D" w:rsidRPr="00032A43" w:rsidRDefault="00A6687D" w:rsidP="00A6687D">
      <w:pPr>
        <w:spacing w:after="0" w:line="480" w:lineRule="auto"/>
        <w:rPr>
          <w:bCs/>
          <w:szCs w:val="24"/>
        </w:rPr>
      </w:pPr>
      <w:r w:rsidRPr="00032A43">
        <w:rPr>
          <w:b/>
          <w:szCs w:val="24"/>
        </w:rPr>
        <w:tab/>
      </w:r>
      <w:r w:rsidR="001535BF" w:rsidRPr="00032A43">
        <w:rPr>
          <w:bCs/>
          <w:szCs w:val="24"/>
        </w:rPr>
        <w:t xml:space="preserve">Americares Foundation </w:t>
      </w:r>
      <w:r w:rsidR="00B5027C" w:rsidRPr="00032A43">
        <w:rPr>
          <w:bCs/>
          <w:szCs w:val="24"/>
        </w:rPr>
        <w:t>utilizes</w:t>
      </w:r>
      <w:r w:rsidR="000B3612" w:rsidRPr="00032A43">
        <w:rPr>
          <w:bCs/>
          <w:szCs w:val="24"/>
        </w:rPr>
        <w:t xml:space="preserve"> the resource-recycler </w:t>
      </w:r>
      <w:r w:rsidR="00FD0DB1" w:rsidRPr="00032A43">
        <w:rPr>
          <w:bCs/>
          <w:szCs w:val="24"/>
        </w:rPr>
        <w:t>funding model</w:t>
      </w:r>
      <w:r w:rsidR="00ED39EE" w:rsidRPr="00032A43">
        <w:rPr>
          <w:bCs/>
          <w:szCs w:val="24"/>
        </w:rPr>
        <w:t xml:space="preserve">. </w:t>
      </w:r>
      <w:r w:rsidR="00CA766E" w:rsidRPr="00032A43">
        <w:rPr>
          <w:color w:val="222222"/>
          <w:szCs w:val="24"/>
          <w:shd w:val="clear" w:color="auto" w:fill="FFFFFF"/>
        </w:rPr>
        <w:t xml:space="preserve">Foster, Kim, &amp; Christiansen(2009) </w:t>
      </w:r>
      <w:r w:rsidR="00191FE4" w:rsidRPr="00032A43">
        <w:rPr>
          <w:bCs/>
          <w:szCs w:val="24"/>
        </w:rPr>
        <w:t xml:space="preserve">note that this model </w:t>
      </w:r>
      <w:r w:rsidR="00244CA3" w:rsidRPr="00032A43">
        <w:rPr>
          <w:bCs/>
          <w:szCs w:val="24"/>
        </w:rPr>
        <w:t>benefits non-profit organizations that rely on</w:t>
      </w:r>
      <w:r w:rsidR="00B950EF" w:rsidRPr="00032A43">
        <w:rPr>
          <w:bCs/>
          <w:szCs w:val="24"/>
        </w:rPr>
        <w:t xml:space="preserve"> in-kind donations </w:t>
      </w:r>
      <w:r w:rsidR="00104351" w:rsidRPr="00032A43">
        <w:rPr>
          <w:bCs/>
          <w:szCs w:val="24"/>
        </w:rPr>
        <w:t>from corporations</w:t>
      </w:r>
      <w:r w:rsidR="00B5027C" w:rsidRPr="00032A43">
        <w:rPr>
          <w:bCs/>
          <w:szCs w:val="24"/>
        </w:rPr>
        <w:t xml:space="preserve"> a</w:t>
      </w:r>
      <w:r w:rsidR="00B950EF" w:rsidRPr="00032A43">
        <w:rPr>
          <w:bCs/>
          <w:szCs w:val="24"/>
        </w:rPr>
        <w:t xml:space="preserve">nd individuals and then distributes the </w:t>
      </w:r>
      <w:r w:rsidR="00A02D35" w:rsidRPr="00032A43">
        <w:rPr>
          <w:bCs/>
          <w:szCs w:val="24"/>
        </w:rPr>
        <w:t xml:space="preserve">gifts to the needy. </w:t>
      </w:r>
      <w:r w:rsidR="002C388B" w:rsidRPr="00032A43">
        <w:rPr>
          <w:bCs/>
          <w:szCs w:val="24"/>
        </w:rPr>
        <w:t xml:space="preserve">Nevertheless, this foundation will </w:t>
      </w:r>
      <w:r w:rsidR="001535BF" w:rsidRPr="00032A43">
        <w:rPr>
          <w:bCs/>
          <w:szCs w:val="24"/>
        </w:rPr>
        <w:t xml:space="preserve">require </w:t>
      </w:r>
      <w:r w:rsidR="00757AC0" w:rsidRPr="00032A43">
        <w:rPr>
          <w:bCs/>
          <w:szCs w:val="24"/>
        </w:rPr>
        <w:t xml:space="preserve">diverse funding streams to achieve its goals. </w:t>
      </w:r>
      <w:r w:rsidR="00936587" w:rsidRPr="00032A43">
        <w:rPr>
          <w:bCs/>
          <w:szCs w:val="24"/>
        </w:rPr>
        <w:t xml:space="preserve">Americares </w:t>
      </w:r>
      <w:r w:rsidR="00E73797" w:rsidRPr="00032A43">
        <w:rPr>
          <w:bCs/>
          <w:szCs w:val="24"/>
        </w:rPr>
        <w:t xml:space="preserve">aims to strengthen its brand to </w:t>
      </w:r>
      <w:r w:rsidR="008A0119" w:rsidRPr="00032A43">
        <w:rPr>
          <w:bCs/>
          <w:szCs w:val="24"/>
        </w:rPr>
        <w:t xml:space="preserve">reach more audiences. As such, one of the approaches </w:t>
      </w:r>
      <w:r w:rsidR="00C51D70" w:rsidRPr="00032A43">
        <w:rPr>
          <w:bCs/>
          <w:szCs w:val="24"/>
        </w:rPr>
        <w:t xml:space="preserve">to achieve this goal is by </w:t>
      </w:r>
      <w:r w:rsidR="002A2FA8" w:rsidRPr="00032A43">
        <w:rPr>
          <w:bCs/>
          <w:szCs w:val="24"/>
        </w:rPr>
        <w:t>partnering with local</w:t>
      </w:r>
      <w:r w:rsidR="004704EC" w:rsidRPr="00032A43">
        <w:rPr>
          <w:bCs/>
          <w:szCs w:val="24"/>
        </w:rPr>
        <w:t xml:space="preserve"> organizations in the country</w:t>
      </w:r>
      <w:r w:rsidR="002A2FA8" w:rsidRPr="00032A43">
        <w:rPr>
          <w:bCs/>
          <w:szCs w:val="24"/>
        </w:rPr>
        <w:t xml:space="preserve"> and </w:t>
      </w:r>
      <w:r w:rsidR="005B2143" w:rsidRPr="00032A43">
        <w:rPr>
          <w:bCs/>
          <w:szCs w:val="24"/>
        </w:rPr>
        <w:t xml:space="preserve">international organizations. This approach </w:t>
      </w:r>
      <w:r w:rsidR="004704EC" w:rsidRPr="00032A43">
        <w:rPr>
          <w:bCs/>
          <w:szCs w:val="24"/>
        </w:rPr>
        <w:t xml:space="preserve">will increase the organization’s popularity. For example, </w:t>
      </w:r>
      <w:r w:rsidR="00BE4478" w:rsidRPr="00032A43">
        <w:rPr>
          <w:bCs/>
          <w:szCs w:val="24"/>
        </w:rPr>
        <w:t xml:space="preserve">the organization’s </w:t>
      </w:r>
      <w:r w:rsidR="00AB6A0A" w:rsidRPr="00032A43">
        <w:rPr>
          <w:bCs/>
          <w:szCs w:val="24"/>
        </w:rPr>
        <w:t xml:space="preserve">partnership with Kibondo Hospital in Tanzania </w:t>
      </w:r>
      <w:r w:rsidR="001848F9" w:rsidRPr="00032A43">
        <w:rPr>
          <w:bCs/>
          <w:szCs w:val="24"/>
        </w:rPr>
        <w:t xml:space="preserve">attracted many donors from </w:t>
      </w:r>
      <w:r w:rsidR="00017F4A" w:rsidRPr="00032A43">
        <w:rPr>
          <w:bCs/>
          <w:szCs w:val="24"/>
        </w:rPr>
        <w:t xml:space="preserve">the country and other neighboring countries in Africa. </w:t>
      </w:r>
      <w:r w:rsidR="00F07033" w:rsidRPr="00032A43">
        <w:rPr>
          <w:bCs/>
          <w:szCs w:val="24"/>
        </w:rPr>
        <w:t xml:space="preserve">Therefore, continued </w:t>
      </w:r>
      <w:r w:rsidR="00C90506" w:rsidRPr="00032A43">
        <w:rPr>
          <w:bCs/>
          <w:szCs w:val="24"/>
        </w:rPr>
        <w:t>collaboration</w:t>
      </w:r>
      <w:r w:rsidR="007D71B1" w:rsidRPr="00032A43">
        <w:rPr>
          <w:bCs/>
          <w:szCs w:val="24"/>
        </w:rPr>
        <w:t xml:space="preserve">s with </w:t>
      </w:r>
      <w:r w:rsidR="00CD6630" w:rsidRPr="00032A43">
        <w:rPr>
          <w:bCs/>
          <w:szCs w:val="24"/>
        </w:rPr>
        <w:t xml:space="preserve">diverse </w:t>
      </w:r>
      <w:r w:rsidR="00767155" w:rsidRPr="00032A43">
        <w:rPr>
          <w:bCs/>
          <w:szCs w:val="24"/>
        </w:rPr>
        <w:t xml:space="preserve">healthcare centers will </w:t>
      </w:r>
      <w:r w:rsidR="008F3C8E" w:rsidRPr="00032A43">
        <w:rPr>
          <w:bCs/>
          <w:szCs w:val="24"/>
        </w:rPr>
        <w:t xml:space="preserve">aid in </w:t>
      </w:r>
      <w:r w:rsidR="00992480" w:rsidRPr="00032A43">
        <w:rPr>
          <w:bCs/>
          <w:szCs w:val="24"/>
        </w:rPr>
        <w:t xml:space="preserve">building the brand’s image. </w:t>
      </w:r>
    </w:p>
    <w:p w:rsidR="00992480" w:rsidRPr="00032A43" w:rsidRDefault="00992480" w:rsidP="00A6687D">
      <w:p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ab/>
        <w:t xml:space="preserve">Americares should </w:t>
      </w:r>
      <w:r w:rsidR="00B55C34" w:rsidRPr="00032A43">
        <w:rPr>
          <w:bCs/>
          <w:szCs w:val="24"/>
        </w:rPr>
        <w:t xml:space="preserve">also focus on sharing </w:t>
      </w:r>
      <w:r w:rsidR="006B26A4" w:rsidRPr="00032A43">
        <w:rPr>
          <w:bCs/>
          <w:szCs w:val="24"/>
        </w:rPr>
        <w:t xml:space="preserve">its success stories through different </w:t>
      </w:r>
      <w:r w:rsidR="007D1E02" w:rsidRPr="00032A43">
        <w:rPr>
          <w:bCs/>
          <w:szCs w:val="24"/>
        </w:rPr>
        <w:t xml:space="preserve">media platforms as an approach to reach </w:t>
      </w:r>
      <w:r w:rsidR="00943FE3">
        <w:rPr>
          <w:bCs/>
          <w:szCs w:val="24"/>
        </w:rPr>
        <w:t xml:space="preserve">a </w:t>
      </w:r>
      <w:r w:rsidR="007D1E02" w:rsidRPr="00032A43">
        <w:rPr>
          <w:bCs/>
          <w:szCs w:val="24"/>
        </w:rPr>
        <w:t xml:space="preserve">new audience. This approach will create awareness regarding </w:t>
      </w:r>
      <w:r w:rsidR="007D1E02" w:rsidRPr="00032A43">
        <w:rPr>
          <w:bCs/>
          <w:szCs w:val="24"/>
        </w:rPr>
        <w:lastRenderedPageBreak/>
        <w:t xml:space="preserve">the </w:t>
      </w:r>
      <w:r w:rsidR="006D7F8E" w:rsidRPr="00032A43">
        <w:rPr>
          <w:bCs/>
          <w:szCs w:val="24"/>
        </w:rPr>
        <w:t xml:space="preserve">organization’s mission and attract more donors </w:t>
      </w:r>
      <w:r w:rsidR="00D65DF3" w:rsidRPr="00032A43">
        <w:rPr>
          <w:bCs/>
          <w:szCs w:val="24"/>
        </w:rPr>
        <w:t xml:space="preserve">who </w:t>
      </w:r>
      <w:r w:rsidR="00971AA8" w:rsidRPr="00032A43">
        <w:rPr>
          <w:bCs/>
          <w:szCs w:val="24"/>
        </w:rPr>
        <w:t xml:space="preserve">will provide significant support. </w:t>
      </w:r>
      <w:r w:rsidR="00C56066" w:rsidRPr="00032A43">
        <w:rPr>
          <w:bCs/>
          <w:szCs w:val="24"/>
        </w:rPr>
        <w:t xml:space="preserve">Additionally, </w:t>
      </w:r>
      <w:r w:rsidR="00501766" w:rsidRPr="00032A43">
        <w:rPr>
          <w:bCs/>
          <w:szCs w:val="24"/>
        </w:rPr>
        <w:t xml:space="preserve">Americares should focus on sharing </w:t>
      </w:r>
      <w:r w:rsidR="00B72AD7" w:rsidRPr="00032A43">
        <w:rPr>
          <w:bCs/>
          <w:szCs w:val="24"/>
        </w:rPr>
        <w:t xml:space="preserve">its </w:t>
      </w:r>
      <w:r w:rsidR="00B10183" w:rsidRPr="00032A43">
        <w:rPr>
          <w:bCs/>
          <w:szCs w:val="24"/>
        </w:rPr>
        <w:t xml:space="preserve">financial statements and </w:t>
      </w:r>
      <w:r w:rsidR="00193E38" w:rsidRPr="00032A43">
        <w:rPr>
          <w:bCs/>
          <w:szCs w:val="24"/>
        </w:rPr>
        <w:t xml:space="preserve">operations to donors and the general public. This information </w:t>
      </w:r>
      <w:r w:rsidR="00E10F75" w:rsidRPr="00032A43">
        <w:rPr>
          <w:bCs/>
          <w:szCs w:val="24"/>
        </w:rPr>
        <w:t xml:space="preserve">should display the organization’s accountability to all </w:t>
      </w:r>
      <w:r w:rsidR="00985050" w:rsidRPr="00032A43">
        <w:rPr>
          <w:bCs/>
          <w:szCs w:val="24"/>
        </w:rPr>
        <w:t>the finances and medical supplies they receive</w:t>
      </w:r>
      <w:r w:rsidR="00943FE3">
        <w:rPr>
          <w:bCs/>
          <w:szCs w:val="24"/>
        </w:rPr>
        <w:t xml:space="preserve"> and this </w:t>
      </w:r>
      <w:r w:rsidR="00104351">
        <w:rPr>
          <w:bCs/>
          <w:szCs w:val="24"/>
        </w:rPr>
        <w:t>will</w:t>
      </w:r>
      <w:r w:rsidR="00104351" w:rsidRPr="00032A43">
        <w:rPr>
          <w:bCs/>
          <w:szCs w:val="24"/>
        </w:rPr>
        <w:t xml:space="preserve"> increase</w:t>
      </w:r>
      <w:r w:rsidR="005D4C3D" w:rsidRPr="00032A43">
        <w:rPr>
          <w:bCs/>
          <w:szCs w:val="24"/>
        </w:rPr>
        <w:t xml:space="preserve"> donor loyalty</w:t>
      </w:r>
      <w:r w:rsidR="00855035" w:rsidRPr="00032A43">
        <w:rPr>
          <w:bCs/>
          <w:szCs w:val="24"/>
        </w:rPr>
        <w:t xml:space="preserve"> (</w:t>
      </w:r>
      <w:r w:rsidR="00892D70" w:rsidRPr="00032A43">
        <w:rPr>
          <w:color w:val="222222"/>
          <w:szCs w:val="24"/>
          <w:shd w:val="clear" w:color="auto" w:fill="FFFFFF"/>
        </w:rPr>
        <w:t>Becker, 2018)</w:t>
      </w:r>
      <w:r w:rsidR="005D4C3D" w:rsidRPr="00032A43">
        <w:rPr>
          <w:bCs/>
          <w:szCs w:val="24"/>
        </w:rPr>
        <w:t xml:space="preserve">. </w:t>
      </w:r>
      <w:r w:rsidR="00D45931" w:rsidRPr="00032A43">
        <w:rPr>
          <w:bCs/>
          <w:szCs w:val="24"/>
        </w:rPr>
        <w:t xml:space="preserve">Besides, as an approach to enhance donor engagement, the foundation should encourage individuals and </w:t>
      </w:r>
      <w:r w:rsidR="0043205E" w:rsidRPr="00032A43">
        <w:rPr>
          <w:bCs/>
          <w:szCs w:val="24"/>
        </w:rPr>
        <w:t>corporations to suggest ways to i</w:t>
      </w:r>
      <w:r w:rsidR="008D4FA7" w:rsidRPr="00032A43">
        <w:rPr>
          <w:bCs/>
          <w:szCs w:val="24"/>
        </w:rPr>
        <w:t>mprove</w:t>
      </w:r>
      <w:r w:rsidR="00CF4658" w:rsidRPr="00032A43">
        <w:rPr>
          <w:bCs/>
          <w:szCs w:val="24"/>
        </w:rPr>
        <w:t xml:space="preserve"> health</w:t>
      </w:r>
      <w:r w:rsidR="008D4FA7" w:rsidRPr="00032A43">
        <w:rPr>
          <w:bCs/>
          <w:szCs w:val="24"/>
        </w:rPr>
        <w:t xml:space="preserve"> relief approaches conducted by Americares. </w:t>
      </w:r>
    </w:p>
    <w:p w:rsidR="0000367D" w:rsidRPr="00032A43" w:rsidRDefault="0000367D" w:rsidP="00A6687D">
      <w:p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ab/>
      </w:r>
      <w:r w:rsidR="008103D1" w:rsidRPr="00032A43">
        <w:rPr>
          <w:bCs/>
          <w:szCs w:val="24"/>
        </w:rPr>
        <w:t xml:space="preserve">Fundraising campaigns will also </w:t>
      </w:r>
      <w:r w:rsidR="006D28F1" w:rsidRPr="00032A43">
        <w:rPr>
          <w:bCs/>
          <w:szCs w:val="24"/>
        </w:rPr>
        <w:t xml:space="preserve">be effective in </w:t>
      </w:r>
      <w:r w:rsidR="007A01F2" w:rsidRPr="00032A43">
        <w:rPr>
          <w:bCs/>
          <w:szCs w:val="24"/>
        </w:rPr>
        <w:t xml:space="preserve">enabling Americares </w:t>
      </w:r>
      <w:r w:rsidR="00943FE3">
        <w:rPr>
          <w:bCs/>
          <w:szCs w:val="24"/>
        </w:rPr>
        <w:t xml:space="preserve">to </w:t>
      </w:r>
      <w:r w:rsidR="007A01F2" w:rsidRPr="00032A43">
        <w:rPr>
          <w:bCs/>
          <w:szCs w:val="24"/>
        </w:rPr>
        <w:t xml:space="preserve">diversify its funding streams. </w:t>
      </w:r>
      <w:r w:rsidR="000546F3" w:rsidRPr="00032A43">
        <w:rPr>
          <w:bCs/>
          <w:szCs w:val="24"/>
        </w:rPr>
        <w:t xml:space="preserve">This approach </w:t>
      </w:r>
      <w:r w:rsidR="00407062" w:rsidRPr="00032A43">
        <w:rPr>
          <w:bCs/>
          <w:szCs w:val="24"/>
        </w:rPr>
        <w:t xml:space="preserve">should </w:t>
      </w:r>
      <w:r w:rsidR="00104351" w:rsidRPr="00032A43">
        <w:rPr>
          <w:bCs/>
          <w:szCs w:val="24"/>
        </w:rPr>
        <w:t>also target</w:t>
      </w:r>
      <w:r w:rsidR="003F65E6" w:rsidRPr="00032A43">
        <w:rPr>
          <w:bCs/>
          <w:szCs w:val="24"/>
        </w:rPr>
        <w:t xml:space="preserve"> </w:t>
      </w:r>
      <w:r w:rsidR="00232DC0" w:rsidRPr="00032A43">
        <w:rPr>
          <w:bCs/>
          <w:szCs w:val="24"/>
        </w:rPr>
        <w:t>specific programs</w:t>
      </w:r>
      <w:r w:rsidR="009C04F6" w:rsidRPr="00032A43">
        <w:rPr>
          <w:bCs/>
          <w:szCs w:val="24"/>
        </w:rPr>
        <w:t xml:space="preserve"> such as building </w:t>
      </w:r>
      <w:r w:rsidR="004F3C1E" w:rsidRPr="00032A43">
        <w:rPr>
          <w:bCs/>
          <w:szCs w:val="24"/>
        </w:rPr>
        <w:t>new health centers</w:t>
      </w:r>
      <w:r w:rsidR="00285145" w:rsidRPr="00032A43">
        <w:rPr>
          <w:bCs/>
          <w:szCs w:val="24"/>
        </w:rPr>
        <w:t xml:space="preserve"> to </w:t>
      </w:r>
      <w:r w:rsidR="0061450C" w:rsidRPr="00032A43">
        <w:rPr>
          <w:bCs/>
          <w:szCs w:val="24"/>
        </w:rPr>
        <w:t xml:space="preserve">attract </w:t>
      </w:r>
      <w:r w:rsidR="00DD6C56" w:rsidRPr="00032A43">
        <w:rPr>
          <w:bCs/>
          <w:szCs w:val="24"/>
        </w:rPr>
        <w:t xml:space="preserve">more </w:t>
      </w:r>
      <w:r w:rsidR="00622A42" w:rsidRPr="00032A43">
        <w:rPr>
          <w:bCs/>
          <w:szCs w:val="24"/>
        </w:rPr>
        <w:t xml:space="preserve">donations </w:t>
      </w:r>
      <w:r w:rsidR="004B6D50" w:rsidRPr="00032A43">
        <w:rPr>
          <w:bCs/>
          <w:szCs w:val="24"/>
        </w:rPr>
        <w:t xml:space="preserve">from </w:t>
      </w:r>
      <w:r w:rsidR="007F1F33" w:rsidRPr="00032A43">
        <w:rPr>
          <w:bCs/>
          <w:szCs w:val="24"/>
        </w:rPr>
        <w:t xml:space="preserve">individuals and even government agencies. </w:t>
      </w:r>
      <w:r w:rsidR="002773ED" w:rsidRPr="00032A43">
        <w:rPr>
          <w:bCs/>
          <w:szCs w:val="24"/>
        </w:rPr>
        <w:t xml:space="preserve">Additionally, </w:t>
      </w:r>
      <w:r w:rsidR="00414ED1" w:rsidRPr="00032A43">
        <w:rPr>
          <w:bCs/>
          <w:szCs w:val="24"/>
        </w:rPr>
        <w:t xml:space="preserve">investments in </w:t>
      </w:r>
      <w:r w:rsidR="00DF5893" w:rsidRPr="00032A43">
        <w:rPr>
          <w:bCs/>
          <w:szCs w:val="24"/>
        </w:rPr>
        <w:t xml:space="preserve">transformative technologies will </w:t>
      </w:r>
      <w:r w:rsidR="00CE39C4" w:rsidRPr="00032A43">
        <w:rPr>
          <w:bCs/>
          <w:szCs w:val="24"/>
        </w:rPr>
        <w:t xml:space="preserve">also aid in generating more funds for the organization. </w:t>
      </w:r>
      <w:r w:rsidR="00ED4965" w:rsidRPr="00032A43">
        <w:rPr>
          <w:bCs/>
          <w:szCs w:val="24"/>
        </w:rPr>
        <w:t xml:space="preserve">These </w:t>
      </w:r>
      <w:r w:rsidR="00EB50E0" w:rsidRPr="00032A43">
        <w:rPr>
          <w:bCs/>
          <w:szCs w:val="24"/>
        </w:rPr>
        <w:t>technologies</w:t>
      </w:r>
      <w:r w:rsidR="004B7D61" w:rsidRPr="00032A43">
        <w:rPr>
          <w:bCs/>
          <w:szCs w:val="24"/>
        </w:rPr>
        <w:t xml:space="preserve"> should </w:t>
      </w:r>
      <w:r w:rsidR="005D58CC" w:rsidRPr="00032A43">
        <w:rPr>
          <w:bCs/>
          <w:szCs w:val="24"/>
        </w:rPr>
        <w:t xml:space="preserve">aim at </w:t>
      </w:r>
      <w:r w:rsidR="00714726" w:rsidRPr="00032A43">
        <w:rPr>
          <w:bCs/>
          <w:szCs w:val="24"/>
        </w:rPr>
        <w:t xml:space="preserve">minimizing costs while </w:t>
      </w:r>
      <w:r w:rsidR="003858AC" w:rsidRPr="00032A43">
        <w:rPr>
          <w:bCs/>
          <w:szCs w:val="24"/>
        </w:rPr>
        <w:t>providing quality health services to those in need</w:t>
      </w:r>
      <w:r w:rsidR="00133ED7" w:rsidRPr="00032A43">
        <w:rPr>
          <w:bCs/>
          <w:szCs w:val="24"/>
        </w:rPr>
        <w:t>. As a result, thi</w:t>
      </w:r>
      <w:r w:rsidR="00F97724" w:rsidRPr="00032A43">
        <w:rPr>
          <w:bCs/>
          <w:szCs w:val="24"/>
        </w:rPr>
        <w:t xml:space="preserve">s approach will </w:t>
      </w:r>
      <w:r w:rsidR="00DD7838" w:rsidRPr="00032A43">
        <w:rPr>
          <w:bCs/>
          <w:szCs w:val="24"/>
        </w:rPr>
        <w:t xml:space="preserve">attract funding </w:t>
      </w:r>
      <w:r w:rsidR="00781009" w:rsidRPr="00032A43">
        <w:rPr>
          <w:bCs/>
          <w:szCs w:val="24"/>
        </w:rPr>
        <w:t xml:space="preserve">and </w:t>
      </w:r>
      <w:r w:rsidR="00104351" w:rsidRPr="00032A43">
        <w:rPr>
          <w:bCs/>
          <w:szCs w:val="24"/>
        </w:rPr>
        <w:t>support from</w:t>
      </w:r>
      <w:r w:rsidR="00DD7838" w:rsidRPr="00032A43">
        <w:rPr>
          <w:bCs/>
          <w:szCs w:val="24"/>
        </w:rPr>
        <w:t xml:space="preserve"> </w:t>
      </w:r>
      <w:r w:rsidR="000F72BE" w:rsidRPr="00032A43">
        <w:rPr>
          <w:bCs/>
          <w:szCs w:val="24"/>
        </w:rPr>
        <w:t xml:space="preserve">diverse </w:t>
      </w:r>
      <w:r w:rsidR="000B1362" w:rsidRPr="00032A43">
        <w:rPr>
          <w:bCs/>
          <w:szCs w:val="24"/>
        </w:rPr>
        <w:t xml:space="preserve">fields including healthcare and information technology. </w:t>
      </w:r>
    </w:p>
    <w:p w:rsidR="0028383B" w:rsidRDefault="00781009" w:rsidP="00A6687D">
      <w:pPr>
        <w:spacing w:after="0" w:line="480" w:lineRule="auto"/>
        <w:rPr>
          <w:bCs/>
          <w:szCs w:val="24"/>
        </w:rPr>
      </w:pPr>
      <w:r w:rsidRPr="00032A43">
        <w:rPr>
          <w:bCs/>
          <w:szCs w:val="24"/>
        </w:rPr>
        <w:tab/>
      </w:r>
      <w:r w:rsidR="00EE7DBB" w:rsidRPr="00032A43">
        <w:rPr>
          <w:bCs/>
          <w:szCs w:val="24"/>
        </w:rPr>
        <w:t xml:space="preserve">To achieve the fourth goal, Americares </w:t>
      </w:r>
      <w:r w:rsidR="00BC4DB8" w:rsidRPr="00032A43">
        <w:rPr>
          <w:bCs/>
          <w:szCs w:val="24"/>
        </w:rPr>
        <w:t xml:space="preserve">should implement a </w:t>
      </w:r>
      <w:r w:rsidR="00EF0DBD" w:rsidRPr="00032A43">
        <w:rPr>
          <w:bCs/>
          <w:szCs w:val="24"/>
        </w:rPr>
        <w:t xml:space="preserve">short-term </w:t>
      </w:r>
      <w:r w:rsidR="00662A70" w:rsidRPr="00032A43">
        <w:rPr>
          <w:bCs/>
          <w:szCs w:val="24"/>
        </w:rPr>
        <w:t xml:space="preserve">financial budget. </w:t>
      </w:r>
      <w:r w:rsidR="00315BEC" w:rsidRPr="00032A43">
        <w:rPr>
          <w:bCs/>
          <w:szCs w:val="24"/>
        </w:rPr>
        <w:t xml:space="preserve">This approach may include implementing a rolling forward strategy, which involves reviewing the organization’s financial progress on regular basis. </w:t>
      </w:r>
      <w:r w:rsidR="00032A43" w:rsidRPr="00032A43">
        <w:rPr>
          <w:color w:val="222222"/>
          <w:szCs w:val="24"/>
          <w:shd w:val="clear" w:color="auto" w:fill="FFFFFF"/>
        </w:rPr>
        <w:t xml:space="preserve">Chikoto&amp; Neely (2014) </w:t>
      </w:r>
      <w:r w:rsidR="007967E1" w:rsidRPr="00032A43">
        <w:rPr>
          <w:bCs/>
          <w:szCs w:val="24"/>
        </w:rPr>
        <w:t xml:space="preserve">note that </w:t>
      </w:r>
      <w:r w:rsidR="00A97C38" w:rsidRPr="00032A43">
        <w:rPr>
          <w:bCs/>
          <w:szCs w:val="24"/>
        </w:rPr>
        <w:t xml:space="preserve">the rolling forward </w:t>
      </w:r>
      <w:r w:rsidR="000701BC" w:rsidRPr="00032A43">
        <w:rPr>
          <w:bCs/>
          <w:szCs w:val="24"/>
        </w:rPr>
        <w:t xml:space="preserve">technique enables organizations to track </w:t>
      </w:r>
      <w:r w:rsidR="008E02AC" w:rsidRPr="00032A43">
        <w:rPr>
          <w:bCs/>
          <w:szCs w:val="24"/>
        </w:rPr>
        <w:t xml:space="preserve">strategies that promote success and revise plans </w:t>
      </w:r>
      <w:r w:rsidR="004927B5" w:rsidRPr="00032A43">
        <w:rPr>
          <w:bCs/>
          <w:szCs w:val="24"/>
        </w:rPr>
        <w:t xml:space="preserve">that delay triumph. </w:t>
      </w:r>
      <w:r w:rsidR="00BA4A53" w:rsidRPr="00032A43">
        <w:rPr>
          <w:bCs/>
          <w:szCs w:val="24"/>
        </w:rPr>
        <w:t>Therefore, the organization may choose to review it</w:t>
      </w:r>
      <w:r w:rsidR="00943FE3">
        <w:rPr>
          <w:bCs/>
          <w:szCs w:val="24"/>
        </w:rPr>
        <w:t>s</w:t>
      </w:r>
      <w:r w:rsidR="00BA4A53" w:rsidRPr="00032A43">
        <w:rPr>
          <w:bCs/>
          <w:szCs w:val="24"/>
        </w:rPr>
        <w:t xml:space="preserve"> budgets in three or six months as opposed to annual budgets. </w:t>
      </w:r>
      <w:r w:rsidR="0076710E" w:rsidRPr="00032A43">
        <w:rPr>
          <w:bCs/>
          <w:szCs w:val="24"/>
        </w:rPr>
        <w:t xml:space="preserve">As a result, this approach will </w:t>
      </w:r>
      <w:r w:rsidR="00BA4A53" w:rsidRPr="00032A43">
        <w:rPr>
          <w:bCs/>
          <w:szCs w:val="24"/>
        </w:rPr>
        <w:t>support the organizat</w:t>
      </w:r>
      <w:r w:rsidR="00E444EC" w:rsidRPr="00032A43">
        <w:rPr>
          <w:bCs/>
          <w:szCs w:val="24"/>
        </w:rPr>
        <w:t>ion</w:t>
      </w:r>
      <w:r w:rsidR="00943FE3">
        <w:rPr>
          <w:bCs/>
          <w:szCs w:val="24"/>
        </w:rPr>
        <w:t>'</w:t>
      </w:r>
      <w:r w:rsidR="00E444EC" w:rsidRPr="00032A43">
        <w:rPr>
          <w:bCs/>
          <w:szCs w:val="24"/>
        </w:rPr>
        <w:t>s goal of gaining more than $550 million worth of gifts in kind of donated medical supplies in the next three years.</w:t>
      </w:r>
    </w:p>
    <w:p w:rsidR="00943FE3" w:rsidRDefault="00943FE3" w:rsidP="00A6687D">
      <w:pPr>
        <w:spacing w:after="0" w:line="480" w:lineRule="auto"/>
        <w:rPr>
          <w:bCs/>
          <w:szCs w:val="24"/>
        </w:rPr>
      </w:pPr>
    </w:p>
    <w:p w:rsidR="00943FE3" w:rsidRPr="00032A43" w:rsidRDefault="00943FE3" w:rsidP="00A6687D">
      <w:pPr>
        <w:spacing w:after="0" w:line="480" w:lineRule="auto"/>
        <w:rPr>
          <w:bCs/>
          <w:szCs w:val="24"/>
        </w:rPr>
      </w:pPr>
    </w:p>
    <w:p w:rsidR="00384A4B" w:rsidRPr="00032A43" w:rsidRDefault="00384A4B" w:rsidP="00384A4B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t xml:space="preserve">Conclusion </w:t>
      </w:r>
    </w:p>
    <w:p w:rsidR="00384A4B" w:rsidRPr="00032A43" w:rsidRDefault="00384A4B" w:rsidP="00384A4B">
      <w:pPr>
        <w:spacing w:after="0" w:line="480" w:lineRule="auto"/>
        <w:rPr>
          <w:bCs/>
          <w:szCs w:val="24"/>
        </w:rPr>
      </w:pPr>
      <w:r w:rsidRPr="00032A43">
        <w:rPr>
          <w:b/>
          <w:szCs w:val="24"/>
        </w:rPr>
        <w:tab/>
      </w:r>
      <w:r w:rsidR="00996220" w:rsidRPr="00032A43">
        <w:rPr>
          <w:bCs/>
          <w:szCs w:val="24"/>
        </w:rPr>
        <w:t xml:space="preserve">To sum up, Americares is a non-profit organization </w:t>
      </w:r>
      <w:r w:rsidR="006D3EA7" w:rsidRPr="00032A43">
        <w:rPr>
          <w:bCs/>
          <w:szCs w:val="24"/>
        </w:rPr>
        <w:t xml:space="preserve">that can reach its financial potential through an effective find development plan. </w:t>
      </w:r>
      <w:r w:rsidR="00981ED4" w:rsidRPr="00032A43">
        <w:rPr>
          <w:bCs/>
          <w:szCs w:val="24"/>
        </w:rPr>
        <w:t>The foundation should</w:t>
      </w:r>
      <w:r w:rsidR="00214CE7" w:rsidRPr="00032A43">
        <w:rPr>
          <w:bCs/>
          <w:szCs w:val="24"/>
        </w:rPr>
        <w:t xml:space="preserve"> aim at</w:t>
      </w:r>
      <w:r w:rsidR="00104351">
        <w:rPr>
          <w:bCs/>
          <w:szCs w:val="24"/>
        </w:rPr>
        <w:t xml:space="preserve"> </w:t>
      </w:r>
      <w:r w:rsidR="003D7F53" w:rsidRPr="00032A43">
        <w:rPr>
          <w:bCs/>
          <w:szCs w:val="24"/>
        </w:rPr>
        <w:t>leverag</w:t>
      </w:r>
      <w:r w:rsidR="00214CE7" w:rsidRPr="00032A43">
        <w:rPr>
          <w:bCs/>
          <w:szCs w:val="24"/>
        </w:rPr>
        <w:t>ing</w:t>
      </w:r>
      <w:r w:rsidR="00104351">
        <w:rPr>
          <w:bCs/>
          <w:szCs w:val="24"/>
        </w:rPr>
        <w:t xml:space="preserve"> </w:t>
      </w:r>
      <w:r w:rsidR="00132DF6" w:rsidRPr="00032A43">
        <w:rPr>
          <w:bCs/>
          <w:szCs w:val="24"/>
        </w:rPr>
        <w:t xml:space="preserve">its current donor population by encouraging their engagement and loyalty </w:t>
      </w:r>
      <w:r w:rsidR="004E0EB4" w:rsidRPr="00032A43">
        <w:rPr>
          <w:bCs/>
          <w:szCs w:val="24"/>
        </w:rPr>
        <w:t xml:space="preserve">to receive more funds. </w:t>
      </w:r>
      <w:r w:rsidR="001535D3" w:rsidRPr="00032A43">
        <w:rPr>
          <w:bCs/>
          <w:szCs w:val="24"/>
        </w:rPr>
        <w:t xml:space="preserve">Americares should </w:t>
      </w:r>
      <w:r w:rsidR="00AA68FE" w:rsidRPr="00032A43">
        <w:rPr>
          <w:bCs/>
          <w:szCs w:val="24"/>
        </w:rPr>
        <w:t xml:space="preserve">also </w:t>
      </w:r>
      <w:r w:rsidR="00F40CB8" w:rsidRPr="00032A43">
        <w:rPr>
          <w:bCs/>
          <w:szCs w:val="24"/>
        </w:rPr>
        <w:t xml:space="preserve">attract a larger </w:t>
      </w:r>
      <w:r w:rsidR="00487CF4" w:rsidRPr="00032A43">
        <w:rPr>
          <w:bCs/>
          <w:szCs w:val="24"/>
        </w:rPr>
        <w:t xml:space="preserve">audience </w:t>
      </w:r>
      <w:r w:rsidR="00F70BD2" w:rsidRPr="00032A43">
        <w:rPr>
          <w:bCs/>
          <w:szCs w:val="24"/>
        </w:rPr>
        <w:t xml:space="preserve">and </w:t>
      </w:r>
      <w:r w:rsidR="000C6BAC" w:rsidRPr="00032A43">
        <w:rPr>
          <w:bCs/>
          <w:szCs w:val="24"/>
        </w:rPr>
        <w:t xml:space="preserve">attract more funding streams through </w:t>
      </w:r>
      <w:r w:rsidR="00691682" w:rsidRPr="00032A43">
        <w:rPr>
          <w:bCs/>
          <w:szCs w:val="24"/>
        </w:rPr>
        <w:t>transformative investments</w:t>
      </w:r>
      <w:r w:rsidR="003F1D10" w:rsidRPr="00032A43">
        <w:rPr>
          <w:bCs/>
          <w:szCs w:val="24"/>
        </w:rPr>
        <w:t xml:space="preserve"> and fund</w:t>
      </w:r>
      <w:r w:rsidR="00143822" w:rsidRPr="00032A43">
        <w:rPr>
          <w:bCs/>
          <w:szCs w:val="24"/>
        </w:rPr>
        <w:t>-</w:t>
      </w:r>
      <w:r w:rsidR="003F1D10" w:rsidRPr="00032A43">
        <w:rPr>
          <w:bCs/>
          <w:szCs w:val="24"/>
        </w:rPr>
        <w:t>raising campaigns</w:t>
      </w:r>
      <w:r w:rsidR="00691682" w:rsidRPr="00032A43">
        <w:rPr>
          <w:bCs/>
          <w:szCs w:val="24"/>
        </w:rPr>
        <w:t xml:space="preserve">. </w:t>
      </w:r>
      <w:r w:rsidR="006C1FEF" w:rsidRPr="00032A43">
        <w:rPr>
          <w:bCs/>
          <w:szCs w:val="24"/>
        </w:rPr>
        <w:t xml:space="preserve">Finally, these goals will </w:t>
      </w:r>
      <w:r w:rsidR="00EE1274" w:rsidRPr="00032A43">
        <w:rPr>
          <w:bCs/>
          <w:szCs w:val="24"/>
        </w:rPr>
        <w:t xml:space="preserve">guide Americares in its mission to </w:t>
      </w:r>
      <w:r w:rsidR="005A65CD" w:rsidRPr="00032A43">
        <w:rPr>
          <w:bCs/>
          <w:szCs w:val="24"/>
        </w:rPr>
        <w:t xml:space="preserve">achieve its mission in strengthening more </w:t>
      </w:r>
      <w:r w:rsidR="00104351" w:rsidRPr="00032A43">
        <w:rPr>
          <w:bCs/>
          <w:szCs w:val="24"/>
        </w:rPr>
        <w:t>than</w:t>
      </w:r>
      <w:r w:rsidR="005A65CD" w:rsidRPr="00032A43">
        <w:rPr>
          <w:bCs/>
          <w:szCs w:val="24"/>
        </w:rPr>
        <w:t xml:space="preserve"> 1500 </w:t>
      </w:r>
      <w:r w:rsidR="000841F6" w:rsidRPr="00032A43">
        <w:rPr>
          <w:bCs/>
          <w:szCs w:val="24"/>
        </w:rPr>
        <w:t>health centers across the US and the worl</w:t>
      </w:r>
      <w:r w:rsidR="000B3612" w:rsidRPr="00032A43">
        <w:rPr>
          <w:bCs/>
          <w:szCs w:val="24"/>
        </w:rPr>
        <w:t xml:space="preserve">d. </w:t>
      </w: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0B3612" w:rsidP="00384A4B">
      <w:pPr>
        <w:spacing w:after="0" w:line="480" w:lineRule="auto"/>
        <w:rPr>
          <w:bCs/>
          <w:szCs w:val="24"/>
        </w:rPr>
      </w:pPr>
    </w:p>
    <w:p w:rsidR="000B3612" w:rsidRPr="00032A43" w:rsidRDefault="00855035" w:rsidP="00855035">
      <w:pPr>
        <w:spacing w:after="0" w:line="480" w:lineRule="auto"/>
        <w:jc w:val="center"/>
        <w:rPr>
          <w:b/>
          <w:szCs w:val="24"/>
        </w:rPr>
      </w:pPr>
      <w:r w:rsidRPr="00032A43">
        <w:rPr>
          <w:b/>
          <w:szCs w:val="24"/>
        </w:rPr>
        <w:t xml:space="preserve">References </w:t>
      </w:r>
    </w:p>
    <w:p w:rsidR="0042324E" w:rsidRPr="00032A43" w:rsidRDefault="0042324E" w:rsidP="00855035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032A43">
        <w:rPr>
          <w:color w:val="222222"/>
          <w:szCs w:val="24"/>
          <w:shd w:val="clear" w:color="auto" w:fill="FFFFFF"/>
        </w:rPr>
        <w:t>Becker, A. (2018). An experimental study of voluntary nonprofit accountability and effects on public trust, reputation, perceived quality, and donation behavior. </w:t>
      </w:r>
      <w:r w:rsidRPr="00032A43">
        <w:rPr>
          <w:i/>
          <w:iCs/>
          <w:color w:val="222222"/>
          <w:szCs w:val="24"/>
          <w:shd w:val="clear" w:color="auto" w:fill="FFFFFF"/>
        </w:rPr>
        <w:t>Nonprofit and Voluntary Sector Quarterly</w:t>
      </w:r>
      <w:r w:rsidRPr="00032A43">
        <w:rPr>
          <w:color w:val="222222"/>
          <w:szCs w:val="24"/>
          <w:shd w:val="clear" w:color="auto" w:fill="FFFFFF"/>
        </w:rPr>
        <w:t>, </w:t>
      </w:r>
      <w:r w:rsidRPr="00032A43">
        <w:rPr>
          <w:i/>
          <w:iCs/>
          <w:color w:val="222222"/>
          <w:szCs w:val="24"/>
          <w:shd w:val="clear" w:color="auto" w:fill="FFFFFF"/>
        </w:rPr>
        <w:t>47</w:t>
      </w:r>
      <w:r w:rsidRPr="00032A43">
        <w:rPr>
          <w:color w:val="222222"/>
          <w:szCs w:val="24"/>
          <w:shd w:val="clear" w:color="auto" w:fill="FFFFFF"/>
        </w:rPr>
        <w:t>(3), 562-582.</w:t>
      </w:r>
    </w:p>
    <w:p w:rsidR="0042324E" w:rsidRPr="00032A43" w:rsidRDefault="0042324E" w:rsidP="00855035">
      <w:pPr>
        <w:spacing w:after="0" w:line="480" w:lineRule="auto"/>
        <w:ind w:left="720" w:hanging="720"/>
        <w:rPr>
          <w:b/>
          <w:szCs w:val="24"/>
        </w:rPr>
      </w:pPr>
      <w:r w:rsidRPr="00032A43">
        <w:rPr>
          <w:color w:val="222222"/>
          <w:szCs w:val="24"/>
          <w:shd w:val="clear" w:color="auto" w:fill="FFFFFF"/>
        </w:rPr>
        <w:t>Chikoto, G. L., &amp; Neely, D. G. (2014). Building nonprofit financial capacity: The impact of revenue concentration and overhead costs. </w:t>
      </w:r>
      <w:r w:rsidRPr="00032A43">
        <w:rPr>
          <w:i/>
          <w:iCs/>
          <w:color w:val="222222"/>
          <w:szCs w:val="24"/>
          <w:shd w:val="clear" w:color="auto" w:fill="FFFFFF"/>
        </w:rPr>
        <w:t>Nonprofit and Voluntary Sector Quarterly</w:t>
      </w:r>
      <w:r w:rsidRPr="00032A43">
        <w:rPr>
          <w:color w:val="222222"/>
          <w:szCs w:val="24"/>
          <w:shd w:val="clear" w:color="auto" w:fill="FFFFFF"/>
        </w:rPr>
        <w:t>, </w:t>
      </w:r>
      <w:r w:rsidRPr="00032A43">
        <w:rPr>
          <w:i/>
          <w:iCs/>
          <w:color w:val="222222"/>
          <w:szCs w:val="24"/>
          <w:shd w:val="clear" w:color="auto" w:fill="FFFFFF"/>
        </w:rPr>
        <w:t>43</w:t>
      </w:r>
      <w:r w:rsidRPr="00032A43">
        <w:rPr>
          <w:color w:val="222222"/>
          <w:szCs w:val="24"/>
          <w:shd w:val="clear" w:color="auto" w:fill="FFFFFF"/>
        </w:rPr>
        <w:t>(3), 570-588.</w:t>
      </w:r>
    </w:p>
    <w:p w:rsidR="0042324E" w:rsidRPr="00032A43" w:rsidRDefault="0042324E" w:rsidP="00855035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032A43">
        <w:rPr>
          <w:color w:val="222222"/>
          <w:szCs w:val="24"/>
          <w:shd w:val="clear" w:color="auto" w:fill="FFFFFF"/>
        </w:rPr>
        <w:t>Foster, W. L., Kim, P., &amp; Christiansen,</w:t>
      </w:r>
      <w:bookmarkStart w:id="0" w:name="_GoBack"/>
      <w:bookmarkEnd w:id="0"/>
      <w:r w:rsidRPr="00032A43">
        <w:rPr>
          <w:color w:val="222222"/>
          <w:szCs w:val="24"/>
          <w:shd w:val="clear" w:color="auto" w:fill="FFFFFF"/>
        </w:rPr>
        <w:t xml:space="preserve"> B. (2009). Ten nonprofit funding models. </w:t>
      </w:r>
      <w:r w:rsidRPr="00032A43">
        <w:rPr>
          <w:i/>
          <w:iCs/>
          <w:color w:val="222222"/>
          <w:szCs w:val="24"/>
          <w:shd w:val="clear" w:color="auto" w:fill="FFFFFF"/>
        </w:rPr>
        <w:t>Stanford social innovation review</w:t>
      </w:r>
      <w:r w:rsidRPr="00032A43">
        <w:rPr>
          <w:color w:val="222222"/>
          <w:szCs w:val="24"/>
          <w:shd w:val="clear" w:color="auto" w:fill="FFFFFF"/>
        </w:rPr>
        <w:t>, </w:t>
      </w:r>
      <w:r w:rsidRPr="00032A43">
        <w:rPr>
          <w:i/>
          <w:iCs/>
          <w:color w:val="222222"/>
          <w:szCs w:val="24"/>
          <w:shd w:val="clear" w:color="auto" w:fill="FFFFFF"/>
        </w:rPr>
        <w:t>7</w:t>
      </w:r>
      <w:r w:rsidRPr="00032A43">
        <w:rPr>
          <w:color w:val="222222"/>
          <w:szCs w:val="24"/>
          <w:shd w:val="clear" w:color="auto" w:fill="FFFFFF"/>
        </w:rPr>
        <w:t>(2), 32-39.</w:t>
      </w:r>
    </w:p>
    <w:sectPr w:rsidR="0042324E" w:rsidRPr="00032A43" w:rsidSect="00097D4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09E9" w:rsidRDefault="006409E9" w:rsidP="00DF17F4">
      <w:pPr>
        <w:spacing w:after="0" w:line="240" w:lineRule="auto"/>
      </w:pPr>
      <w:r>
        <w:separator/>
      </w:r>
    </w:p>
  </w:endnote>
  <w:endnote w:type="continuationSeparator" w:id="1">
    <w:p w:rsidR="006409E9" w:rsidRDefault="006409E9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09E9" w:rsidRDefault="006409E9" w:rsidP="00DF17F4">
      <w:pPr>
        <w:spacing w:after="0" w:line="240" w:lineRule="auto"/>
      </w:pPr>
      <w:r>
        <w:separator/>
      </w:r>
    </w:p>
  </w:footnote>
  <w:footnote w:type="continuationSeparator" w:id="1">
    <w:p w:rsidR="006409E9" w:rsidRDefault="006409E9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41F6" w:rsidRDefault="000841F6">
    <w:pPr>
      <w:pStyle w:val="Header"/>
    </w:pPr>
    <w:r>
      <w:tab/>
    </w:r>
    <w:r>
      <w:tab/>
    </w:r>
    <w:r w:rsidR="00410030">
      <w:fldChar w:fldCharType="begin"/>
    </w:r>
    <w:r>
      <w:instrText xml:space="preserve"> PAGE   \* MERGEFORMAT </w:instrText>
    </w:r>
    <w:r w:rsidR="00410030">
      <w:fldChar w:fldCharType="separate"/>
    </w:r>
    <w:r w:rsidR="00104351">
      <w:rPr>
        <w:noProof/>
      </w:rPr>
      <w:t>3</w:t>
    </w:r>
    <w:r w:rsidR="00410030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844F28"/>
    <w:multiLevelType w:val="hybridMultilevel"/>
    <w:tmpl w:val="475E2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U0MjexNLM0tzA3NzZR0lEKTi0uzszPAykwMqwFAGi0iZMtAAAA"/>
  </w:docVars>
  <w:rsids>
    <w:rsidRoot w:val="00AD3D84"/>
    <w:rsid w:val="00000423"/>
    <w:rsid w:val="00000BE1"/>
    <w:rsid w:val="00000C68"/>
    <w:rsid w:val="0000115C"/>
    <w:rsid w:val="000017BE"/>
    <w:rsid w:val="00002BA1"/>
    <w:rsid w:val="0000321F"/>
    <w:rsid w:val="0000367D"/>
    <w:rsid w:val="000036A8"/>
    <w:rsid w:val="0000386B"/>
    <w:rsid w:val="000039AF"/>
    <w:rsid w:val="0000439B"/>
    <w:rsid w:val="00004721"/>
    <w:rsid w:val="0000512F"/>
    <w:rsid w:val="00005C43"/>
    <w:rsid w:val="00006202"/>
    <w:rsid w:val="00006DAE"/>
    <w:rsid w:val="000079EB"/>
    <w:rsid w:val="00010391"/>
    <w:rsid w:val="0001083A"/>
    <w:rsid w:val="00010AF8"/>
    <w:rsid w:val="00010E10"/>
    <w:rsid w:val="00013CAA"/>
    <w:rsid w:val="0001414A"/>
    <w:rsid w:val="00014C77"/>
    <w:rsid w:val="00014ECF"/>
    <w:rsid w:val="00015171"/>
    <w:rsid w:val="000159CC"/>
    <w:rsid w:val="0001727B"/>
    <w:rsid w:val="000174B7"/>
    <w:rsid w:val="0001755F"/>
    <w:rsid w:val="0001770D"/>
    <w:rsid w:val="000177F9"/>
    <w:rsid w:val="00017F4A"/>
    <w:rsid w:val="000200AF"/>
    <w:rsid w:val="0002260A"/>
    <w:rsid w:val="00023378"/>
    <w:rsid w:val="0002369E"/>
    <w:rsid w:val="00023A92"/>
    <w:rsid w:val="000240B3"/>
    <w:rsid w:val="00025ACE"/>
    <w:rsid w:val="00027720"/>
    <w:rsid w:val="000279F1"/>
    <w:rsid w:val="00027B20"/>
    <w:rsid w:val="00030CFD"/>
    <w:rsid w:val="00031C4C"/>
    <w:rsid w:val="000322C3"/>
    <w:rsid w:val="000323A9"/>
    <w:rsid w:val="000327AD"/>
    <w:rsid w:val="00032880"/>
    <w:rsid w:val="00032A43"/>
    <w:rsid w:val="0003361B"/>
    <w:rsid w:val="000347F8"/>
    <w:rsid w:val="000350AB"/>
    <w:rsid w:val="00035F99"/>
    <w:rsid w:val="000360A8"/>
    <w:rsid w:val="00036390"/>
    <w:rsid w:val="00036412"/>
    <w:rsid w:val="00037A08"/>
    <w:rsid w:val="000407E6"/>
    <w:rsid w:val="0004119B"/>
    <w:rsid w:val="000415F3"/>
    <w:rsid w:val="000426FA"/>
    <w:rsid w:val="00042D51"/>
    <w:rsid w:val="0004319E"/>
    <w:rsid w:val="00043B70"/>
    <w:rsid w:val="000442A2"/>
    <w:rsid w:val="000447A1"/>
    <w:rsid w:val="00044A32"/>
    <w:rsid w:val="000456DC"/>
    <w:rsid w:val="00046419"/>
    <w:rsid w:val="00047ED3"/>
    <w:rsid w:val="0005041B"/>
    <w:rsid w:val="00050DD9"/>
    <w:rsid w:val="00051779"/>
    <w:rsid w:val="00051D62"/>
    <w:rsid w:val="00053061"/>
    <w:rsid w:val="000531BF"/>
    <w:rsid w:val="000532F3"/>
    <w:rsid w:val="00053511"/>
    <w:rsid w:val="00053B50"/>
    <w:rsid w:val="000546F3"/>
    <w:rsid w:val="000547B0"/>
    <w:rsid w:val="000558F4"/>
    <w:rsid w:val="00055CC5"/>
    <w:rsid w:val="00056CFE"/>
    <w:rsid w:val="00057BFE"/>
    <w:rsid w:val="000609C5"/>
    <w:rsid w:val="00061312"/>
    <w:rsid w:val="000616D8"/>
    <w:rsid w:val="00063FC7"/>
    <w:rsid w:val="00064E6A"/>
    <w:rsid w:val="00065371"/>
    <w:rsid w:val="000654EB"/>
    <w:rsid w:val="00065824"/>
    <w:rsid w:val="00065FC9"/>
    <w:rsid w:val="00066547"/>
    <w:rsid w:val="0006677D"/>
    <w:rsid w:val="00066D48"/>
    <w:rsid w:val="00067232"/>
    <w:rsid w:val="00067243"/>
    <w:rsid w:val="000676D1"/>
    <w:rsid w:val="00067F20"/>
    <w:rsid w:val="000701BC"/>
    <w:rsid w:val="00070B94"/>
    <w:rsid w:val="00070CBA"/>
    <w:rsid w:val="0007124A"/>
    <w:rsid w:val="00071803"/>
    <w:rsid w:val="00071D08"/>
    <w:rsid w:val="00072009"/>
    <w:rsid w:val="000720CD"/>
    <w:rsid w:val="00072196"/>
    <w:rsid w:val="0007223E"/>
    <w:rsid w:val="0007289D"/>
    <w:rsid w:val="00073186"/>
    <w:rsid w:val="00073CB3"/>
    <w:rsid w:val="00074003"/>
    <w:rsid w:val="00074096"/>
    <w:rsid w:val="000741A4"/>
    <w:rsid w:val="0007448A"/>
    <w:rsid w:val="000744C7"/>
    <w:rsid w:val="000745FD"/>
    <w:rsid w:val="00075017"/>
    <w:rsid w:val="000767D1"/>
    <w:rsid w:val="000773FB"/>
    <w:rsid w:val="00077444"/>
    <w:rsid w:val="000811D8"/>
    <w:rsid w:val="00081B50"/>
    <w:rsid w:val="00081EE5"/>
    <w:rsid w:val="000822BB"/>
    <w:rsid w:val="000828D1"/>
    <w:rsid w:val="00083604"/>
    <w:rsid w:val="00083DB2"/>
    <w:rsid w:val="00083DC4"/>
    <w:rsid w:val="00083EFD"/>
    <w:rsid w:val="000841F6"/>
    <w:rsid w:val="00084B4E"/>
    <w:rsid w:val="0008503B"/>
    <w:rsid w:val="000855EF"/>
    <w:rsid w:val="00085BC9"/>
    <w:rsid w:val="00085DFA"/>
    <w:rsid w:val="00085F52"/>
    <w:rsid w:val="00086141"/>
    <w:rsid w:val="0008667B"/>
    <w:rsid w:val="00087570"/>
    <w:rsid w:val="000877D5"/>
    <w:rsid w:val="000902AB"/>
    <w:rsid w:val="000912F2"/>
    <w:rsid w:val="000928E4"/>
    <w:rsid w:val="000936B6"/>
    <w:rsid w:val="0009492F"/>
    <w:rsid w:val="00095A21"/>
    <w:rsid w:val="000965E6"/>
    <w:rsid w:val="00096D26"/>
    <w:rsid w:val="00097385"/>
    <w:rsid w:val="00097AE1"/>
    <w:rsid w:val="00097C1D"/>
    <w:rsid w:val="00097D4A"/>
    <w:rsid w:val="000A0074"/>
    <w:rsid w:val="000A010B"/>
    <w:rsid w:val="000A0FD8"/>
    <w:rsid w:val="000A14B4"/>
    <w:rsid w:val="000A158F"/>
    <w:rsid w:val="000A159D"/>
    <w:rsid w:val="000A1F8C"/>
    <w:rsid w:val="000A2475"/>
    <w:rsid w:val="000A3615"/>
    <w:rsid w:val="000A429D"/>
    <w:rsid w:val="000A43AC"/>
    <w:rsid w:val="000A46A5"/>
    <w:rsid w:val="000A489F"/>
    <w:rsid w:val="000A5DDE"/>
    <w:rsid w:val="000A6CD7"/>
    <w:rsid w:val="000A7B43"/>
    <w:rsid w:val="000A7B74"/>
    <w:rsid w:val="000A7CCA"/>
    <w:rsid w:val="000B05BD"/>
    <w:rsid w:val="000B1362"/>
    <w:rsid w:val="000B2CAB"/>
    <w:rsid w:val="000B2E17"/>
    <w:rsid w:val="000B3612"/>
    <w:rsid w:val="000B3C99"/>
    <w:rsid w:val="000B4A3B"/>
    <w:rsid w:val="000B4F37"/>
    <w:rsid w:val="000B5B48"/>
    <w:rsid w:val="000B6226"/>
    <w:rsid w:val="000B6257"/>
    <w:rsid w:val="000B66CA"/>
    <w:rsid w:val="000C1C67"/>
    <w:rsid w:val="000C23C2"/>
    <w:rsid w:val="000C2542"/>
    <w:rsid w:val="000C2F3E"/>
    <w:rsid w:val="000C2F9B"/>
    <w:rsid w:val="000C35B9"/>
    <w:rsid w:val="000C45DE"/>
    <w:rsid w:val="000C5584"/>
    <w:rsid w:val="000C5848"/>
    <w:rsid w:val="000C5FA7"/>
    <w:rsid w:val="000C67AC"/>
    <w:rsid w:val="000C6BAC"/>
    <w:rsid w:val="000C6C15"/>
    <w:rsid w:val="000C731C"/>
    <w:rsid w:val="000C7CA5"/>
    <w:rsid w:val="000D03AE"/>
    <w:rsid w:val="000D1009"/>
    <w:rsid w:val="000D1C0D"/>
    <w:rsid w:val="000D20EB"/>
    <w:rsid w:val="000D2474"/>
    <w:rsid w:val="000D28F2"/>
    <w:rsid w:val="000D2F82"/>
    <w:rsid w:val="000D2FC5"/>
    <w:rsid w:val="000D3716"/>
    <w:rsid w:val="000D3721"/>
    <w:rsid w:val="000D4178"/>
    <w:rsid w:val="000D504C"/>
    <w:rsid w:val="000D52B6"/>
    <w:rsid w:val="000D5934"/>
    <w:rsid w:val="000D5B08"/>
    <w:rsid w:val="000D5C7B"/>
    <w:rsid w:val="000D5E1F"/>
    <w:rsid w:val="000D62BB"/>
    <w:rsid w:val="000D635F"/>
    <w:rsid w:val="000D63F7"/>
    <w:rsid w:val="000D68FC"/>
    <w:rsid w:val="000D6D29"/>
    <w:rsid w:val="000D7798"/>
    <w:rsid w:val="000D7BD5"/>
    <w:rsid w:val="000D7BF9"/>
    <w:rsid w:val="000D7F37"/>
    <w:rsid w:val="000E0587"/>
    <w:rsid w:val="000E06CC"/>
    <w:rsid w:val="000E0A27"/>
    <w:rsid w:val="000E0F92"/>
    <w:rsid w:val="000E27B6"/>
    <w:rsid w:val="000E2CE1"/>
    <w:rsid w:val="000E3FCB"/>
    <w:rsid w:val="000E44D2"/>
    <w:rsid w:val="000E5763"/>
    <w:rsid w:val="000E639E"/>
    <w:rsid w:val="000E6573"/>
    <w:rsid w:val="000E6F00"/>
    <w:rsid w:val="000E6F7B"/>
    <w:rsid w:val="000F09ED"/>
    <w:rsid w:val="000F15A0"/>
    <w:rsid w:val="000F24B6"/>
    <w:rsid w:val="000F2DB7"/>
    <w:rsid w:val="000F3AD5"/>
    <w:rsid w:val="000F3C6A"/>
    <w:rsid w:val="000F3DAB"/>
    <w:rsid w:val="000F72BE"/>
    <w:rsid w:val="000F79B4"/>
    <w:rsid w:val="000F7A1D"/>
    <w:rsid w:val="00100039"/>
    <w:rsid w:val="00101372"/>
    <w:rsid w:val="001021EE"/>
    <w:rsid w:val="001027CD"/>
    <w:rsid w:val="00102C9B"/>
    <w:rsid w:val="00102FE3"/>
    <w:rsid w:val="00104351"/>
    <w:rsid w:val="00104909"/>
    <w:rsid w:val="00104F89"/>
    <w:rsid w:val="00105297"/>
    <w:rsid w:val="00105611"/>
    <w:rsid w:val="00105970"/>
    <w:rsid w:val="00105AC9"/>
    <w:rsid w:val="00105C93"/>
    <w:rsid w:val="0010674D"/>
    <w:rsid w:val="00107836"/>
    <w:rsid w:val="001078C9"/>
    <w:rsid w:val="00110A2C"/>
    <w:rsid w:val="00111797"/>
    <w:rsid w:val="0011213B"/>
    <w:rsid w:val="00112FCF"/>
    <w:rsid w:val="001134FB"/>
    <w:rsid w:val="00115FE1"/>
    <w:rsid w:val="00116D37"/>
    <w:rsid w:val="00116DCD"/>
    <w:rsid w:val="00117375"/>
    <w:rsid w:val="00120A51"/>
    <w:rsid w:val="0012152A"/>
    <w:rsid w:val="00121BCD"/>
    <w:rsid w:val="00122148"/>
    <w:rsid w:val="001223AC"/>
    <w:rsid w:val="001227F6"/>
    <w:rsid w:val="00122F2D"/>
    <w:rsid w:val="00123681"/>
    <w:rsid w:val="001237B0"/>
    <w:rsid w:val="00123E8D"/>
    <w:rsid w:val="00125C80"/>
    <w:rsid w:val="00126425"/>
    <w:rsid w:val="00127053"/>
    <w:rsid w:val="00130419"/>
    <w:rsid w:val="00130AB1"/>
    <w:rsid w:val="0013113D"/>
    <w:rsid w:val="00132296"/>
    <w:rsid w:val="00132297"/>
    <w:rsid w:val="00132DF6"/>
    <w:rsid w:val="00133ED7"/>
    <w:rsid w:val="00134C1A"/>
    <w:rsid w:val="0013582C"/>
    <w:rsid w:val="0013642F"/>
    <w:rsid w:val="00137803"/>
    <w:rsid w:val="0013780F"/>
    <w:rsid w:val="00143287"/>
    <w:rsid w:val="00143396"/>
    <w:rsid w:val="00143822"/>
    <w:rsid w:val="001441EC"/>
    <w:rsid w:val="00144222"/>
    <w:rsid w:val="00144515"/>
    <w:rsid w:val="0014478F"/>
    <w:rsid w:val="00146042"/>
    <w:rsid w:val="0014621D"/>
    <w:rsid w:val="001462A2"/>
    <w:rsid w:val="001469A4"/>
    <w:rsid w:val="00147258"/>
    <w:rsid w:val="00147F54"/>
    <w:rsid w:val="00150C21"/>
    <w:rsid w:val="0015133A"/>
    <w:rsid w:val="00152056"/>
    <w:rsid w:val="00152334"/>
    <w:rsid w:val="0015244E"/>
    <w:rsid w:val="00152723"/>
    <w:rsid w:val="00152F8D"/>
    <w:rsid w:val="00153085"/>
    <w:rsid w:val="001534F1"/>
    <w:rsid w:val="001535BF"/>
    <w:rsid w:val="001535D3"/>
    <w:rsid w:val="00154247"/>
    <w:rsid w:val="001542F5"/>
    <w:rsid w:val="00154BDF"/>
    <w:rsid w:val="00154D58"/>
    <w:rsid w:val="00155574"/>
    <w:rsid w:val="0015597B"/>
    <w:rsid w:val="001559B5"/>
    <w:rsid w:val="00155EAF"/>
    <w:rsid w:val="00156742"/>
    <w:rsid w:val="00157064"/>
    <w:rsid w:val="00157324"/>
    <w:rsid w:val="001574CE"/>
    <w:rsid w:val="00157E02"/>
    <w:rsid w:val="0016006D"/>
    <w:rsid w:val="00160665"/>
    <w:rsid w:val="00160F7E"/>
    <w:rsid w:val="0016359B"/>
    <w:rsid w:val="00163D3D"/>
    <w:rsid w:val="00164386"/>
    <w:rsid w:val="00164AE1"/>
    <w:rsid w:val="00165A23"/>
    <w:rsid w:val="00165BB4"/>
    <w:rsid w:val="00165F2C"/>
    <w:rsid w:val="00166302"/>
    <w:rsid w:val="00166894"/>
    <w:rsid w:val="00166B0B"/>
    <w:rsid w:val="001678C3"/>
    <w:rsid w:val="0016799C"/>
    <w:rsid w:val="001708B4"/>
    <w:rsid w:val="00172371"/>
    <w:rsid w:val="001724D9"/>
    <w:rsid w:val="001726EE"/>
    <w:rsid w:val="00173579"/>
    <w:rsid w:val="001735BC"/>
    <w:rsid w:val="00173AA0"/>
    <w:rsid w:val="00173B02"/>
    <w:rsid w:val="0017402B"/>
    <w:rsid w:val="001745B4"/>
    <w:rsid w:val="00174A6F"/>
    <w:rsid w:val="00175667"/>
    <w:rsid w:val="00177206"/>
    <w:rsid w:val="0017773F"/>
    <w:rsid w:val="0018223C"/>
    <w:rsid w:val="00182874"/>
    <w:rsid w:val="001831F6"/>
    <w:rsid w:val="0018336B"/>
    <w:rsid w:val="00184389"/>
    <w:rsid w:val="001848F9"/>
    <w:rsid w:val="00184972"/>
    <w:rsid w:val="00185FA5"/>
    <w:rsid w:val="0018700E"/>
    <w:rsid w:val="00187FC1"/>
    <w:rsid w:val="00190984"/>
    <w:rsid w:val="001912F3"/>
    <w:rsid w:val="00191FE4"/>
    <w:rsid w:val="001925A5"/>
    <w:rsid w:val="001937BC"/>
    <w:rsid w:val="0019397D"/>
    <w:rsid w:val="00193E38"/>
    <w:rsid w:val="00193E5A"/>
    <w:rsid w:val="00194DDE"/>
    <w:rsid w:val="00195503"/>
    <w:rsid w:val="001956B7"/>
    <w:rsid w:val="0019574B"/>
    <w:rsid w:val="00195905"/>
    <w:rsid w:val="00196CEC"/>
    <w:rsid w:val="00197ADA"/>
    <w:rsid w:val="00197D92"/>
    <w:rsid w:val="00197E2E"/>
    <w:rsid w:val="001A03F6"/>
    <w:rsid w:val="001A03F8"/>
    <w:rsid w:val="001A225F"/>
    <w:rsid w:val="001A2325"/>
    <w:rsid w:val="001A2C60"/>
    <w:rsid w:val="001A3794"/>
    <w:rsid w:val="001A3986"/>
    <w:rsid w:val="001A3F5A"/>
    <w:rsid w:val="001A4310"/>
    <w:rsid w:val="001A4EFD"/>
    <w:rsid w:val="001A6A43"/>
    <w:rsid w:val="001B0998"/>
    <w:rsid w:val="001B0B6D"/>
    <w:rsid w:val="001B116A"/>
    <w:rsid w:val="001B1FA4"/>
    <w:rsid w:val="001B2D2F"/>
    <w:rsid w:val="001B4321"/>
    <w:rsid w:val="001B5356"/>
    <w:rsid w:val="001B7776"/>
    <w:rsid w:val="001B7B81"/>
    <w:rsid w:val="001C0123"/>
    <w:rsid w:val="001C0437"/>
    <w:rsid w:val="001C0C31"/>
    <w:rsid w:val="001C0FBB"/>
    <w:rsid w:val="001C2BC4"/>
    <w:rsid w:val="001C302D"/>
    <w:rsid w:val="001C3382"/>
    <w:rsid w:val="001C3501"/>
    <w:rsid w:val="001C3943"/>
    <w:rsid w:val="001C3E92"/>
    <w:rsid w:val="001C3EAF"/>
    <w:rsid w:val="001C40DB"/>
    <w:rsid w:val="001C74BF"/>
    <w:rsid w:val="001C77C2"/>
    <w:rsid w:val="001D0213"/>
    <w:rsid w:val="001D04D1"/>
    <w:rsid w:val="001D04FB"/>
    <w:rsid w:val="001D060B"/>
    <w:rsid w:val="001D08A1"/>
    <w:rsid w:val="001D1F5C"/>
    <w:rsid w:val="001D25C2"/>
    <w:rsid w:val="001D2B4F"/>
    <w:rsid w:val="001D2CFA"/>
    <w:rsid w:val="001D3532"/>
    <w:rsid w:val="001D43C4"/>
    <w:rsid w:val="001D4B19"/>
    <w:rsid w:val="001D4F92"/>
    <w:rsid w:val="001D5100"/>
    <w:rsid w:val="001D521A"/>
    <w:rsid w:val="001D543A"/>
    <w:rsid w:val="001D5682"/>
    <w:rsid w:val="001D5B2A"/>
    <w:rsid w:val="001D5F9D"/>
    <w:rsid w:val="001D6844"/>
    <w:rsid w:val="001D6E10"/>
    <w:rsid w:val="001D70A5"/>
    <w:rsid w:val="001D7608"/>
    <w:rsid w:val="001D79F8"/>
    <w:rsid w:val="001D7E2F"/>
    <w:rsid w:val="001E0AA1"/>
    <w:rsid w:val="001E14F0"/>
    <w:rsid w:val="001E1F4B"/>
    <w:rsid w:val="001E24B4"/>
    <w:rsid w:val="001E2A81"/>
    <w:rsid w:val="001E350B"/>
    <w:rsid w:val="001E42BB"/>
    <w:rsid w:val="001E53CF"/>
    <w:rsid w:val="001E597D"/>
    <w:rsid w:val="001E6008"/>
    <w:rsid w:val="001E6A56"/>
    <w:rsid w:val="001E6E2C"/>
    <w:rsid w:val="001E7950"/>
    <w:rsid w:val="001F062B"/>
    <w:rsid w:val="001F0B01"/>
    <w:rsid w:val="001F1574"/>
    <w:rsid w:val="001F20DE"/>
    <w:rsid w:val="001F3B9B"/>
    <w:rsid w:val="001F3EAF"/>
    <w:rsid w:val="001F4090"/>
    <w:rsid w:val="001F45CF"/>
    <w:rsid w:val="001F4A54"/>
    <w:rsid w:val="001F4DD4"/>
    <w:rsid w:val="001F4FF1"/>
    <w:rsid w:val="001F5728"/>
    <w:rsid w:val="001F5C02"/>
    <w:rsid w:val="001F6C51"/>
    <w:rsid w:val="001F71F1"/>
    <w:rsid w:val="001F730D"/>
    <w:rsid w:val="0020012B"/>
    <w:rsid w:val="0020181A"/>
    <w:rsid w:val="00201FA7"/>
    <w:rsid w:val="00202184"/>
    <w:rsid w:val="002036C9"/>
    <w:rsid w:val="00204942"/>
    <w:rsid w:val="00204A57"/>
    <w:rsid w:val="00204DB7"/>
    <w:rsid w:val="00204DEC"/>
    <w:rsid w:val="00205769"/>
    <w:rsid w:val="00205784"/>
    <w:rsid w:val="00205D50"/>
    <w:rsid w:val="0020640E"/>
    <w:rsid w:val="00210052"/>
    <w:rsid w:val="002105E5"/>
    <w:rsid w:val="00210EDA"/>
    <w:rsid w:val="0021198D"/>
    <w:rsid w:val="002121F7"/>
    <w:rsid w:val="00212646"/>
    <w:rsid w:val="00212EF4"/>
    <w:rsid w:val="002131F1"/>
    <w:rsid w:val="00213CD5"/>
    <w:rsid w:val="002141D9"/>
    <w:rsid w:val="00214243"/>
    <w:rsid w:val="002143A0"/>
    <w:rsid w:val="00214C0E"/>
    <w:rsid w:val="00214CE7"/>
    <w:rsid w:val="00216238"/>
    <w:rsid w:val="002163A8"/>
    <w:rsid w:val="00216B70"/>
    <w:rsid w:val="00216D13"/>
    <w:rsid w:val="00217E4A"/>
    <w:rsid w:val="00217F14"/>
    <w:rsid w:val="002202D2"/>
    <w:rsid w:val="00220A87"/>
    <w:rsid w:val="00220AC8"/>
    <w:rsid w:val="00220E83"/>
    <w:rsid w:val="00221EC0"/>
    <w:rsid w:val="00221F4D"/>
    <w:rsid w:val="00222565"/>
    <w:rsid w:val="00222994"/>
    <w:rsid w:val="002229C5"/>
    <w:rsid w:val="00223A5F"/>
    <w:rsid w:val="00223BE3"/>
    <w:rsid w:val="00223D27"/>
    <w:rsid w:val="00224698"/>
    <w:rsid w:val="00224EAD"/>
    <w:rsid w:val="00226035"/>
    <w:rsid w:val="00226236"/>
    <w:rsid w:val="00226FDD"/>
    <w:rsid w:val="002274E8"/>
    <w:rsid w:val="00227943"/>
    <w:rsid w:val="00227EA5"/>
    <w:rsid w:val="00230085"/>
    <w:rsid w:val="0023045D"/>
    <w:rsid w:val="00230D30"/>
    <w:rsid w:val="0023241D"/>
    <w:rsid w:val="00232838"/>
    <w:rsid w:val="00232A90"/>
    <w:rsid w:val="00232DC0"/>
    <w:rsid w:val="00235CB3"/>
    <w:rsid w:val="00235F96"/>
    <w:rsid w:val="0023640D"/>
    <w:rsid w:val="002369F6"/>
    <w:rsid w:val="00236EA3"/>
    <w:rsid w:val="0023741A"/>
    <w:rsid w:val="002374FE"/>
    <w:rsid w:val="00240ADF"/>
    <w:rsid w:val="00241DF1"/>
    <w:rsid w:val="00242A1E"/>
    <w:rsid w:val="00242C86"/>
    <w:rsid w:val="00243238"/>
    <w:rsid w:val="00243CF6"/>
    <w:rsid w:val="00244CA3"/>
    <w:rsid w:val="0024597A"/>
    <w:rsid w:val="00245AB7"/>
    <w:rsid w:val="0024627D"/>
    <w:rsid w:val="00246B50"/>
    <w:rsid w:val="00247C11"/>
    <w:rsid w:val="00247E74"/>
    <w:rsid w:val="00250704"/>
    <w:rsid w:val="0025114E"/>
    <w:rsid w:val="00251473"/>
    <w:rsid w:val="0025151A"/>
    <w:rsid w:val="00251EF0"/>
    <w:rsid w:val="00252258"/>
    <w:rsid w:val="002525DB"/>
    <w:rsid w:val="002528EF"/>
    <w:rsid w:val="00252B37"/>
    <w:rsid w:val="00254677"/>
    <w:rsid w:val="0025679B"/>
    <w:rsid w:val="00256B5A"/>
    <w:rsid w:val="00257180"/>
    <w:rsid w:val="002573A7"/>
    <w:rsid w:val="0025741E"/>
    <w:rsid w:val="00257E65"/>
    <w:rsid w:val="00257F19"/>
    <w:rsid w:val="0026054F"/>
    <w:rsid w:val="0026148B"/>
    <w:rsid w:val="0026167C"/>
    <w:rsid w:val="00262921"/>
    <w:rsid w:val="00262FB5"/>
    <w:rsid w:val="002636DE"/>
    <w:rsid w:val="002639CF"/>
    <w:rsid w:val="00263B37"/>
    <w:rsid w:val="00264CF1"/>
    <w:rsid w:val="002650BD"/>
    <w:rsid w:val="00265532"/>
    <w:rsid w:val="00267E6D"/>
    <w:rsid w:val="0027010F"/>
    <w:rsid w:val="00270623"/>
    <w:rsid w:val="00270844"/>
    <w:rsid w:val="00271330"/>
    <w:rsid w:val="00272999"/>
    <w:rsid w:val="00272AD2"/>
    <w:rsid w:val="00272C06"/>
    <w:rsid w:val="00272ED6"/>
    <w:rsid w:val="00274DFC"/>
    <w:rsid w:val="00276376"/>
    <w:rsid w:val="002768EC"/>
    <w:rsid w:val="002773ED"/>
    <w:rsid w:val="0028095B"/>
    <w:rsid w:val="00281479"/>
    <w:rsid w:val="002821A5"/>
    <w:rsid w:val="002822F3"/>
    <w:rsid w:val="002824F7"/>
    <w:rsid w:val="0028306B"/>
    <w:rsid w:val="00283741"/>
    <w:rsid w:val="0028383B"/>
    <w:rsid w:val="0028448C"/>
    <w:rsid w:val="00285145"/>
    <w:rsid w:val="002853AC"/>
    <w:rsid w:val="00285B68"/>
    <w:rsid w:val="00286339"/>
    <w:rsid w:val="0028682C"/>
    <w:rsid w:val="002869BD"/>
    <w:rsid w:val="00286FDF"/>
    <w:rsid w:val="00290DF4"/>
    <w:rsid w:val="00291140"/>
    <w:rsid w:val="00291805"/>
    <w:rsid w:val="00292D5F"/>
    <w:rsid w:val="00292DD1"/>
    <w:rsid w:val="002931B0"/>
    <w:rsid w:val="00294447"/>
    <w:rsid w:val="0029502E"/>
    <w:rsid w:val="0029594B"/>
    <w:rsid w:val="00295C1B"/>
    <w:rsid w:val="002A0128"/>
    <w:rsid w:val="002A0140"/>
    <w:rsid w:val="002A1599"/>
    <w:rsid w:val="002A1701"/>
    <w:rsid w:val="002A1CF2"/>
    <w:rsid w:val="002A1E9D"/>
    <w:rsid w:val="002A2779"/>
    <w:rsid w:val="002A28E9"/>
    <w:rsid w:val="002A2FA8"/>
    <w:rsid w:val="002A4FCA"/>
    <w:rsid w:val="002A50F6"/>
    <w:rsid w:val="002A579A"/>
    <w:rsid w:val="002A59D6"/>
    <w:rsid w:val="002A6FFE"/>
    <w:rsid w:val="002A7D02"/>
    <w:rsid w:val="002A7FE9"/>
    <w:rsid w:val="002B1C1E"/>
    <w:rsid w:val="002B20FC"/>
    <w:rsid w:val="002B2CD4"/>
    <w:rsid w:val="002B438D"/>
    <w:rsid w:val="002B5218"/>
    <w:rsid w:val="002B5C9A"/>
    <w:rsid w:val="002B69DE"/>
    <w:rsid w:val="002C04A3"/>
    <w:rsid w:val="002C0CC8"/>
    <w:rsid w:val="002C0D8A"/>
    <w:rsid w:val="002C22DE"/>
    <w:rsid w:val="002C3497"/>
    <w:rsid w:val="002C381C"/>
    <w:rsid w:val="002C386D"/>
    <w:rsid w:val="002C388B"/>
    <w:rsid w:val="002C6800"/>
    <w:rsid w:val="002C6CAF"/>
    <w:rsid w:val="002C6EAC"/>
    <w:rsid w:val="002C6F4E"/>
    <w:rsid w:val="002C7270"/>
    <w:rsid w:val="002C7507"/>
    <w:rsid w:val="002C7C18"/>
    <w:rsid w:val="002D0495"/>
    <w:rsid w:val="002D0B15"/>
    <w:rsid w:val="002D0F60"/>
    <w:rsid w:val="002D17EB"/>
    <w:rsid w:val="002D229A"/>
    <w:rsid w:val="002D244F"/>
    <w:rsid w:val="002D316C"/>
    <w:rsid w:val="002D4E0D"/>
    <w:rsid w:val="002D5113"/>
    <w:rsid w:val="002D5E5F"/>
    <w:rsid w:val="002D62BD"/>
    <w:rsid w:val="002D6783"/>
    <w:rsid w:val="002D69C5"/>
    <w:rsid w:val="002E0A7C"/>
    <w:rsid w:val="002E0C9E"/>
    <w:rsid w:val="002E17DA"/>
    <w:rsid w:val="002E1E85"/>
    <w:rsid w:val="002E256B"/>
    <w:rsid w:val="002E311F"/>
    <w:rsid w:val="002E3150"/>
    <w:rsid w:val="002E36A5"/>
    <w:rsid w:val="002E646D"/>
    <w:rsid w:val="002E66D1"/>
    <w:rsid w:val="002E6FE2"/>
    <w:rsid w:val="002E71D1"/>
    <w:rsid w:val="002E7803"/>
    <w:rsid w:val="002E7CCC"/>
    <w:rsid w:val="002F0461"/>
    <w:rsid w:val="002F0C62"/>
    <w:rsid w:val="002F1797"/>
    <w:rsid w:val="002F1AB1"/>
    <w:rsid w:val="002F2165"/>
    <w:rsid w:val="002F3273"/>
    <w:rsid w:val="002F4E68"/>
    <w:rsid w:val="002F5231"/>
    <w:rsid w:val="002F62C8"/>
    <w:rsid w:val="002F76BF"/>
    <w:rsid w:val="003006B0"/>
    <w:rsid w:val="00303BC3"/>
    <w:rsid w:val="00303DC7"/>
    <w:rsid w:val="00303EAB"/>
    <w:rsid w:val="00304997"/>
    <w:rsid w:val="00304AE1"/>
    <w:rsid w:val="003060DE"/>
    <w:rsid w:val="003061DA"/>
    <w:rsid w:val="0030652B"/>
    <w:rsid w:val="003065A4"/>
    <w:rsid w:val="00306A01"/>
    <w:rsid w:val="00307170"/>
    <w:rsid w:val="00307B09"/>
    <w:rsid w:val="00307C3C"/>
    <w:rsid w:val="00307FF4"/>
    <w:rsid w:val="003100DD"/>
    <w:rsid w:val="00311B57"/>
    <w:rsid w:val="00312162"/>
    <w:rsid w:val="00312AC3"/>
    <w:rsid w:val="00312BCF"/>
    <w:rsid w:val="00312C8E"/>
    <w:rsid w:val="00313E74"/>
    <w:rsid w:val="003144A1"/>
    <w:rsid w:val="00314C75"/>
    <w:rsid w:val="003150E9"/>
    <w:rsid w:val="003153A8"/>
    <w:rsid w:val="0031593E"/>
    <w:rsid w:val="00315BEC"/>
    <w:rsid w:val="00316D5F"/>
    <w:rsid w:val="0031756E"/>
    <w:rsid w:val="00317BA2"/>
    <w:rsid w:val="003200FA"/>
    <w:rsid w:val="00320408"/>
    <w:rsid w:val="00320923"/>
    <w:rsid w:val="003210BD"/>
    <w:rsid w:val="00321132"/>
    <w:rsid w:val="003216DF"/>
    <w:rsid w:val="003220E8"/>
    <w:rsid w:val="0032258B"/>
    <w:rsid w:val="003229F4"/>
    <w:rsid w:val="003232DA"/>
    <w:rsid w:val="00323BBD"/>
    <w:rsid w:val="00323E7A"/>
    <w:rsid w:val="0032434E"/>
    <w:rsid w:val="0032489D"/>
    <w:rsid w:val="00324D67"/>
    <w:rsid w:val="00325465"/>
    <w:rsid w:val="003257D6"/>
    <w:rsid w:val="003258FE"/>
    <w:rsid w:val="00325DD7"/>
    <w:rsid w:val="00326623"/>
    <w:rsid w:val="00326923"/>
    <w:rsid w:val="00327000"/>
    <w:rsid w:val="00327B4C"/>
    <w:rsid w:val="00327C5D"/>
    <w:rsid w:val="00330360"/>
    <w:rsid w:val="003304C8"/>
    <w:rsid w:val="00331185"/>
    <w:rsid w:val="003311C4"/>
    <w:rsid w:val="003325DC"/>
    <w:rsid w:val="00332E88"/>
    <w:rsid w:val="00332F2A"/>
    <w:rsid w:val="0033327A"/>
    <w:rsid w:val="0033335D"/>
    <w:rsid w:val="0033352E"/>
    <w:rsid w:val="003335B2"/>
    <w:rsid w:val="0033393C"/>
    <w:rsid w:val="00334866"/>
    <w:rsid w:val="00334A1D"/>
    <w:rsid w:val="00334B66"/>
    <w:rsid w:val="00334EEE"/>
    <w:rsid w:val="003350E2"/>
    <w:rsid w:val="003351CD"/>
    <w:rsid w:val="003354A2"/>
    <w:rsid w:val="00336A52"/>
    <w:rsid w:val="00336E37"/>
    <w:rsid w:val="00337598"/>
    <w:rsid w:val="00337E83"/>
    <w:rsid w:val="00340040"/>
    <w:rsid w:val="003403B1"/>
    <w:rsid w:val="00340828"/>
    <w:rsid w:val="0034087B"/>
    <w:rsid w:val="003408CF"/>
    <w:rsid w:val="00340A67"/>
    <w:rsid w:val="003411FD"/>
    <w:rsid w:val="00341E83"/>
    <w:rsid w:val="00342723"/>
    <w:rsid w:val="00342882"/>
    <w:rsid w:val="00343124"/>
    <w:rsid w:val="0034315C"/>
    <w:rsid w:val="003439CE"/>
    <w:rsid w:val="00344E66"/>
    <w:rsid w:val="00345057"/>
    <w:rsid w:val="00345F19"/>
    <w:rsid w:val="00345F93"/>
    <w:rsid w:val="00346830"/>
    <w:rsid w:val="00346C8C"/>
    <w:rsid w:val="00346CBE"/>
    <w:rsid w:val="0034749D"/>
    <w:rsid w:val="00347544"/>
    <w:rsid w:val="00347A92"/>
    <w:rsid w:val="00347A93"/>
    <w:rsid w:val="00347EF0"/>
    <w:rsid w:val="0035076D"/>
    <w:rsid w:val="003507C3"/>
    <w:rsid w:val="00352523"/>
    <w:rsid w:val="003525A8"/>
    <w:rsid w:val="0035285C"/>
    <w:rsid w:val="0035301A"/>
    <w:rsid w:val="003531E0"/>
    <w:rsid w:val="00354110"/>
    <w:rsid w:val="00354436"/>
    <w:rsid w:val="00354B17"/>
    <w:rsid w:val="00354C56"/>
    <w:rsid w:val="00355CBB"/>
    <w:rsid w:val="003568BD"/>
    <w:rsid w:val="00356AD8"/>
    <w:rsid w:val="00356D86"/>
    <w:rsid w:val="00357359"/>
    <w:rsid w:val="00357528"/>
    <w:rsid w:val="00357811"/>
    <w:rsid w:val="00357C4C"/>
    <w:rsid w:val="0036394C"/>
    <w:rsid w:val="00363FD8"/>
    <w:rsid w:val="00365104"/>
    <w:rsid w:val="0036522D"/>
    <w:rsid w:val="00367455"/>
    <w:rsid w:val="00367AF4"/>
    <w:rsid w:val="00370278"/>
    <w:rsid w:val="0037058A"/>
    <w:rsid w:val="00370708"/>
    <w:rsid w:val="00370739"/>
    <w:rsid w:val="00371D27"/>
    <w:rsid w:val="003720C3"/>
    <w:rsid w:val="00372C35"/>
    <w:rsid w:val="00373294"/>
    <w:rsid w:val="0037358A"/>
    <w:rsid w:val="003736F8"/>
    <w:rsid w:val="00373B1E"/>
    <w:rsid w:val="00374FD2"/>
    <w:rsid w:val="0037502F"/>
    <w:rsid w:val="003761ED"/>
    <w:rsid w:val="0037669D"/>
    <w:rsid w:val="00381503"/>
    <w:rsid w:val="00381670"/>
    <w:rsid w:val="003816C9"/>
    <w:rsid w:val="00383357"/>
    <w:rsid w:val="00383D32"/>
    <w:rsid w:val="00383F4D"/>
    <w:rsid w:val="00384A4B"/>
    <w:rsid w:val="00384BE1"/>
    <w:rsid w:val="003858AC"/>
    <w:rsid w:val="00385987"/>
    <w:rsid w:val="003863B2"/>
    <w:rsid w:val="003864AB"/>
    <w:rsid w:val="00387055"/>
    <w:rsid w:val="00391837"/>
    <w:rsid w:val="0039209E"/>
    <w:rsid w:val="003925A9"/>
    <w:rsid w:val="00392EB5"/>
    <w:rsid w:val="00394302"/>
    <w:rsid w:val="00396B4C"/>
    <w:rsid w:val="00397347"/>
    <w:rsid w:val="00397776"/>
    <w:rsid w:val="003A0D77"/>
    <w:rsid w:val="003A1060"/>
    <w:rsid w:val="003A11A5"/>
    <w:rsid w:val="003A11BB"/>
    <w:rsid w:val="003A15E9"/>
    <w:rsid w:val="003A17EB"/>
    <w:rsid w:val="003A1B5A"/>
    <w:rsid w:val="003A38CA"/>
    <w:rsid w:val="003A3B88"/>
    <w:rsid w:val="003A3F8A"/>
    <w:rsid w:val="003A4779"/>
    <w:rsid w:val="003A47F2"/>
    <w:rsid w:val="003A4EE1"/>
    <w:rsid w:val="003A557C"/>
    <w:rsid w:val="003A5B11"/>
    <w:rsid w:val="003A5D77"/>
    <w:rsid w:val="003A64AE"/>
    <w:rsid w:val="003A660A"/>
    <w:rsid w:val="003A7418"/>
    <w:rsid w:val="003A78E8"/>
    <w:rsid w:val="003A7969"/>
    <w:rsid w:val="003A7F77"/>
    <w:rsid w:val="003B0039"/>
    <w:rsid w:val="003B0393"/>
    <w:rsid w:val="003B0865"/>
    <w:rsid w:val="003B12D1"/>
    <w:rsid w:val="003B1435"/>
    <w:rsid w:val="003B14EB"/>
    <w:rsid w:val="003B203F"/>
    <w:rsid w:val="003B2128"/>
    <w:rsid w:val="003B29BC"/>
    <w:rsid w:val="003B33D0"/>
    <w:rsid w:val="003B39C8"/>
    <w:rsid w:val="003B3C9D"/>
    <w:rsid w:val="003B3CF3"/>
    <w:rsid w:val="003B3FE3"/>
    <w:rsid w:val="003B402C"/>
    <w:rsid w:val="003B4201"/>
    <w:rsid w:val="003B435D"/>
    <w:rsid w:val="003B5628"/>
    <w:rsid w:val="003B6572"/>
    <w:rsid w:val="003B65B7"/>
    <w:rsid w:val="003B6B48"/>
    <w:rsid w:val="003B6BF2"/>
    <w:rsid w:val="003B7417"/>
    <w:rsid w:val="003B7CCD"/>
    <w:rsid w:val="003C0A93"/>
    <w:rsid w:val="003C0D26"/>
    <w:rsid w:val="003C0F94"/>
    <w:rsid w:val="003C1B80"/>
    <w:rsid w:val="003C1DCB"/>
    <w:rsid w:val="003C2942"/>
    <w:rsid w:val="003C2D0B"/>
    <w:rsid w:val="003C3883"/>
    <w:rsid w:val="003C3B82"/>
    <w:rsid w:val="003C5524"/>
    <w:rsid w:val="003C6265"/>
    <w:rsid w:val="003C64CD"/>
    <w:rsid w:val="003C6850"/>
    <w:rsid w:val="003C6858"/>
    <w:rsid w:val="003C7C87"/>
    <w:rsid w:val="003C7E40"/>
    <w:rsid w:val="003D0879"/>
    <w:rsid w:val="003D1E80"/>
    <w:rsid w:val="003D2751"/>
    <w:rsid w:val="003D2E35"/>
    <w:rsid w:val="003D370F"/>
    <w:rsid w:val="003D38DF"/>
    <w:rsid w:val="003D4A19"/>
    <w:rsid w:val="003D4EAF"/>
    <w:rsid w:val="003D5572"/>
    <w:rsid w:val="003D65EC"/>
    <w:rsid w:val="003D7F53"/>
    <w:rsid w:val="003E02F5"/>
    <w:rsid w:val="003E0957"/>
    <w:rsid w:val="003E098D"/>
    <w:rsid w:val="003E0EFE"/>
    <w:rsid w:val="003E1C71"/>
    <w:rsid w:val="003E218A"/>
    <w:rsid w:val="003E241C"/>
    <w:rsid w:val="003E258E"/>
    <w:rsid w:val="003E3064"/>
    <w:rsid w:val="003E349C"/>
    <w:rsid w:val="003E3B26"/>
    <w:rsid w:val="003E3EBE"/>
    <w:rsid w:val="003E489B"/>
    <w:rsid w:val="003E496F"/>
    <w:rsid w:val="003E52FF"/>
    <w:rsid w:val="003E5407"/>
    <w:rsid w:val="003E604E"/>
    <w:rsid w:val="003E680B"/>
    <w:rsid w:val="003E7B5F"/>
    <w:rsid w:val="003E7FEF"/>
    <w:rsid w:val="003F0821"/>
    <w:rsid w:val="003F1247"/>
    <w:rsid w:val="003F1D10"/>
    <w:rsid w:val="003F220A"/>
    <w:rsid w:val="003F24DC"/>
    <w:rsid w:val="003F33F8"/>
    <w:rsid w:val="003F3D33"/>
    <w:rsid w:val="003F4AFF"/>
    <w:rsid w:val="003F4BB1"/>
    <w:rsid w:val="003F65E6"/>
    <w:rsid w:val="003F6C94"/>
    <w:rsid w:val="003F7358"/>
    <w:rsid w:val="003F75CD"/>
    <w:rsid w:val="003F7B91"/>
    <w:rsid w:val="003F7DB9"/>
    <w:rsid w:val="004006C6"/>
    <w:rsid w:val="00401089"/>
    <w:rsid w:val="004013BF"/>
    <w:rsid w:val="00401BD2"/>
    <w:rsid w:val="004023BC"/>
    <w:rsid w:val="00402460"/>
    <w:rsid w:val="00404948"/>
    <w:rsid w:val="0040577E"/>
    <w:rsid w:val="00406F30"/>
    <w:rsid w:val="00407062"/>
    <w:rsid w:val="00407324"/>
    <w:rsid w:val="00407420"/>
    <w:rsid w:val="00410030"/>
    <w:rsid w:val="00410300"/>
    <w:rsid w:val="00411C78"/>
    <w:rsid w:val="00411CF7"/>
    <w:rsid w:val="004123B6"/>
    <w:rsid w:val="00413031"/>
    <w:rsid w:val="004130F4"/>
    <w:rsid w:val="00413249"/>
    <w:rsid w:val="00414ED1"/>
    <w:rsid w:val="00415589"/>
    <w:rsid w:val="004158F9"/>
    <w:rsid w:val="00415911"/>
    <w:rsid w:val="00415ACF"/>
    <w:rsid w:val="00416452"/>
    <w:rsid w:val="004200A9"/>
    <w:rsid w:val="00420F40"/>
    <w:rsid w:val="0042147F"/>
    <w:rsid w:val="00422C44"/>
    <w:rsid w:val="0042315A"/>
    <w:rsid w:val="0042324E"/>
    <w:rsid w:val="00423C97"/>
    <w:rsid w:val="00423E9F"/>
    <w:rsid w:val="00424006"/>
    <w:rsid w:val="004246AE"/>
    <w:rsid w:val="00424773"/>
    <w:rsid w:val="00424D88"/>
    <w:rsid w:val="00426D38"/>
    <w:rsid w:val="00427087"/>
    <w:rsid w:val="00427DDD"/>
    <w:rsid w:val="004301A0"/>
    <w:rsid w:val="004305E1"/>
    <w:rsid w:val="00431293"/>
    <w:rsid w:val="00431696"/>
    <w:rsid w:val="00431A5E"/>
    <w:rsid w:val="0043205E"/>
    <w:rsid w:val="00432DAD"/>
    <w:rsid w:val="00433E82"/>
    <w:rsid w:val="00434F77"/>
    <w:rsid w:val="00435567"/>
    <w:rsid w:val="00436692"/>
    <w:rsid w:val="00436A8C"/>
    <w:rsid w:val="00436E0E"/>
    <w:rsid w:val="0043783C"/>
    <w:rsid w:val="00437C69"/>
    <w:rsid w:val="00440DC0"/>
    <w:rsid w:val="0044357A"/>
    <w:rsid w:val="004456FA"/>
    <w:rsid w:val="00445E93"/>
    <w:rsid w:val="00446DB3"/>
    <w:rsid w:val="004479E4"/>
    <w:rsid w:val="00447AD2"/>
    <w:rsid w:val="00450F1D"/>
    <w:rsid w:val="00451280"/>
    <w:rsid w:val="00451CB3"/>
    <w:rsid w:val="00451F06"/>
    <w:rsid w:val="004540C6"/>
    <w:rsid w:val="00454C9E"/>
    <w:rsid w:val="004552DD"/>
    <w:rsid w:val="004553E2"/>
    <w:rsid w:val="00455A36"/>
    <w:rsid w:val="00455D73"/>
    <w:rsid w:val="00457567"/>
    <w:rsid w:val="00457911"/>
    <w:rsid w:val="00457D75"/>
    <w:rsid w:val="00457EDE"/>
    <w:rsid w:val="0046092D"/>
    <w:rsid w:val="00461175"/>
    <w:rsid w:val="00461236"/>
    <w:rsid w:val="00461487"/>
    <w:rsid w:val="00461650"/>
    <w:rsid w:val="00461AE4"/>
    <w:rsid w:val="00461DF4"/>
    <w:rsid w:val="0046232D"/>
    <w:rsid w:val="004626D9"/>
    <w:rsid w:val="00462EDC"/>
    <w:rsid w:val="00462FF7"/>
    <w:rsid w:val="004631D6"/>
    <w:rsid w:val="004639B9"/>
    <w:rsid w:val="00463AA7"/>
    <w:rsid w:val="00463F10"/>
    <w:rsid w:val="00464B36"/>
    <w:rsid w:val="00466BD5"/>
    <w:rsid w:val="00470072"/>
    <w:rsid w:val="004704EC"/>
    <w:rsid w:val="004715BA"/>
    <w:rsid w:val="00471C10"/>
    <w:rsid w:val="00472DBD"/>
    <w:rsid w:val="00472E61"/>
    <w:rsid w:val="0047427F"/>
    <w:rsid w:val="00474C2E"/>
    <w:rsid w:val="00475733"/>
    <w:rsid w:val="00475CA1"/>
    <w:rsid w:val="00475FA2"/>
    <w:rsid w:val="00476062"/>
    <w:rsid w:val="00477143"/>
    <w:rsid w:val="0048085B"/>
    <w:rsid w:val="0048107D"/>
    <w:rsid w:val="004813E9"/>
    <w:rsid w:val="004815A8"/>
    <w:rsid w:val="00481897"/>
    <w:rsid w:val="00481D33"/>
    <w:rsid w:val="00481D7E"/>
    <w:rsid w:val="004823DD"/>
    <w:rsid w:val="00482468"/>
    <w:rsid w:val="00482A90"/>
    <w:rsid w:val="00483220"/>
    <w:rsid w:val="004834BD"/>
    <w:rsid w:val="00483C28"/>
    <w:rsid w:val="00484505"/>
    <w:rsid w:val="00484719"/>
    <w:rsid w:val="00484C5E"/>
    <w:rsid w:val="004857D9"/>
    <w:rsid w:val="004867C1"/>
    <w:rsid w:val="004877DA"/>
    <w:rsid w:val="00487CF4"/>
    <w:rsid w:val="004905FF"/>
    <w:rsid w:val="00490FA6"/>
    <w:rsid w:val="004911FA"/>
    <w:rsid w:val="00491864"/>
    <w:rsid w:val="00491A59"/>
    <w:rsid w:val="004927B5"/>
    <w:rsid w:val="00492FDE"/>
    <w:rsid w:val="0049305C"/>
    <w:rsid w:val="00493ABF"/>
    <w:rsid w:val="004943D3"/>
    <w:rsid w:val="00494479"/>
    <w:rsid w:val="00494B8B"/>
    <w:rsid w:val="00494BAE"/>
    <w:rsid w:val="00495260"/>
    <w:rsid w:val="0049605E"/>
    <w:rsid w:val="00496419"/>
    <w:rsid w:val="00497203"/>
    <w:rsid w:val="00497917"/>
    <w:rsid w:val="00497A72"/>
    <w:rsid w:val="00497F30"/>
    <w:rsid w:val="004A0203"/>
    <w:rsid w:val="004A2758"/>
    <w:rsid w:val="004A2B41"/>
    <w:rsid w:val="004A5210"/>
    <w:rsid w:val="004A52A8"/>
    <w:rsid w:val="004A5345"/>
    <w:rsid w:val="004A585A"/>
    <w:rsid w:val="004A5B14"/>
    <w:rsid w:val="004A7A95"/>
    <w:rsid w:val="004B0698"/>
    <w:rsid w:val="004B2532"/>
    <w:rsid w:val="004B2A30"/>
    <w:rsid w:val="004B3810"/>
    <w:rsid w:val="004B4260"/>
    <w:rsid w:val="004B4550"/>
    <w:rsid w:val="004B4931"/>
    <w:rsid w:val="004B51FD"/>
    <w:rsid w:val="004B5328"/>
    <w:rsid w:val="004B65E4"/>
    <w:rsid w:val="004B6D50"/>
    <w:rsid w:val="004B6EF8"/>
    <w:rsid w:val="004B7795"/>
    <w:rsid w:val="004B7C0B"/>
    <w:rsid w:val="004B7D61"/>
    <w:rsid w:val="004C02E8"/>
    <w:rsid w:val="004C05BB"/>
    <w:rsid w:val="004C10D9"/>
    <w:rsid w:val="004C19AD"/>
    <w:rsid w:val="004C2928"/>
    <w:rsid w:val="004C3203"/>
    <w:rsid w:val="004C4602"/>
    <w:rsid w:val="004C4886"/>
    <w:rsid w:val="004C4CF5"/>
    <w:rsid w:val="004C571D"/>
    <w:rsid w:val="004C7484"/>
    <w:rsid w:val="004D1D6E"/>
    <w:rsid w:val="004D26FC"/>
    <w:rsid w:val="004D2805"/>
    <w:rsid w:val="004D2ABF"/>
    <w:rsid w:val="004D2C01"/>
    <w:rsid w:val="004D3782"/>
    <w:rsid w:val="004D5159"/>
    <w:rsid w:val="004D5D0B"/>
    <w:rsid w:val="004D6D8B"/>
    <w:rsid w:val="004D6EE3"/>
    <w:rsid w:val="004E0085"/>
    <w:rsid w:val="004E00E4"/>
    <w:rsid w:val="004E0986"/>
    <w:rsid w:val="004E0EB4"/>
    <w:rsid w:val="004E1295"/>
    <w:rsid w:val="004E5C84"/>
    <w:rsid w:val="004E6438"/>
    <w:rsid w:val="004E651D"/>
    <w:rsid w:val="004E759A"/>
    <w:rsid w:val="004E792F"/>
    <w:rsid w:val="004F05D5"/>
    <w:rsid w:val="004F0E35"/>
    <w:rsid w:val="004F179C"/>
    <w:rsid w:val="004F2443"/>
    <w:rsid w:val="004F2A58"/>
    <w:rsid w:val="004F3C1E"/>
    <w:rsid w:val="004F491A"/>
    <w:rsid w:val="004F4A43"/>
    <w:rsid w:val="004F54E5"/>
    <w:rsid w:val="004F627C"/>
    <w:rsid w:val="004F6929"/>
    <w:rsid w:val="004F6999"/>
    <w:rsid w:val="004F7906"/>
    <w:rsid w:val="004F7BB0"/>
    <w:rsid w:val="004F7BC4"/>
    <w:rsid w:val="005000BD"/>
    <w:rsid w:val="005004D0"/>
    <w:rsid w:val="00501766"/>
    <w:rsid w:val="00501D38"/>
    <w:rsid w:val="0050286B"/>
    <w:rsid w:val="00502BAA"/>
    <w:rsid w:val="00502BB7"/>
    <w:rsid w:val="00502C56"/>
    <w:rsid w:val="00503856"/>
    <w:rsid w:val="0050492D"/>
    <w:rsid w:val="005050CF"/>
    <w:rsid w:val="00505151"/>
    <w:rsid w:val="00506116"/>
    <w:rsid w:val="00506B3A"/>
    <w:rsid w:val="005074CC"/>
    <w:rsid w:val="00507F7E"/>
    <w:rsid w:val="005102B2"/>
    <w:rsid w:val="00512E01"/>
    <w:rsid w:val="0051303E"/>
    <w:rsid w:val="005130D2"/>
    <w:rsid w:val="005136B8"/>
    <w:rsid w:val="0051431F"/>
    <w:rsid w:val="00515E97"/>
    <w:rsid w:val="00515F8A"/>
    <w:rsid w:val="00516B24"/>
    <w:rsid w:val="0051723A"/>
    <w:rsid w:val="005176AD"/>
    <w:rsid w:val="00517A10"/>
    <w:rsid w:val="00517A7A"/>
    <w:rsid w:val="00520718"/>
    <w:rsid w:val="005209EA"/>
    <w:rsid w:val="00521C0B"/>
    <w:rsid w:val="00522770"/>
    <w:rsid w:val="005229D4"/>
    <w:rsid w:val="00522F91"/>
    <w:rsid w:val="0052466C"/>
    <w:rsid w:val="00524AA5"/>
    <w:rsid w:val="00524FF0"/>
    <w:rsid w:val="005263FD"/>
    <w:rsid w:val="00527232"/>
    <w:rsid w:val="0052755F"/>
    <w:rsid w:val="0052782A"/>
    <w:rsid w:val="00527E4E"/>
    <w:rsid w:val="005303F6"/>
    <w:rsid w:val="00530B59"/>
    <w:rsid w:val="00531111"/>
    <w:rsid w:val="005316A9"/>
    <w:rsid w:val="0053209D"/>
    <w:rsid w:val="005325CD"/>
    <w:rsid w:val="00532E3C"/>
    <w:rsid w:val="00533AA3"/>
    <w:rsid w:val="00533E9B"/>
    <w:rsid w:val="0053481A"/>
    <w:rsid w:val="005354E8"/>
    <w:rsid w:val="0053591A"/>
    <w:rsid w:val="00535C32"/>
    <w:rsid w:val="00536117"/>
    <w:rsid w:val="00536503"/>
    <w:rsid w:val="0053656B"/>
    <w:rsid w:val="005374FC"/>
    <w:rsid w:val="00537E54"/>
    <w:rsid w:val="00540407"/>
    <w:rsid w:val="0054068E"/>
    <w:rsid w:val="00540C96"/>
    <w:rsid w:val="005411F6"/>
    <w:rsid w:val="00541282"/>
    <w:rsid w:val="0054170B"/>
    <w:rsid w:val="00542F7F"/>
    <w:rsid w:val="00543817"/>
    <w:rsid w:val="00544180"/>
    <w:rsid w:val="00544E0C"/>
    <w:rsid w:val="00545F33"/>
    <w:rsid w:val="00546430"/>
    <w:rsid w:val="00550252"/>
    <w:rsid w:val="005508C4"/>
    <w:rsid w:val="00550B3B"/>
    <w:rsid w:val="00550C2D"/>
    <w:rsid w:val="00550C78"/>
    <w:rsid w:val="00550DC3"/>
    <w:rsid w:val="00551A51"/>
    <w:rsid w:val="00552140"/>
    <w:rsid w:val="0055264F"/>
    <w:rsid w:val="00552DBB"/>
    <w:rsid w:val="00552E5A"/>
    <w:rsid w:val="00553295"/>
    <w:rsid w:val="0055428E"/>
    <w:rsid w:val="005557E8"/>
    <w:rsid w:val="00555C80"/>
    <w:rsid w:val="005567A0"/>
    <w:rsid w:val="005600A9"/>
    <w:rsid w:val="00560858"/>
    <w:rsid w:val="00561EE4"/>
    <w:rsid w:val="005621ED"/>
    <w:rsid w:val="00565022"/>
    <w:rsid w:val="005653C3"/>
    <w:rsid w:val="005653E3"/>
    <w:rsid w:val="00566114"/>
    <w:rsid w:val="00566F6F"/>
    <w:rsid w:val="005673D1"/>
    <w:rsid w:val="00567BA4"/>
    <w:rsid w:val="00571307"/>
    <w:rsid w:val="00571A85"/>
    <w:rsid w:val="00571D78"/>
    <w:rsid w:val="005721EF"/>
    <w:rsid w:val="00572533"/>
    <w:rsid w:val="00572A3B"/>
    <w:rsid w:val="0057321A"/>
    <w:rsid w:val="005732E0"/>
    <w:rsid w:val="00573663"/>
    <w:rsid w:val="00573671"/>
    <w:rsid w:val="0057373F"/>
    <w:rsid w:val="00574213"/>
    <w:rsid w:val="00574589"/>
    <w:rsid w:val="005755C6"/>
    <w:rsid w:val="00576004"/>
    <w:rsid w:val="005762AD"/>
    <w:rsid w:val="0057633E"/>
    <w:rsid w:val="005764A3"/>
    <w:rsid w:val="00576B1F"/>
    <w:rsid w:val="00576B8F"/>
    <w:rsid w:val="00576D88"/>
    <w:rsid w:val="00576EE0"/>
    <w:rsid w:val="0057773C"/>
    <w:rsid w:val="005779C7"/>
    <w:rsid w:val="0058162B"/>
    <w:rsid w:val="00581B53"/>
    <w:rsid w:val="005821E7"/>
    <w:rsid w:val="005828C9"/>
    <w:rsid w:val="00582AB2"/>
    <w:rsid w:val="00582E1D"/>
    <w:rsid w:val="00583662"/>
    <w:rsid w:val="00583A91"/>
    <w:rsid w:val="005844F2"/>
    <w:rsid w:val="00584C47"/>
    <w:rsid w:val="00584F22"/>
    <w:rsid w:val="00585F1D"/>
    <w:rsid w:val="005861B2"/>
    <w:rsid w:val="00586EC2"/>
    <w:rsid w:val="00586F38"/>
    <w:rsid w:val="00587B14"/>
    <w:rsid w:val="005903EB"/>
    <w:rsid w:val="00590C11"/>
    <w:rsid w:val="00591765"/>
    <w:rsid w:val="00592DBB"/>
    <w:rsid w:val="0059445A"/>
    <w:rsid w:val="0059471D"/>
    <w:rsid w:val="00594721"/>
    <w:rsid w:val="00594C0D"/>
    <w:rsid w:val="005959ED"/>
    <w:rsid w:val="00597CA6"/>
    <w:rsid w:val="005A034F"/>
    <w:rsid w:val="005A272D"/>
    <w:rsid w:val="005A2896"/>
    <w:rsid w:val="005A2B45"/>
    <w:rsid w:val="005A309E"/>
    <w:rsid w:val="005A368F"/>
    <w:rsid w:val="005A3BFC"/>
    <w:rsid w:val="005A55BE"/>
    <w:rsid w:val="005A5764"/>
    <w:rsid w:val="005A5C2B"/>
    <w:rsid w:val="005A5CA6"/>
    <w:rsid w:val="005A5FCB"/>
    <w:rsid w:val="005A64A9"/>
    <w:rsid w:val="005A65CD"/>
    <w:rsid w:val="005A7627"/>
    <w:rsid w:val="005A77F4"/>
    <w:rsid w:val="005B064B"/>
    <w:rsid w:val="005B1394"/>
    <w:rsid w:val="005B176C"/>
    <w:rsid w:val="005B1A19"/>
    <w:rsid w:val="005B1CCE"/>
    <w:rsid w:val="005B2143"/>
    <w:rsid w:val="005B2809"/>
    <w:rsid w:val="005B358D"/>
    <w:rsid w:val="005B45D2"/>
    <w:rsid w:val="005B49B3"/>
    <w:rsid w:val="005B4CC0"/>
    <w:rsid w:val="005B6418"/>
    <w:rsid w:val="005B6B4A"/>
    <w:rsid w:val="005C0F4F"/>
    <w:rsid w:val="005C2D24"/>
    <w:rsid w:val="005C3DCF"/>
    <w:rsid w:val="005C42B2"/>
    <w:rsid w:val="005C42F4"/>
    <w:rsid w:val="005C47BB"/>
    <w:rsid w:val="005C4914"/>
    <w:rsid w:val="005C59CF"/>
    <w:rsid w:val="005C6667"/>
    <w:rsid w:val="005C773C"/>
    <w:rsid w:val="005D02C9"/>
    <w:rsid w:val="005D0774"/>
    <w:rsid w:val="005D0B05"/>
    <w:rsid w:val="005D0E2C"/>
    <w:rsid w:val="005D0E70"/>
    <w:rsid w:val="005D11AF"/>
    <w:rsid w:val="005D1E44"/>
    <w:rsid w:val="005D1F74"/>
    <w:rsid w:val="005D22F4"/>
    <w:rsid w:val="005D2B8E"/>
    <w:rsid w:val="005D30BA"/>
    <w:rsid w:val="005D3820"/>
    <w:rsid w:val="005D3D1D"/>
    <w:rsid w:val="005D3FA6"/>
    <w:rsid w:val="005D43EE"/>
    <w:rsid w:val="005D4C3D"/>
    <w:rsid w:val="005D58CC"/>
    <w:rsid w:val="005D5B3F"/>
    <w:rsid w:val="005D5C16"/>
    <w:rsid w:val="005D7453"/>
    <w:rsid w:val="005D7D11"/>
    <w:rsid w:val="005E173F"/>
    <w:rsid w:val="005E21F1"/>
    <w:rsid w:val="005E279A"/>
    <w:rsid w:val="005E4172"/>
    <w:rsid w:val="005E4423"/>
    <w:rsid w:val="005E467B"/>
    <w:rsid w:val="005E492B"/>
    <w:rsid w:val="005E4AA7"/>
    <w:rsid w:val="005E4E20"/>
    <w:rsid w:val="005E536A"/>
    <w:rsid w:val="005E53B7"/>
    <w:rsid w:val="005E5B32"/>
    <w:rsid w:val="005E630A"/>
    <w:rsid w:val="005E64E1"/>
    <w:rsid w:val="005E7901"/>
    <w:rsid w:val="005E7DA4"/>
    <w:rsid w:val="005F0786"/>
    <w:rsid w:val="005F144F"/>
    <w:rsid w:val="005F1A87"/>
    <w:rsid w:val="005F1F55"/>
    <w:rsid w:val="005F1F70"/>
    <w:rsid w:val="005F2522"/>
    <w:rsid w:val="005F28C2"/>
    <w:rsid w:val="005F399D"/>
    <w:rsid w:val="005F5910"/>
    <w:rsid w:val="005F6185"/>
    <w:rsid w:val="0060032B"/>
    <w:rsid w:val="00600600"/>
    <w:rsid w:val="006022ED"/>
    <w:rsid w:val="00602576"/>
    <w:rsid w:val="00602B49"/>
    <w:rsid w:val="00602EFB"/>
    <w:rsid w:val="006031E4"/>
    <w:rsid w:val="0060411E"/>
    <w:rsid w:val="00604926"/>
    <w:rsid w:val="0060515E"/>
    <w:rsid w:val="0060532A"/>
    <w:rsid w:val="0060551D"/>
    <w:rsid w:val="006064FD"/>
    <w:rsid w:val="00606CBF"/>
    <w:rsid w:val="00607322"/>
    <w:rsid w:val="00607BFF"/>
    <w:rsid w:val="00607E94"/>
    <w:rsid w:val="00607EF9"/>
    <w:rsid w:val="00610E79"/>
    <w:rsid w:val="0061118B"/>
    <w:rsid w:val="00611778"/>
    <w:rsid w:val="00611E5D"/>
    <w:rsid w:val="00612891"/>
    <w:rsid w:val="00613181"/>
    <w:rsid w:val="0061450C"/>
    <w:rsid w:val="00615200"/>
    <w:rsid w:val="0061635F"/>
    <w:rsid w:val="0061748F"/>
    <w:rsid w:val="006177A5"/>
    <w:rsid w:val="00617D6A"/>
    <w:rsid w:val="00621087"/>
    <w:rsid w:val="00622A42"/>
    <w:rsid w:val="00622B24"/>
    <w:rsid w:val="006233E4"/>
    <w:rsid w:val="006236D1"/>
    <w:rsid w:val="00623888"/>
    <w:rsid w:val="00623B67"/>
    <w:rsid w:val="00624C53"/>
    <w:rsid w:val="006267F1"/>
    <w:rsid w:val="00626C62"/>
    <w:rsid w:val="00630127"/>
    <w:rsid w:val="00630C92"/>
    <w:rsid w:val="00631CE6"/>
    <w:rsid w:val="006339D7"/>
    <w:rsid w:val="0063494A"/>
    <w:rsid w:val="00634C3E"/>
    <w:rsid w:val="00635098"/>
    <w:rsid w:val="00635BEF"/>
    <w:rsid w:val="00635EC5"/>
    <w:rsid w:val="00636695"/>
    <w:rsid w:val="00636A60"/>
    <w:rsid w:val="00636BE0"/>
    <w:rsid w:val="00636C91"/>
    <w:rsid w:val="006376AB"/>
    <w:rsid w:val="00637AF4"/>
    <w:rsid w:val="00637DA5"/>
    <w:rsid w:val="006403EF"/>
    <w:rsid w:val="006409E9"/>
    <w:rsid w:val="00641962"/>
    <w:rsid w:val="00642017"/>
    <w:rsid w:val="006427F0"/>
    <w:rsid w:val="00644ABC"/>
    <w:rsid w:val="00644ECF"/>
    <w:rsid w:val="00644FF4"/>
    <w:rsid w:val="00644FF6"/>
    <w:rsid w:val="00646608"/>
    <w:rsid w:val="0064697E"/>
    <w:rsid w:val="00646F89"/>
    <w:rsid w:val="006472E0"/>
    <w:rsid w:val="00647E29"/>
    <w:rsid w:val="0065041A"/>
    <w:rsid w:val="00652177"/>
    <w:rsid w:val="00652214"/>
    <w:rsid w:val="00652659"/>
    <w:rsid w:val="00652789"/>
    <w:rsid w:val="00652959"/>
    <w:rsid w:val="0065319F"/>
    <w:rsid w:val="006531A8"/>
    <w:rsid w:val="006538AE"/>
    <w:rsid w:val="0065392F"/>
    <w:rsid w:val="00654875"/>
    <w:rsid w:val="0065522A"/>
    <w:rsid w:val="00655698"/>
    <w:rsid w:val="0065577F"/>
    <w:rsid w:val="0065630E"/>
    <w:rsid w:val="006565A8"/>
    <w:rsid w:val="006569F0"/>
    <w:rsid w:val="0065745B"/>
    <w:rsid w:val="00657CD5"/>
    <w:rsid w:val="00657D0F"/>
    <w:rsid w:val="0066005C"/>
    <w:rsid w:val="006604C2"/>
    <w:rsid w:val="00660BDD"/>
    <w:rsid w:val="006618DB"/>
    <w:rsid w:val="00661989"/>
    <w:rsid w:val="00661A42"/>
    <w:rsid w:val="00662A70"/>
    <w:rsid w:val="00663025"/>
    <w:rsid w:val="0066367A"/>
    <w:rsid w:val="0066372B"/>
    <w:rsid w:val="006650F4"/>
    <w:rsid w:val="00665456"/>
    <w:rsid w:val="00665BA6"/>
    <w:rsid w:val="006660EF"/>
    <w:rsid w:val="006664F2"/>
    <w:rsid w:val="006668DE"/>
    <w:rsid w:val="00667379"/>
    <w:rsid w:val="00667D07"/>
    <w:rsid w:val="00667DC6"/>
    <w:rsid w:val="00670503"/>
    <w:rsid w:val="00670C13"/>
    <w:rsid w:val="00671235"/>
    <w:rsid w:val="00671D58"/>
    <w:rsid w:val="00671E4F"/>
    <w:rsid w:val="006720C3"/>
    <w:rsid w:val="00672486"/>
    <w:rsid w:val="006725DD"/>
    <w:rsid w:val="00672D74"/>
    <w:rsid w:val="00674F01"/>
    <w:rsid w:val="00675B21"/>
    <w:rsid w:val="00676BC4"/>
    <w:rsid w:val="00676CDD"/>
    <w:rsid w:val="00676E11"/>
    <w:rsid w:val="00676F8C"/>
    <w:rsid w:val="00677AE7"/>
    <w:rsid w:val="00677BE6"/>
    <w:rsid w:val="00677E0C"/>
    <w:rsid w:val="00680613"/>
    <w:rsid w:val="00680710"/>
    <w:rsid w:val="00680B63"/>
    <w:rsid w:val="00680DA2"/>
    <w:rsid w:val="00680EC4"/>
    <w:rsid w:val="0068121B"/>
    <w:rsid w:val="006817B0"/>
    <w:rsid w:val="00681AB4"/>
    <w:rsid w:val="00681D6B"/>
    <w:rsid w:val="00682179"/>
    <w:rsid w:val="00682A95"/>
    <w:rsid w:val="006836B8"/>
    <w:rsid w:val="00684417"/>
    <w:rsid w:val="006853B9"/>
    <w:rsid w:val="00686AB0"/>
    <w:rsid w:val="00686BA3"/>
    <w:rsid w:val="00687411"/>
    <w:rsid w:val="00690041"/>
    <w:rsid w:val="006908FD"/>
    <w:rsid w:val="00691175"/>
    <w:rsid w:val="0069156B"/>
    <w:rsid w:val="00691682"/>
    <w:rsid w:val="00691AEA"/>
    <w:rsid w:val="006921D8"/>
    <w:rsid w:val="0069226E"/>
    <w:rsid w:val="006923D0"/>
    <w:rsid w:val="00693B3E"/>
    <w:rsid w:val="00693D04"/>
    <w:rsid w:val="00693EF3"/>
    <w:rsid w:val="006942BB"/>
    <w:rsid w:val="006943A2"/>
    <w:rsid w:val="00694DA6"/>
    <w:rsid w:val="0069516A"/>
    <w:rsid w:val="00695A63"/>
    <w:rsid w:val="0069742A"/>
    <w:rsid w:val="00697A80"/>
    <w:rsid w:val="006A0856"/>
    <w:rsid w:val="006A0C08"/>
    <w:rsid w:val="006A0E3D"/>
    <w:rsid w:val="006A14B2"/>
    <w:rsid w:val="006A2000"/>
    <w:rsid w:val="006A3D01"/>
    <w:rsid w:val="006A3E5D"/>
    <w:rsid w:val="006A4974"/>
    <w:rsid w:val="006A4BF5"/>
    <w:rsid w:val="006A4FA2"/>
    <w:rsid w:val="006A5506"/>
    <w:rsid w:val="006A6A1D"/>
    <w:rsid w:val="006A6CA4"/>
    <w:rsid w:val="006A7619"/>
    <w:rsid w:val="006B03C1"/>
    <w:rsid w:val="006B0750"/>
    <w:rsid w:val="006B0897"/>
    <w:rsid w:val="006B0AA4"/>
    <w:rsid w:val="006B161E"/>
    <w:rsid w:val="006B21CF"/>
    <w:rsid w:val="006B22B5"/>
    <w:rsid w:val="006B26A4"/>
    <w:rsid w:val="006B2F7C"/>
    <w:rsid w:val="006B5F8C"/>
    <w:rsid w:val="006B64CD"/>
    <w:rsid w:val="006B6A58"/>
    <w:rsid w:val="006B6F19"/>
    <w:rsid w:val="006B70A2"/>
    <w:rsid w:val="006B7A4F"/>
    <w:rsid w:val="006C0021"/>
    <w:rsid w:val="006C1283"/>
    <w:rsid w:val="006C15F7"/>
    <w:rsid w:val="006C16DC"/>
    <w:rsid w:val="006C1BEF"/>
    <w:rsid w:val="006C1FEF"/>
    <w:rsid w:val="006C20E7"/>
    <w:rsid w:val="006C370D"/>
    <w:rsid w:val="006C3932"/>
    <w:rsid w:val="006C45E1"/>
    <w:rsid w:val="006C50F4"/>
    <w:rsid w:val="006C57A3"/>
    <w:rsid w:val="006C5AA1"/>
    <w:rsid w:val="006C69E3"/>
    <w:rsid w:val="006C6BC8"/>
    <w:rsid w:val="006C7329"/>
    <w:rsid w:val="006D15DE"/>
    <w:rsid w:val="006D1DB9"/>
    <w:rsid w:val="006D28F1"/>
    <w:rsid w:val="006D29C9"/>
    <w:rsid w:val="006D2E90"/>
    <w:rsid w:val="006D35EB"/>
    <w:rsid w:val="006D391C"/>
    <w:rsid w:val="006D3EA7"/>
    <w:rsid w:val="006D3FFA"/>
    <w:rsid w:val="006D42C9"/>
    <w:rsid w:val="006D471F"/>
    <w:rsid w:val="006D52C9"/>
    <w:rsid w:val="006D5466"/>
    <w:rsid w:val="006D5619"/>
    <w:rsid w:val="006D5F5A"/>
    <w:rsid w:val="006D71A2"/>
    <w:rsid w:val="006D7BA8"/>
    <w:rsid w:val="006D7F8E"/>
    <w:rsid w:val="006E02FD"/>
    <w:rsid w:val="006E0415"/>
    <w:rsid w:val="006E2E78"/>
    <w:rsid w:val="006E3329"/>
    <w:rsid w:val="006E47AE"/>
    <w:rsid w:val="006E5037"/>
    <w:rsid w:val="006E50F5"/>
    <w:rsid w:val="006E608A"/>
    <w:rsid w:val="006E641E"/>
    <w:rsid w:val="006E6593"/>
    <w:rsid w:val="006E75FB"/>
    <w:rsid w:val="006E7823"/>
    <w:rsid w:val="006F07B1"/>
    <w:rsid w:val="006F0B73"/>
    <w:rsid w:val="006F102F"/>
    <w:rsid w:val="006F2B9B"/>
    <w:rsid w:val="006F358C"/>
    <w:rsid w:val="006F37D9"/>
    <w:rsid w:val="006F391D"/>
    <w:rsid w:val="006F3ABF"/>
    <w:rsid w:val="006F3D7A"/>
    <w:rsid w:val="006F4726"/>
    <w:rsid w:val="006F524B"/>
    <w:rsid w:val="006F5704"/>
    <w:rsid w:val="006F60DD"/>
    <w:rsid w:val="006F6A26"/>
    <w:rsid w:val="006F74A2"/>
    <w:rsid w:val="006F757C"/>
    <w:rsid w:val="007006EB"/>
    <w:rsid w:val="00700BBD"/>
    <w:rsid w:val="00700D1A"/>
    <w:rsid w:val="00701218"/>
    <w:rsid w:val="00701238"/>
    <w:rsid w:val="007018E0"/>
    <w:rsid w:val="00701E94"/>
    <w:rsid w:val="00702155"/>
    <w:rsid w:val="0070315A"/>
    <w:rsid w:val="007049AF"/>
    <w:rsid w:val="00704F0B"/>
    <w:rsid w:val="0070513A"/>
    <w:rsid w:val="007056A2"/>
    <w:rsid w:val="00705C01"/>
    <w:rsid w:val="00705D8D"/>
    <w:rsid w:val="00705F95"/>
    <w:rsid w:val="0070605D"/>
    <w:rsid w:val="0070798F"/>
    <w:rsid w:val="00707C34"/>
    <w:rsid w:val="007105CD"/>
    <w:rsid w:val="00711828"/>
    <w:rsid w:val="00711BDC"/>
    <w:rsid w:val="00711DEC"/>
    <w:rsid w:val="00711ED4"/>
    <w:rsid w:val="00713728"/>
    <w:rsid w:val="00714686"/>
    <w:rsid w:val="00714726"/>
    <w:rsid w:val="00714B3B"/>
    <w:rsid w:val="00715B24"/>
    <w:rsid w:val="0071628F"/>
    <w:rsid w:val="00717229"/>
    <w:rsid w:val="007172F4"/>
    <w:rsid w:val="007173C3"/>
    <w:rsid w:val="00717756"/>
    <w:rsid w:val="00717FAB"/>
    <w:rsid w:val="00720063"/>
    <w:rsid w:val="007200AA"/>
    <w:rsid w:val="007202E7"/>
    <w:rsid w:val="00720670"/>
    <w:rsid w:val="00720EDC"/>
    <w:rsid w:val="007212E8"/>
    <w:rsid w:val="007216D5"/>
    <w:rsid w:val="007227F8"/>
    <w:rsid w:val="00723EF2"/>
    <w:rsid w:val="007246B3"/>
    <w:rsid w:val="00724791"/>
    <w:rsid w:val="00724C66"/>
    <w:rsid w:val="007250BC"/>
    <w:rsid w:val="00725F3E"/>
    <w:rsid w:val="0072636E"/>
    <w:rsid w:val="00726BCD"/>
    <w:rsid w:val="00726F63"/>
    <w:rsid w:val="007272E7"/>
    <w:rsid w:val="007300F0"/>
    <w:rsid w:val="00730180"/>
    <w:rsid w:val="007307BB"/>
    <w:rsid w:val="007309B3"/>
    <w:rsid w:val="0073164D"/>
    <w:rsid w:val="0073172C"/>
    <w:rsid w:val="00731AC9"/>
    <w:rsid w:val="007320DD"/>
    <w:rsid w:val="00732615"/>
    <w:rsid w:val="007329A6"/>
    <w:rsid w:val="00732A4C"/>
    <w:rsid w:val="00732A8B"/>
    <w:rsid w:val="00732A9B"/>
    <w:rsid w:val="00732D4D"/>
    <w:rsid w:val="00732FF5"/>
    <w:rsid w:val="00733338"/>
    <w:rsid w:val="00733554"/>
    <w:rsid w:val="00733632"/>
    <w:rsid w:val="00733664"/>
    <w:rsid w:val="0073384B"/>
    <w:rsid w:val="00733944"/>
    <w:rsid w:val="00733FD2"/>
    <w:rsid w:val="00734524"/>
    <w:rsid w:val="00734F4B"/>
    <w:rsid w:val="007350C4"/>
    <w:rsid w:val="00735AFC"/>
    <w:rsid w:val="0073731F"/>
    <w:rsid w:val="00737F6A"/>
    <w:rsid w:val="00740410"/>
    <w:rsid w:val="007409A4"/>
    <w:rsid w:val="00740CEE"/>
    <w:rsid w:val="007410E3"/>
    <w:rsid w:val="00741A23"/>
    <w:rsid w:val="00741D25"/>
    <w:rsid w:val="00741E0D"/>
    <w:rsid w:val="0074227B"/>
    <w:rsid w:val="00742634"/>
    <w:rsid w:val="007426AC"/>
    <w:rsid w:val="00742B01"/>
    <w:rsid w:val="00744157"/>
    <w:rsid w:val="00744905"/>
    <w:rsid w:val="00744E6B"/>
    <w:rsid w:val="00745239"/>
    <w:rsid w:val="00745897"/>
    <w:rsid w:val="00745BAA"/>
    <w:rsid w:val="00745ECB"/>
    <w:rsid w:val="00746625"/>
    <w:rsid w:val="00746A8A"/>
    <w:rsid w:val="00747208"/>
    <w:rsid w:val="007472A1"/>
    <w:rsid w:val="007478D6"/>
    <w:rsid w:val="00747949"/>
    <w:rsid w:val="00750033"/>
    <w:rsid w:val="007502C7"/>
    <w:rsid w:val="007509C4"/>
    <w:rsid w:val="0075145F"/>
    <w:rsid w:val="00752103"/>
    <w:rsid w:val="00752DD7"/>
    <w:rsid w:val="007533D6"/>
    <w:rsid w:val="00753818"/>
    <w:rsid w:val="007542C7"/>
    <w:rsid w:val="0075456D"/>
    <w:rsid w:val="00754992"/>
    <w:rsid w:val="00756821"/>
    <w:rsid w:val="00756FAE"/>
    <w:rsid w:val="00757486"/>
    <w:rsid w:val="00757AC0"/>
    <w:rsid w:val="00757FC2"/>
    <w:rsid w:val="00760162"/>
    <w:rsid w:val="007601CE"/>
    <w:rsid w:val="00760C53"/>
    <w:rsid w:val="007614A7"/>
    <w:rsid w:val="007624B1"/>
    <w:rsid w:val="00762D91"/>
    <w:rsid w:val="0076358C"/>
    <w:rsid w:val="007635EF"/>
    <w:rsid w:val="007636EB"/>
    <w:rsid w:val="00763CCF"/>
    <w:rsid w:val="00763E71"/>
    <w:rsid w:val="00765F5E"/>
    <w:rsid w:val="007661EA"/>
    <w:rsid w:val="007664FC"/>
    <w:rsid w:val="007666F9"/>
    <w:rsid w:val="00766CC1"/>
    <w:rsid w:val="0076710E"/>
    <w:rsid w:val="00767155"/>
    <w:rsid w:val="007674D1"/>
    <w:rsid w:val="0077025C"/>
    <w:rsid w:val="0077067C"/>
    <w:rsid w:val="007706F0"/>
    <w:rsid w:val="00770AFE"/>
    <w:rsid w:val="0077129C"/>
    <w:rsid w:val="00771C5A"/>
    <w:rsid w:val="007738C9"/>
    <w:rsid w:val="00773AC0"/>
    <w:rsid w:val="00773B9D"/>
    <w:rsid w:val="00773CD6"/>
    <w:rsid w:val="0077586D"/>
    <w:rsid w:val="00775F91"/>
    <w:rsid w:val="00776190"/>
    <w:rsid w:val="00776B4B"/>
    <w:rsid w:val="00777DE5"/>
    <w:rsid w:val="007805D4"/>
    <w:rsid w:val="00780C25"/>
    <w:rsid w:val="00780DCB"/>
    <w:rsid w:val="00781009"/>
    <w:rsid w:val="007812B7"/>
    <w:rsid w:val="007816F9"/>
    <w:rsid w:val="00781921"/>
    <w:rsid w:val="00781F8D"/>
    <w:rsid w:val="0078228F"/>
    <w:rsid w:val="00782AAB"/>
    <w:rsid w:val="00782C09"/>
    <w:rsid w:val="00782EFD"/>
    <w:rsid w:val="007844AE"/>
    <w:rsid w:val="007847B8"/>
    <w:rsid w:val="007849F1"/>
    <w:rsid w:val="00786332"/>
    <w:rsid w:val="00787E55"/>
    <w:rsid w:val="00790395"/>
    <w:rsid w:val="00790A72"/>
    <w:rsid w:val="00790DE5"/>
    <w:rsid w:val="007913BF"/>
    <w:rsid w:val="0079147A"/>
    <w:rsid w:val="0079191B"/>
    <w:rsid w:val="00791C8E"/>
    <w:rsid w:val="007927AF"/>
    <w:rsid w:val="00792ABC"/>
    <w:rsid w:val="00792E78"/>
    <w:rsid w:val="00793068"/>
    <w:rsid w:val="00793EA4"/>
    <w:rsid w:val="0079466A"/>
    <w:rsid w:val="00795522"/>
    <w:rsid w:val="00795612"/>
    <w:rsid w:val="00795E33"/>
    <w:rsid w:val="0079620D"/>
    <w:rsid w:val="0079622C"/>
    <w:rsid w:val="00796507"/>
    <w:rsid w:val="007967E1"/>
    <w:rsid w:val="00796836"/>
    <w:rsid w:val="00797054"/>
    <w:rsid w:val="007972EE"/>
    <w:rsid w:val="00797DE2"/>
    <w:rsid w:val="007A01F2"/>
    <w:rsid w:val="007A0B00"/>
    <w:rsid w:val="007A1676"/>
    <w:rsid w:val="007A2DF1"/>
    <w:rsid w:val="007A351C"/>
    <w:rsid w:val="007A3F32"/>
    <w:rsid w:val="007A426B"/>
    <w:rsid w:val="007A5046"/>
    <w:rsid w:val="007A5A53"/>
    <w:rsid w:val="007A6527"/>
    <w:rsid w:val="007A7ABD"/>
    <w:rsid w:val="007A7C3E"/>
    <w:rsid w:val="007B0187"/>
    <w:rsid w:val="007B118D"/>
    <w:rsid w:val="007B15B8"/>
    <w:rsid w:val="007B17A4"/>
    <w:rsid w:val="007B1F2A"/>
    <w:rsid w:val="007B2172"/>
    <w:rsid w:val="007B399E"/>
    <w:rsid w:val="007B47D5"/>
    <w:rsid w:val="007B52E2"/>
    <w:rsid w:val="007B597E"/>
    <w:rsid w:val="007B5AD0"/>
    <w:rsid w:val="007B6C6B"/>
    <w:rsid w:val="007B7D06"/>
    <w:rsid w:val="007B7EB8"/>
    <w:rsid w:val="007C0AD8"/>
    <w:rsid w:val="007C0B7D"/>
    <w:rsid w:val="007C202E"/>
    <w:rsid w:val="007C2A5D"/>
    <w:rsid w:val="007C3807"/>
    <w:rsid w:val="007C3C58"/>
    <w:rsid w:val="007C448E"/>
    <w:rsid w:val="007C496A"/>
    <w:rsid w:val="007C4F4B"/>
    <w:rsid w:val="007C58A4"/>
    <w:rsid w:val="007C5B8C"/>
    <w:rsid w:val="007C5FFF"/>
    <w:rsid w:val="007C6552"/>
    <w:rsid w:val="007C7BE6"/>
    <w:rsid w:val="007D03AE"/>
    <w:rsid w:val="007D0AD0"/>
    <w:rsid w:val="007D1073"/>
    <w:rsid w:val="007D1616"/>
    <w:rsid w:val="007D181F"/>
    <w:rsid w:val="007D1E02"/>
    <w:rsid w:val="007D20DB"/>
    <w:rsid w:val="007D2238"/>
    <w:rsid w:val="007D30DB"/>
    <w:rsid w:val="007D38FD"/>
    <w:rsid w:val="007D3DCB"/>
    <w:rsid w:val="007D3EA1"/>
    <w:rsid w:val="007D3FF2"/>
    <w:rsid w:val="007D47F2"/>
    <w:rsid w:val="007D69FC"/>
    <w:rsid w:val="007D6ACE"/>
    <w:rsid w:val="007D6BF6"/>
    <w:rsid w:val="007D71B1"/>
    <w:rsid w:val="007E02C4"/>
    <w:rsid w:val="007E1486"/>
    <w:rsid w:val="007E18FF"/>
    <w:rsid w:val="007E3451"/>
    <w:rsid w:val="007E37AE"/>
    <w:rsid w:val="007E45E5"/>
    <w:rsid w:val="007E4607"/>
    <w:rsid w:val="007E4870"/>
    <w:rsid w:val="007E49DD"/>
    <w:rsid w:val="007E516B"/>
    <w:rsid w:val="007E5824"/>
    <w:rsid w:val="007E5BC4"/>
    <w:rsid w:val="007E6441"/>
    <w:rsid w:val="007E7DA5"/>
    <w:rsid w:val="007F0D52"/>
    <w:rsid w:val="007F0DCA"/>
    <w:rsid w:val="007F1758"/>
    <w:rsid w:val="007F1A31"/>
    <w:rsid w:val="007F1F33"/>
    <w:rsid w:val="007F290F"/>
    <w:rsid w:val="007F29E6"/>
    <w:rsid w:val="007F2E68"/>
    <w:rsid w:val="007F2FFA"/>
    <w:rsid w:val="007F39AA"/>
    <w:rsid w:val="007F4716"/>
    <w:rsid w:val="007F4BAD"/>
    <w:rsid w:val="007F5DD8"/>
    <w:rsid w:val="007F5E41"/>
    <w:rsid w:val="007F6728"/>
    <w:rsid w:val="007F6A41"/>
    <w:rsid w:val="007F6F43"/>
    <w:rsid w:val="00800E39"/>
    <w:rsid w:val="008016B1"/>
    <w:rsid w:val="00804B98"/>
    <w:rsid w:val="0080517B"/>
    <w:rsid w:val="0080524D"/>
    <w:rsid w:val="00805FDA"/>
    <w:rsid w:val="00806214"/>
    <w:rsid w:val="00807411"/>
    <w:rsid w:val="00807480"/>
    <w:rsid w:val="008074FA"/>
    <w:rsid w:val="00810044"/>
    <w:rsid w:val="00810125"/>
    <w:rsid w:val="0081037C"/>
    <w:rsid w:val="008103D1"/>
    <w:rsid w:val="00810C7E"/>
    <w:rsid w:val="00810D0E"/>
    <w:rsid w:val="00810D25"/>
    <w:rsid w:val="008117EE"/>
    <w:rsid w:val="00811D40"/>
    <w:rsid w:val="00812B0F"/>
    <w:rsid w:val="00813CC0"/>
    <w:rsid w:val="008146FD"/>
    <w:rsid w:val="00814C3F"/>
    <w:rsid w:val="0081529F"/>
    <w:rsid w:val="00815FBC"/>
    <w:rsid w:val="00816709"/>
    <w:rsid w:val="0081680D"/>
    <w:rsid w:val="00817898"/>
    <w:rsid w:val="00817D50"/>
    <w:rsid w:val="00817FAC"/>
    <w:rsid w:val="00820BC1"/>
    <w:rsid w:val="00820F92"/>
    <w:rsid w:val="008210FB"/>
    <w:rsid w:val="00821D5F"/>
    <w:rsid w:val="008221FD"/>
    <w:rsid w:val="0082220C"/>
    <w:rsid w:val="0082239D"/>
    <w:rsid w:val="00822478"/>
    <w:rsid w:val="00822644"/>
    <w:rsid w:val="008227AC"/>
    <w:rsid w:val="008227FF"/>
    <w:rsid w:val="00822FEE"/>
    <w:rsid w:val="008235B8"/>
    <w:rsid w:val="00823D4B"/>
    <w:rsid w:val="00825C72"/>
    <w:rsid w:val="00825D3D"/>
    <w:rsid w:val="00826281"/>
    <w:rsid w:val="008269AB"/>
    <w:rsid w:val="00827612"/>
    <w:rsid w:val="008276FC"/>
    <w:rsid w:val="00827C45"/>
    <w:rsid w:val="00827DB0"/>
    <w:rsid w:val="00830825"/>
    <w:rsid w:val="00831420"/>
    <w:rsid w:val="00831B52"/>
    <w:rsid w:val="008329E7"/>
    <w:rsid w:val="008331E2"/>
    <w:rsid w:val="00833348"/>
    <w:rsid w:val="00833BB7"/>
    <w:rsid w:val="00833EF5"/>
    <w:rsid w:val="00834D94"/>
    <w:rsid w:val="00835C58"/>
    <w:rsid w:val="00836C34"/>
    <w:rsid w:val="008370FF"/>
    <w:rsid w:val="0083755F"/>
    <w:rsid w:val="0084002A"/>
    <w:rsid w:val="0084040A"/>
    <w:rsid w:val="008407FF"/>
    <w:rsid w:val="008411AE"/>
    <w:rsid w:val="0084144C"/>
    <w:rsid w:val="00841841"/>
    <w:rsid w:val="00841FCE"/>
    <w:rsid w:val="00842228"/>
    <w:rsid w:val="0084232F"/>
    <w:rsid w:val="0084357F"/>
    <w:rsid w:val="00843DAA"/>
    <w:rsid w:val="0084497E"/>
    <w:rsid w:val="00844B4B"/>
    <w:rsid w:val="00844B6A"/>
    <w:rsid w:val="008455F3"/>
    <w:rsid w:val="00845960"/>
    <w:rsid w:val="008459BC"/>
    <w:rsid w:val="00847A4F"/>
    <w:rsid w:val="008515E7"/>
    <w:rsid w:val="008517C1"/>
    <w:rsid w:val="00851F21"/>
    <w:rsid w:val="0085236F"/>
    <w:rsid w:val="00853435"/>
    <w:rsid w:val="0085475A"/>
    <w:rsid w:val="00855035"/>
    <w:rsid w:val="008552B9"/>
    <w:rsid w:val="008554D0"/>
    <w:rsid w:val="00855CDA"/>
    <w:rsid w:val="00855F33"/>
    <w:rsid w:val="008563CE"/>
    <w:rsid w:val="00856A2B"/>
    <w:rsid w:val="00857383"/>
    <w:rsid w:val="00857B3F"/>
    <w:rsid w:val="008600FA"/>
    <w:rsid w:val="008606EE"/>
    <w:rsid w:val="0086149D"/>
    <w:rsid w:val="008633A7"/>
    <w:rsid w:val="00863FB0"/>
    <w:rsid w:val="0086552C"/>
    <w:rsid w:val="0086610C"/>
    <w:rsid w:val="008667B9"/>
    <w:rsid w:val="008679CF"/>
    <w:rsid w:val="00867E50"/>
    <w:rsid w:val="00867F26"/>
    <w:rsid w:val="008708A2"/>
    <w:rsid w:val="008712B7"/>
    <w:rsid w:val="008712ED"/>
    <w:rsid w:val="00871377"/>
    <w:rsid w:val="00871807"/>
    <w:rsid w:val="00871B09"/>
    <w:rsid w:val="00871C11"/>
    <w:rsid w:val="00872EE1"/>
    <w:rsid w:val="00873E62"/>
    <w:rsid w:val="00874304"/>
    <w:rsid w:val="0087431B"/>
    <w:rsid w:val="00874AF8"/>
    <w:rsid w:val="00874BB5"/>
    <w:rsid w:val="0087504A"/>
    <w:rsid w:val="00875812"/>
    <w:rsid w:val="008758F3"/>
    <w:rsid w:val="0087657D"/>
    <w:rsid w:val="00876DE6"/>
    <w:rsid w:val="00877035"/>
    <w:rsid w:val="0087711F"/>
    <w:rsid w:val="00877B3B"/>
    <w:rsid w:val="008803F8"/>
    <w:rsid w:val="00881F38"/>
    <w:rsid w:val="00881FDB"/>
    <w:rsid w:val="00882187"/>
    <w:rsid w:val="00883287"/>
    <w:rsid w:val="00883759"/>
    <w:rsid w:val="00883DF0"/>
    <w:rsid w:val="008857B2"/>
    <w:rsid w:val="0088636A"/>
    <w:rsid w:val="00886B5F"/>
    <w:rsid w:val="0089004F"/>
    <w:rsid w:val="00890598"/>
    <w:rsid w:val="008906C7"/>
    <w:rsid w:val="00890ECA"/>
    <w:rsid w:val="00891009"/>
    <w:rsid w:val="00892AA3"/>
    <w:rsid w:val="00892D70"/>
    <w:rsid w:val="00892DA4"/>
    <w:rsid w:val="0089354D"/>
    <w:rsid w:val="008937D0"/>
    <w:rsid w:val="0089423B"/>
    <w:rsid w:val="00894AC6"/>
    <w:rsid w:val="008952F4"/>
    <w:rsid w:val="00895460"/>
    <w:rsid w:val="008973F9"/>
    <w:rsid w:val="00897B59"/>
    <w:rsid w:val="008A0119"/>
    <w:rsid w:val="008A0B45"/>
    <w:rsid w:val="008A23A9"/>
    <w:rsid w:val="008A288E"/>
    <w:rsid w:val="008A2D71"/>
    <w:rsid w:val="008A3586"/>
    <w:rsid w:val="008A420E"/>
    <w:rsid w:val="008A4231"/>
    <w:rsid w:val="008A50F2"/>
    <w:rsid w:val="008A5AAA"/>
    <w:rsid w:val="008A625A"/>
    <w:rsid w:val="008A6BE3"/>
    <w:rsid w:val="008A711B"/>
    <w:rsid w:val="008B076C"/>
    <w:rsid w:val="008B24E9"/>
    <w:rsid w:val="008B289C"/>
    <w:rsid w:val="008B2915"/>
    <w:rsid w:val="008B2D51"/>
    <w:rsid w:val="008B33B5"/>
    <w:rsid w:val="008B3556"/>
    <w:rsid w:val="008B4265"/>
    <w:rsid w:val="008B4437"/>
    <w:rsid w:val="008B5760"/>
    <w:rsid w:val="008B5DD7"/>
    <w:rsid w:val="008B6054"/>
    <w:rsid w:val="008B6889"/>
    <w:rsid w:val="008B7F28"/>
    <w:rsid w:val="008C040B"/>
    <w:rsid w:val="008C13CE"/>
    <w:rsid w:val="008C25CB"/>
    <w:rsid w:val="008C290C"/>
    <w:rsid w:val="008C29A8"/>
    <w:rsid w:val="008C2A87"/>
    <w:rsid w:val="008C355A"/>
    <w:rsid w:val="008C4973"/>
    <w:rsid w:val="008C5274"/>
    <w:rsid w:val="008C53DF"/>
    <w:rsid w:val="008C5EB6"/>
    <w:rsid w:val="008C6037"/>
    <w:rsid w:val="008C66CB"/>
    <w:rsid w:val="008C6BBD"/>
    <w:rsid w:val="008C6FD4"/>
    <w:rsid w:val="008D13EC"/>
    <w:rsid w:val="008D194A"/>
    <w:rsid w:val="008D1C97"/>
    <w:rsid w:val="008D2355"/>
    <w:rsid w:val="008D2C19"/>
    <w:rsid w:val="008D4E6F"/>
    <w:rsid w:val="008D4FA7"/>
    <w:rsid w:val="008D59ED"/>
    <w:rsid w:val="008D5A3C"/>
    <w:rsid w:val="008D5C0F"/>
    <w:rsid w:val="008D6073"/>
    <w:rsid w:val="008D6E62"/>
    <w:rsid w:val="008E02AC"/>
    <w:rsid w:val="008E1586"/>
    <w:rsid w:val="008E15CD"/>
    <w:rsid w:val="008E1A5D"/>
    <w:rsid w:val="008E259B"/>
    <w:rsid w:val="008E2A6B"/>
    <w:rsid w:val="008E2B8B"/>
    <w:rsid w:val="008E307F"/>
    <w:rsid w:val="008E42E7"/>
    <w:rsid w:val="008E5FED"/>
    <w:rsid w:val="008E75AF"/>
    <w:rsid w:val="008E7662"/>
    <w:rsid w:val="008F15A3"/>
    <w:rsid w:val="008F189C"/>
    <w:rsid w:val="008F2752"/>
    <w:rsid w:val="008F3C8E"/>
    <w:rsid w:val="008F3D4B"/>
    <w:rsid w:val="008F6571"/>
    <w:rsid w:val="008F69D1"/>
    <w:rsid w:val="008F6B7D"/>
    <w:rsid w:val="00900275"/>
    <w:rsid w:val="00900DA3"/>
    <w:rsid w:val="00901423"/>
    <w:rsid w:val="00901B3F"/>
    <w:rsid w:val="00902424"/>
    <w:rsid w:val="00902EC6"/>
    <w:rsid w:val="00903537"/>
    <w:rsid w:val="00903CE7"/>
    <w:rsid w:val="0090568C"/>
    <w:rsid w:val="009057B4"/>
    <w:rsid w:val="00905EA8"/>
    <w:rsid w:val="009060A6"/>
    <w:rsid w:val="00910BDF"/>
    <w:rsid w:val="00911FAC"/>
    <w:rsid w:val="00914EB3"/>
    <w:rsid w:val="00915D12"/>
    <w:rsid w:val="009165A8"/>
    <w:rsid w:val="00916F6C"/>
    <w:rsid w:val="0091767A"/>
    <w:rsid w:val="00920002"/>
    <w:rsid w:val="0092458B"/>
    <w:rsid w:val="009247BD"/>
    <w:rsid w:val="00925D14"/>
    <w:rsid w:val="00925F06"/>
    <w:rsid w:val="00926604"/>
    <w:rsid w:val="00926619"/>
    <w:rsid w:val="00926A3A"/>
    <w:rsid w:val="00926D87"/>
    <w:rsid w:val="00926F21"/>
    <w:rsid w:val="00927B34"/>
    <w:rsid w:val="00930E89"/>
    <w:rsid w:val="00930FD3"/>
    <w:rsid w:val="00931062"/>
    <w:rsid w:val="0093218F"/>
    <w:rsid w:val="009324B6"/>
    <w:rsid w:val="00932815"/>
    <w:rsid w:val="009328C6"/>
    <w:rsid w:val="009329EB"/>
    <w:rsid w:val="009354C5"/>
    <w:rsid w:val="00935ADB"/>
    <w:rsid w:val="00935EA3"/>
    <w:rsid w:val="00936587"/>
    <w:rsid w:val="00937285"/>
    <w:rsid w:val="0093768B"/>
    <w:rsid w:val="00940199"/>
    <w:rsid w:val="0094084B"/>
    <w:rsid w:val="00940E79"/>
    <w:rsid w:val="009410D2"/>
    <w:rsid w:val="0094123A"/>
    <w:rsid w:val="009427FB"/>
    <w:rsid w:val="009438BE"/>
    <w:rsid w:val="00943FE3"/>
    <w:rsid w:val="0094466A"/>
    <w:rsid w:val="00944B30"/>
    <w:rsid w:val="00944E5D"/>
    <w:rsid w:val="00945991"/>
    <w:rsid w:val="00945BDE"/>
    <w:rsid w:val="00946336"/>
    <w:rsid w:val="00946F37"/>
    <w:rsid w:val="00947634"/>
    <w:rsid w:val="00950436"/>
    <w:rsid w:val="0095044A"/>
    <w:rsid w:val="00951352"/>
    <w:rsid w:val="0095143F"/>
    <w:rsid w:val="00952165"/>
    <w:rsid w:val="00952E42"/>
    <w:rsid w:val="009532E3"/>
    <w:rsid w:val="00953DF5"/>
    <w:rsid w:val="00954D4A"/>
    <w:rsid w:val="0095513D"/>
    <w:rsid w:val="00955363"/>
    <w:rsid w:val="00955685"/>
    <w:rsid w:val="00956D6E"/>
    <w:rsid w:val="00957323"/>
    <w:rsid w:val="00957D48"/>
    <w:rsid w:val="009603B9"/>
    <w:rsid w:val="009607B6"/>
    <w:rsid w:val="00960970"/>
    <w:rsid w:val="00961014"/>
    <w:rsid w:val="0096129B"/>
    <w:rsid w:val="0096142F"/>
    <w:rsid w:val="0096143A"/>
    <w:rsid w:val="00962096"/>
    <w:rsid w:val="009621A8"/>
    <w:rsid w:val="009626AE"/>
    <w:rsid w:val="0096280F"/>
    <w:rsid w:val="00963358"/>
    <w:rsid w:val="00963E9B"/>
    <w:rsid w:val="0096412E"/>
    <w:rsid w:val="00964993"/>
    <w:rsid w:val="00965842"/>
    <w:rsid w:val="00967171"/>
    <w:rsid w:val="009679C1"/>
    <w:rsid w:val="00967A0B"/>
    <w:rsid w:val="00971AA8"/>
    <w:rsid w:val="00971CB6"/>
    <w:rsid w:val="00972222"/>
    <w:rsid w:val="00973CD7"/>
    <w:rsid w:val="00974008"/>
    <w:rsid w:val="009742C1"/>
    <w:rsid w:val="00975788"/>
    <w:rsid w:val="009758B2"/>
    <w:rsid w:val="00975D57"/>
    <w:rsid w:val="00976C29"/>
    <w:rsid w:val="00976D33"/>
    <w:rsid w:val="00977F3F"/>
    <w:rsid w:val="0098001D"/>
    <w:rsid w:val="00980C73"/>
    <w:rsid w:val="00981ED4"/>
    <w:rsid w:val="00982886"/>
    <w:rsid w:val="009828D7"/>
    <w:rsid w:val="00983FAF"/>
    <w:rsid w:val="00984227"/>
    <w:rsid w:val="009843F4"/>
    <w:rsid w:val="00984693"/>
    <w:rsid w:val="00984B88"/>
    <w:rsid w:val="00984F2F"/>
    <w:rsid w:val="00984FA0"/>
    <w:rsid w:val="00985050"/>
    <w:rsid w:val="0098507C"/>
    <w:rsid w:val="00985717"/>
    <w:rsid w:val="009858AB"/>
    <w:rsid w:val="00985EFB"/>
    <w:rsid w:val="0099013D"/>
    <w:rsid w:val="009903EA"/>
    <w:rsid w:val="00990788"/>
    <w:rsid w:val="00990DD2"/>
    <w:rsid w:val="009910D3"/>
    <w:rsid w:val="0099182A"/>
    <w:rsid w:val="00992396"/>
    <w:rsid w:val="00992480"/>
    <w:rsid w:val="00992585"/>
    <w:rsid w:val="00992979"/>
    <w:rsid w:val="00992AD6"/>
    <w:rsid w:val="00992E74"/>
    <w:rsid w:val="00992ECA"/>
    <w:rsid w:val="00993193"/>
    <w:rsid w:val="0099343E"/>
    <w:rsid w:val="009934C1"/>
    <w:rsid w:val="00993924"/>
    <w:rsid w:val="00994D61"/>
    <w:rsid w:val="009952FD"/>
    <w:rsid w:val="009960B3"/>
    <w:rsid w:val="00996220"/>
    <w:rsid w:val="00996374"/>
    <w:rsid w:val="0099674A"/>
    <w:rsid w:val="00996757"/>
    <w:rsid w:val="00996D80"/>
    <w:rsid w:val="009974EB"/>
    <w:rsid w:val="009975AB"/>
    <w:rsid w:val="00997CCA"/>
    <w:rsid w:val="009A07E1"/>
    <w:rsid w:val="009A1902"/>
    <w:rsid w:val="009A1C30"/>
    <w:rsid w:val="009A1F54"/>
    <w:rsid w:val="009A22C7"/>
    <w:rsid w:val="009A2992"/>
    <w:rsid w:val="009A31BD"/>
    <w:rsid w:val="009A481B"/>
    <w:rsid w:val="009A4969"/>
    <w:rsid w:val="009A6198"/>
    <w:rsid w:val="009A6C63"/>
    <w:rsid w:val="009A6CB1"/>
    <w:rsid w:val="009A7341"/>
    <w:rsid w:val="009B0851"/>
    <w:rsid w:val="009B1B9C"/>
    <w:rsid w:val="009B214D"/>
    <w:rsid w:val="009B2291"/>
    <w:rsid w:val="009B3352"/>
    <w:rsid w:val="009B3873"/>
    <w:rsid w:val="009B38E6"/>
    <w:rsid w:val="009B3B1A"/>
    <w:rsid w:val="009B421B"/>
    <w:rsid w:val="009B48D5"/>
    <w:rsid w:val="009B4F63"/>
    <w:rsid w:val="009B52AC"/>
    <w:rsid w:val="009B5773"/>
    <w:rsid w:val="009B5A12"/>
    <w:rsid w:val="009B5E7E"/>
    <w:rsid w:val="009B69F7"/>
    <w:rsid w:val="009B6A8A"/>
    <w:rsid w:val="009B7260"/>
    <w:rsid w:val="009B77E5"/>
    <w:rsid w:val="009C04F6"/>
    <w:rsid w:val="009C0EF3"/>
    <w:rsid w:val="009C10A5"/>
    <w:rsid w:val="009C15BF"/>
    <w:rsid w:val="009C1B65"/>
    <w:rsid w:val="009C2837"/>
    <w:rsid w:val="009C2839"/>
    <w:rsid w:val="009C55B1"/>
    <w:rsid w:val="009C5A9E"/>
    <w:rsid w:val="009C5ED3"/>
    <w:rsid w:val="009C6D88"/>
    <w:rsid w:val="009C7ECA"/>
    <w:rsid w:val="009D002B"/>
    <w:rsid w:val="009D07EC"/>
    <w:rsid w:val="009D0D9D"/>
    <w:rsid w:val="009D1238"/>
    <w:rsid w:val="009D19D4"/>
    <w:rsid w:val="009D1A11"/>
    <w:rsid w:val="009D27A5"/>
    <w:rsid w:val="009D2B24"/>
    <w:rsid w:val="009D2C70"/>
    <w:rsid w:val="009D4C29"/>
    <w:rsid w:val="009D50EF"/>
    <w:rsid w:val="009D6218"/>
    <w:rsid w:val="009D62A2"/>
    <w:rsid w:val="009D6583"/>
    <w:rsid w:val="009D6F0B"/>
    <w:rsid w:val="009D70E8"/>
    <w:rsid w:val="009D744C"/>
    <w:rsid w:val="009D7DF9"/>
    <w:rsid w:val="009E024A"/>
    <w:rsid w:val="009E2225"/>
    <w:rsid w:val="009E24C4"/>
    <w:rsid w:val="009E34A8"/>
    <w:rsid w:val="009E3763"/>
    <w:rsid w:val="009E37B9"/>
    <w:rsid w:val="009E3B1A"/>
    <w:rsid w:val="009E4D02"/>
    <w:rsid w:val="009E4D5A"/>
    <w:rsid w:val="009E4DC0"/>
    <w:rsid w:val="009E5140"/>
    <w:rsid w:val="009E60CE"/>
    <w:rsid w:val="009E6424"/>
    <w:rsid w:val="009E6A72"/>
    <w:rsid w:val="009F0E5B"/>
    <w:rsid w:val="009F1625"/>
    <w:rsid w:val="009F1780"/>
    <w:rsid w:val="009F1AEB"/>
    <w:rsid w:val="009F20CE"/>
    <w:rsid w:val="009F2311"/>
    <w:rsid w:val="009F25C9"/>
    <w:rsid w:val="009F28CF"/>
    <w:rsid w:val="009F3B62"/>
    <w:rsid w:val="009F40A5"/>
    <w:rsid w:val="009F4FA5"/>
    <w:rsid w:val="009F573E"/>
    <w:rsid w:val="009F6BB0"/>
    <w:rsid w:val="009F73EB"/>
    <w:rsid w:val="009F78E4"/>
    <w:rsid w:val="00A007D8"/>
    <w:rsid w:val="00A00B56"/>
    <w:rsid w:val="00A00BC7"/>
    <w:rsid w:val="00A01DC6"/>
    <w:rsid w:val="00A02D35"/>
    <w:rsid w:val="00A034BC"/>
    <w:rsid w:val="00A0389B"/>
    <w:rsid w:val="00A0392A"/>
    <w:rsid w:val="00A04749"/>
    <w:rsid w:val="00A04796"/>
    <w:rsid w:val="00A05743"/>
    <w:rsid w:val="00A060AA"/>
    <w:rsid w:val="00A07A5A"/>
    <w:rsid w:val="00A07CE6"/>
    <w:rsid w:val="00A10C45"/>
    <w:rsid w:val="00A1137A"/>
    <w:rsid w:val="00A11C0E"/>
    <w:rsid w:val="00A11CC7"/>
    <w:rsid w:val="00A120D4"/>
    <w:rsid w:val="00A12B89"/>
    <w:rsid w:val="00A137E3"/>
    <w:rsid w:val="00A15190"/>
    <w:rsid w:val="00A16E48"/>
    <w:rsid w:val="00A16E88"/>
    <w:rsid w:val="00A20094"/>
    <w:rsid w:val="00A20337"/>
    <w:rsid w:val="00A22396"/>
    <w:rsid w:val="00A23975"/>
    <w:rsid w:val="00A23E13"/>
    <w:rsid w:val="00A241C7"/>
    <w:rsid w:val="00A25168"/>
    <w:rsid w:val="00A25D12"/>
    <w:rsid w:val="00A25DED"/>
    <w:rsid w:val="00A25F00"/>
    <w:rsid w:val="00A26E84"/>
    <w:rsid w:val="00A27467"/>
    <w:rsid w:val="00A30A86"/>
    <w:rsid w:val="00A30D7F"/>
    <w:rsid w:val="00A3213A"/>
    <w:rsid w:val="00A3331D"/>
    <w:rsid w:val="00A34689"/>
    <w:rsid w:val="00A355D7"/>
    <w:rsid w:val="00A35A85"/>
    <w:rsid w:val="00A36148"/>
    <w:rsid w:val="00A3638E"/>
    <w:rsid w:val="00A36433"/>
    <w:rsid w:val="00A3651C"/>
    <w:rsid w:val="00A372B0"/>
    <w:rsid w:val="00A372E1"/>
    <w:rsid w:val="00A3743F"/>
    <w:rsid w:val="00A37874"/>
    <w:rsid w:val="00A37FBE"/>
    <w:rsid w:val="00A4006A"/>
    <w:rsid w:val="00A41674"/>
    <w:rsid w:val="00A42240"/>
    <w:rsid w:val="00A423E3"/>
    <w:rsid w:val="00A42C9B"/>
    <w:rsid w:val="00A43753"/>
    <w:rsid w:val="00A43E1A"/>
    <w:rsid w:val="00A448F3"/>
    <w:rsid w:val="00A44EC7"/>
    <w:rsid w:val="00A44F2D"/>
    <w:rsid w:val="00A450A2"/>
    <w:rsid w:val="00A453D6"/>
    <w:rsid w:val="00A4603D"/>
    <w:rsid w:val="00A46535"/>
    <w:rsid w:val="00A46833"/>
    <w:rsid w:val="00A468AC"/>
    <w:rsid w:val="00A46D4C"/>
    <w:rsid w:val="00A4796C"/>
    <w:rsid w:val="00A503C1"/>
    <w:rsid w:val="00A52FCD"/>
    <w:rsid w:val="00A5322C"/>
    <w:rsid w:val="00A53527"/>
    <w:rsid w:val="00A5395A"/>
    <w:rsid w:val="00A544DD"/>
    <w:rsid w:val="00A54780"/>
    <w:rsid w:val="00A54807"/>
    <w:rsid w:val="00A54A43"/>
    <w:rsid w:val="00A5524E"/>
    <w:rsid w:val="00A55FC4"/>
    <w:rsid w:val="00A5625F"/>
    <w:rsid w:val="00A56447"/>
    <w:rsid w:val="00A569C7"/>
    <w:rsid w:val="00A56A13"/>
    <w:rsid w:val="00A57F48"/>
    <w:rsid w:val="00A6072C"/>
    <w:rsid w:val="00A6089D"/>
    <w:rsid w:val="00A6202C"/>
    <w:rsid w:val="00A65D2C"/>
    <w:rsid w:val="00A66210"/>
    <w:rsid w:val="00A66226"/>
    <w:rsid w:val="00A6687D"/>
    <w:rsid w:val="00A66CD8"/>
    <w:rsid w:val="00A67507"/>
    <w:rsid w:val="00A6752F"/>
    <w:rsid w:val="00A67DFD"/>
    <w:rsid w:val="00A71A03"/>
    <w:rsid w:val="00A73C5D"/>
    <w:rsid w:val="00A73FD9"/>
    <w:rsid w:val="00A74601"/>
    <w:rsid w:val="00A75046"/>
    <w:rsid w:val="00A7512C"/>
    <w:rsid w:val="00A7534B"/>
    <w:rsid w:val="00A7583C"/>
    <w:rsid w:val="00A7632A"/>
    <w:rsid w:val="00A80AD4"/>
    <w:rsid w:val="00A80DB0"/>
    <w:rsid w:val="00A81757"/>
    <w:rsid w:val="00A817A3"/>
    <w:rsid w:val="00A819EB"/>
    <w:rsid w:val="00A81B4A"/>
    <w:rsid w:val="00A82E7B"/>
    <w:rsid w:val="00A83EB1"/>
    <w:rsid w:val="00A8499B"/>
    <w:rsid w:val="00A8536B"/>
    <w:rsid w:val="00A87D0A"/>
    <w:rsid w:val="00A90CB8"/>
    <w:rsid w:val="00A910A4"/>
    <w:rsid w:val="00A92B99"/>
    <w:rsid w:val="00A935EB"/>
    <w:rsid w:val="00A95140"/>
    <w:rsid w:val="00A95318"/>
    <w:rsid w:val="00A9568D"/>
    <w:rsid w:val="00A9599C"/>
    <w:rsid w:val="00A95CC9"/>
    <w:rsid w:val="00A95DF0"/>
    <w:rsid w:val="00A96862"/>
    <w:rsid w:val="00A96CE5"/>
    <w:rsid w:val="00A96F41"/>
    <w:rsid w:val="00A96FEF"/>
    <w:rsid w:val="00A97395"/>
    <w:rsid w:val="00A979DF"/>
    <w:rsid w:val="00A97C38"/>
    <w:rsid w:val="00AA07A2"/>
    <w:rsid w:val="00AA0D00"/>
    <w:rsid w:val="00AA0FFC"/>
    <w:rsid w:val="00AA1198"/>
    <w:rsid w:val="00AA127A"/>
    <w:rsid w:val="00AA12BA"/>
    <w:rsid w:val="00AA1915"/>
    <w:rsid w:val="00AA1A94"/>
    <w:rsid w:val="00AA434D"/>
    <w:rsid w:val="00AA459F"/>
    <w:rsid w:val="00AA57C5"/>
    <w:rsid w:val="00AA5CF8"/>
    <w:rsid w:val="00AA5F1F"/>
    <w:rsid w:val="00AA61D4"/>
    <w:rsid w:val="00AA6310"/>
    <w:rsid w:val="00AA67F1"/>
    <w:rsid w:val="00AA68FE"/>
    <w:rsid w:val="00AA6B38"/>
    <w:rsid w:val="00AA6FD1"/>
    <w:rsid w:val="00AB0331"/>
    <w:rsid w:val="00AB03A3"/>
    <w:rsid w:val="00AB0467"/>
    <w:rsid w:val="00AB062B"/>
    <w:rsid w:val="00AB1518"/>
    <w:rsid w:val="00AB1775"/>
    <w:rsid w:val="00AB17E0"/>
    <w:rsid w:val="00AB2129"/>
    <w:rsid w:val="00AB3AF3"/>
    <w:rsid w:val="00AB47E7"/>
    <w:rsid w:val="00AB6147"/>
    <w:rsid w:val="00AB6838"/>
    <w:rsid w:val="00AB6A0A"/>
    <w:rsid w:val="00AB76C6"/>
    <w:rsid w:val="00AB7CE4"/>
    <w:rsid w:val="00AC0D24"/>
    <w:rsid w:val="00AC11DF"/>
    <w:rsid w:val="00AC1339"/>
    <w:rsid w:val="00AC13C2"/>
    <w:rsid w:val="00AC27B7"/>
    <w:rsid w:val="00AC2B7D"/>
    <w:rsid w:val="00AC2D86"/>
    <w:rsid w:val="00AC33FA"/>
    <w:rsid w:val="00AC37CD"/>
    <w:rsid w:val="00AC4CFD"/>
    <w:rsid w:val="00AC5BE3"/>
    <w:rsid w:val="00AC663E"/>
    <w:rsid w:val="00AC6E37"/>
    <w:rsid w:val="00AC76C8"/>
    <w:rsid w:val="00AC7A04"/>
    <w:rsid w:val="00AC7ABA"/>
    <w:rsid w:val="00AD2279"/>
    <w:rsid w:val="00AD34B8"/>
    <w:rsid w:val="00AD3A20"/>
    <w:rsid w:val="00AD3D84"/>
    <w:rsid w:val="00AD59D2"/>
    <w:rsid w:val="00AD5BD7"/>
    <w:rsid w:val="00AE006A"/>
    <w:rsid w:val="00AE02B2"/>
    <w:rsid w:val="00AE08D8"/>
    <w:rsid w:val="00AE0FD8"/>
    <w:rsid w:val="00AE1343"/>
    <w:rsid w:val="00AE1DC9"/>
    <w:rsid w:val="00AE350C"/>
    <w:rsid w:val="00AE4144"/>
    <w:rsid w:val="00AE4C8A"/>
    <w:rsid w:val="00AE4E91"/>
    <w:rsid w:val="00AE51C5"/>
    <w:rsid w:val="00AE5577"/>
    <w:rsid w:val="00AE55AC"/>
    <w:rsid w:val="00AE69B4"/>
    <w:rsid w:val="00AE6D1C"/>
    <w:rsid w:val="00AE714A"/>
    <w:rsid w:val="00AF004B"/>
    <w:rsid w:val="00AF05C0"/>
    <w:rsid w:val="00AF0E23"/>
    <w:rsid w:val="00AF1A90"/>
    <w:rsid w:val="00AF1CA7"/>
    <w:rsid w:val="00AF1E47"/>
    <w:rsid w:val="00AF4F47"/>
    <w:rsid w:val="00AF5645"/>
    <w:rsid w:val="00AF58BB"/>
    <w:rsid w:val="00AF5E05"/>
    <w:rsid w:val="00AF73C0"/>
    <w:rsid w:val="00AF796F"/>
    <w:rsid w:val="00B00DCD"/>
    <w:rsid w:val="00B024CC"/>
    <w:rsid w:val="00B027A6"/>
    <w:rsid w:val="00B041F9"/>
    <w:rsid w:val="00B04444"/>
    <w:rsid w:val="00B048F3"/>
    <w:rsid w:val="00B04C44"/>
    <w:rsid w:val="00B04DE7"/>
    <w:rsid w:val="00B04E68"/>
    <w:rsid w:val="00B0549D"/>
    <w:rsid w:val="00B060A6"/>
    <w:rsid w:val="00B065D9"/>
    <w:rsid w:val="00B07A29"/>
    <w:rsid w:val="00B07ACD"/>
    <w:rsid w:val="00B10183"/>
    <w:rsid w:val="00B10472"/>
    <w:rsid w:val="00B10BC8"/>
    <w:rsid w:val="00B10D59"/>
    <w:rsid w:val="00B10ED8"/>
    <w:rsid w:val="00B1211D"/>
    <w:rsid w:val="00B12675"/>
    <w:rsid w:val="00B12760"/>
    <w:rsid w:val="00B12CDC"/>
    <w:rsid w:val="00B13684"/>
    <w:rsid w:val="00B14E29"/>
    <w:rsid w:val="00B1534E"/>
    <w:rsid w:val="00B1535C"/>
    <w:rsid w:val="00B1541F"/>
    <w:rsid w:val="00B15AB4"/>
    <w:rsid w:val="00B15D76"/>
    <w:rsid w:val="00B1675A"/>
    <w:rsid w:val="00B16794"/>
    <w:rsid w:val="00B16CCD"/>
    <w:rsid w:val="00B20A01"/>
    <w:rsid w:val="00B20C32"/>
    <w:rsid w:val="00B2131B"/>
    <w:rsid w:val="00B21B6C"/>
    <w:rsid w:val="00B224FE"/>
    <w:rsid w:val="00B22B77"/>
    <w:rsid w:val="00B22F93"/>
    <w:rsid w:val="00B239AE"/>
    <w:rsid w:val="00B23BA5"/>
    <w:rsid w:val="00B23CAC"/>
    <w:rsid w:val="00B24B2E"/>
    <w:rsid w:val="00B24ECA"/>
    <w:rsid w:val="00B25AFB"/>
    <w:rsid w:val="00B25C1F"/>
    <w:rsid w:val="00B25CBA"/>
    <w:rsid w:val="00B25EE0"/>
    <w:rsid w:val="00B2632E"/>
    <w:rsid w:val="00B27B04"/>
    <w:rsid w:val="00B318DD"/>
    <w:rsid w:val="00B31BA7"/>
    <w:rsid w:val="00B32172"/>
    <w:rsid w:val="00B3226D"/>
    <w:rsid w:val="00B3248B"/>
    <w:rsid w:val="00B3262A"/>
    <w:rsid w:val="00B331C5"/>
    <w:rsid w:val="00B33430"/>
    <w:rsid w:val="00B33595"/>
    <w:rsid w:val="00B33B1D"/>
    <w:rsid w:val="00B34073"/>
    <w:rsid w:val="00B34561"/>
    <w:rsid w:val="00B35E8A"/>
    <w:rsid w:val="00B3757D"/>
    <w:rsid w:val="00B375B7"/>
    <w:rsid w:val="00B37984"/>
    <w:rsid w:val="00B37BE4"/>
    <w:rsid w:val="00B40475"/>
    <w:rsid w:val="00B405B5"/>
    <w:rsid w:val="00B40851"/>
    <w:rsid w:val="00B41393"/>
    <w:rsid w:val="00B414BE"/>
    <w:rsid w:val="00B417F9"/>
    <w:rsid w:val="00B42AF3"/>
    <w:rsid w:val="00B42BAA"/>
    <w:rsid w:val="00B43055"/>
    <w:rsid w:val="00B43CF3"/>
    <w:rsid w:val="00B43EC8"/>
    <w:rsid w:val="00B4431C"/>
    <w:rsid w:val="00B4540A"/>
    <w:rsid w:val="00B45A7E"/>
    <w:rsid w:val="00B45B06"/>
    <w:rsid w:val="00B46072"/>
    <w:rsid w:val="00B46250"/>
    <w:rsid w:val="00B466D6"/>
    <w:rsid w:val="00B4688A"/>
    <w:rsid w:val="00B46C04"/>
    <w:rsid w:val="00B46D3C"/>
    <w:rsid w:val="00B46DA7"/>
    <w:rsid w:val="00B4714B"/>
    <w:rsid w:val="00B473E2"/>
    <w:rsid w:val="00B47BE2"/>
    <w:rsid w:val="00B5027C"/>
    <w:rsid w:val="00B5035F"/>
    <w:rsid w:val="00B50ED9"/>
    <w:rsid w:val="00B50F2F"/>
    <w:rsid w:val="00B510B5"/>
    <w:rsid w:val="00B5147E"/>
    <w:rsid w:val="00B5162C"/>
    <w:rsid w:val="00B52239"/>
    <w:rsid w:val="00B5299C"/>
    <w:rsid w:val="00B53247"/>
    <w:rsid w:val="00B5337A"/>
    <w:rsid w:val="00B54A8E"/>
    <w:rsid w:val="00B54F3B"/>
    <w:rsid w:val="00B55C34"/>
    <w:rsid w:val="00B56028"/>
    <w:rsid w:val="00B564B6"/>
    <w:rsid w:val="00B56886"/>
    <w:rsid w:val="00B569BE"/>
    <w:rsid w:val="00B56E21"/>
    <w:rsid w:val="00B56F2A"/>
    <w:rsid w:val="00B57742"/>
    <w:rsid w:val="00B6022C"/>
    <w:rsid w:val="00B611AA"/>
    <w:rsid w:val="00B611C5"/>
    <w:rsid w:val="00B61547"/>
    <w:rsid w:val="00B618E2"/>
    <w:rsid w:val="00B61A53"/>
    <w:rsid w:val="00B6269E"/>
    <w:rsid w:val="00B63760"/>
    <w:rsid w:val="00B63D1E"/>
    <w:rsid w:val="00B64B3A"/>
    <w:rsid w:val="00B64E84"/>
    <w:rsid w:val="00B66069"/>
    <w:rsid w:val="00B660BF"/>
    <w:rsid w:val="00B66D1A"/>
    <w:rsid w:val="00B671A5"/>
    <w:rsid w:val="00B67202"/>
    <w:rsid w:val="00B67845"/>
    <w:rsid w:val="00B67D4C"/>
    <w:rsid w:val="00B70041"/>
    <w:rsid w:val="00B70981"/>
    <w:rsid w:val="00B719E2"/>
    <w:rsid w:val="00B7254D"/>
    <w:rsid w:val="00B72AD7"/>
    <w:rsid w:val="00B7346D"/>
    <w:rsid w:val="00B73755"/>
    <w:rsid w:val="00B73DA4"/>
    <w:rsid w:val="00B74676"/>
    <w:rsid w:val="00B758F9"/>
    <w:rsid w:val="00B75F90"/>
    <w:rsid w:val="00B7767C"/>
    <w:rsid w:val="00B777F9"/>
    <w:rsid w:val="00B80869"/>
    <w:rsid w:val="00B808A8"/>
    <w:rsid w:val="00B811C2"/>
    <w:rsid w:val="00B813FF"/>
    <w:rsid w:val="00B81B37"/>
    <w:rsid w:val="00B8289E"/>
    <w:rsid w:val="00B82F65"/>
    <w:rsid w:val="00B83838"/>
    <w:rsid w:val="00B83A05"/>
    <w:rsid w:val="00B84C0D"/>
    <w:rsid w:val="00B857B8"/>
    <w:rsid w:val="00B85DBC"/>
    <w:rsid w:val="00B860A6"/>
    <w:rsid w:val="00B863F9"/>
    <w:rsid w:val="00B878B6"/>
    <w:rsid w:val="00B902A9"/>
    <w:rsid w:val="00B914CB"/>
    <w:rsid w:val="00B91584"/>
    <w:rsid w:val="00B92F9D"/>
    <w:rsid w:val="00B935F1"/>
    <w:rsid w:val="00B93902"/>
    <w:rsid w:val="00B93B79"/>
    <w:rsid w:val="00B950EF"/>
    <w:rsid w:val="00B950F3"/>
    <w:rsid w:val="00B9531E"/>
    <w:rsid w:val="00B9588E"/>
    <w:rsid w:val="00B95A4C"/>
    <w:rsid w:val="00B95CB9"/>
    <w:rsid w:val="00B95D62"/>
    <w:rsid w:val="00B960D4"/>
    <w:rsid w:val="00B97054"/>
    <w:rsid w:val="00B9758D"/>
    <w:rsid w:val="00B97A0D"/>
    <w:rsid w:val="00BA0C97"/>
    <w:rsid w:val="00BA0EF6"/>
    <w:rsid w:val="00BA2780"/>
    <w:rsid w:val="00BA27B1"/>
    <w:rsid w:val="00BA28D7"/>
    <w:rsid w:val="00BA3121"/>
    <w:rsid w:val="00BA4684"/>
    <w:rsid w:val="00BA49DC"/>
    <w:rsid w:val="00BA4A53"/>
    <w:rsid w:val="00BA4BF0"/>
    <w:rsid w:val="00BA54E9"/>
    <w:rsid w:val="00BA5A63"/>
    <w:rsid w:val="00BA64C2"/>
    <w:rsid w:val="00BA67E0"/>
    <w:rsid w:val="00BA6950"/>
    <w:rsid w:val="00BA6B35"/>
    <w:rsid w:val="00BA6C94"/>
    <w:rsid w:val="00BA76B3"/>
    <w:rsid w:val="00BB0365"/>
    <w:rsid w:val="00BB087E"/>
    <w:rsid w:val="00BB1504"/>
    <w:rsid w:val="00BB165D"/>
    <w:rsid w:val="00BB1E81"/>
    <w:rsid w:val="00BB2097"/>
    <w:rsid w:val="00BB3C94"/>
    <w:rsid w:val="00BB4D36"/>
    <w:rsid w:val="00BB4DCC"/>
    <w:rsid w:val="00BB4F68"/>
    <w:rsid w:val="00BB552F"/>
    <w:rsid w:val="00BB564C"/>
    <w:rsid w:val="00BB61EA"/>
    <w:rsid w:val="00BB6F7C"/>
    <w:rsid w:val="00BC02B9"/>
    <w:rsid w:val="00BC0D37"/>
    <w:rsid w:val="00BC139D"/>
    <w:rsid w:val="00BC1B87"/>
    <w:rsid w:val="00BC25FF"/>
    <w:rsid w:val="00BC3372"/>
    <w:rsid w:val="00BC3869"/>
    <w:rsid w:val="00BC4DB8"/>
    <w:rsid w:val="00BC509E"/>
    <w:rsid w:val="00BC5203"/>
    <w:rsid w:val="00BC5718"/>
    <w:rsid w:val="00BC609E"/>
    <w:rsid w:val="00BC647D"/>
    <w:rsid w:val="00BC64FE"/>
    <w:rsid w:val="00BC6955"/>
    <w:rsid w:val="00BC6DDD"/>
    <w:rsid w:val="00BC6E09"/>
    <w:rsid w:val="00BC780D"/>
    <w:rsid w:val="00BD0FF5"/>
    <w:rsid w:val="00BD11DE"/>
    <w:rsid w:val="00BD1293"/>
    <w:rsid w:val="00BD195E"/>
    <w:rsid w:val="00BD216C"/>
    <w:rsid w:val="00BD369E"/>
    <w:rsid w:val="00BD3D7F"/>
    <w:rsid w:val="00BD402C"/>
    <w:rsid w:val="00BD40CD"/>
    <w:rsid w:val="00BE085F"/>
    <w:rsid w:val="00BE0B59"/>
    <w:rsid w:val="00BE208F"/>
    <w:rsid w:val="00BE20F5"/>
    <w:rsid w:val="00BE24A2"/>
    <w:rsid w:val="00BE2981"/>
    <w:rsid w:val="00BE2B5E"/>
    <w:rsid w:val="00BE2CF9"/>
    <w:rsid w:val="00BE2EBB"/>
    <w:rsid w:val="00BE3127"/>
    <w:rsid w:val="00BE3FF1"/>
    <w:rsid w:val="00BE43FB"/>
    <w:rsid w:val="00BE4478"/>
    <w:rsid w:val="00BE7D5C"/>
    <w:rsid w:val="00BF2715"/>
    <w:rsid w:val="00BF3896"/>
    <w:rsid w:val="00BF417D"/>
    <w:rsid w:val="00BF41CF"/>
    <w:rsid w:val="00BF4692"/>
    <w:rsid w:val="00BF690C"/>
    <w:rsid w:val="00BF6923"/>
    <w:rsid w:val="00BF6C1E"/>
    <w:rsid w:val="00C01201"/>
    <w:rsid w:val="00C017E4"/>
    <w:rsid w:val="00C03290"/>
    <w:rsid w:val="00C03B4A"/>
    <w:rsid w:val="00C03CE7"/>
    <w:rsid w:val="00C0464E"/>
    <w:rsid w:val="00C04672"/>
    <w:rsid w:val="00C04D31"/>
    <w:rsid w:val="00C054E7"/>
    <w:rsid w:val="00C058B4"/>
    <w:rsid w:val="00C05A29"/>
    <w:rsid w:val="00C05A2D"/>
    <w:rsid w:val="00C06326"/>
    <w:rsid w:val="00C06ABC"/>
    <w:rsid w:val="00C06B4F"/>
    <w:rsid w:val="00C077E2"/>
    <w:rsid w:val="00C102FD"/>
    <w:rsid w:val="00C1074B"/>
    <w:rsid w:val="00C132FE"/>
    <w:rsid w:val="00C138DE"/>
    <w:rsid w:val="00C13E6F"/>
    <w:rsid w:val="00C13EC6"/>
    <w:rsid w:val="00C14514"/>
    <w:rsid w:val="00C14820"/>
    <w:rsid w:val="00C14B99"/>
    <w:rsid w:val="00C154F0"/>
    <w:rsid w:val="00C15832"/>
    <w:rsid w:val="00C15E10"/>
    <w:rsid w:val="00C16C4D"/>
    <w:rsid w:val="00C171A7"/>
    <w:rsid w:val="00C179D4"/>
    <w:rsid w:val="00C17DA2"/>
    <w:rsid w:val="00C17E78"/>
    <w:rsid w:val="00C20CF7"/>
    <w:rsid w:val="00C21088"/>
    <w:rsid w:val="00C21F2F"/>
    <w:rsid w:val="00C22A5E"/>
    <w:rsid w:val="00C24040"/>
    <w:rsid w:val="00C2416C"/>
    <w:rsid w:val="00C257B5"/>
    <w:rsid w:val="00C25CCE"/>
    <w:rsid w:val="00C25DCE"/>
    <w:rsid w:val="00C25E41"/>
    <w:rsid w:val="00C26569"/>
    <w:rsid w:val="00C26768"/>
    <w:rsid w:val="00C26B07"/>
    <w:rsid w:val="00C26B23"/>
    <w:rsid w:val="00C274FB"/>
    <w:rsid w:val="00C27F86"/>
    <w:rsid w:val="00C317A6"/>
    <w:rsid w:val="00C32967"/>
    <w:rsid w:val="00C3418D"/>
    <w:rsid w:val="00C34D68"/>
    <w:rsid w:val="00C368B7"/>
    <w:rsid w:val="00C369C4"/>
    <w:rsid w:val="00C37C68"/>
    <w:rsid w:val="00C40BB5"/>
    <w:rsid w:val="00C41C68"/>
    <w:rsid w:val="00C41EAB"/>
    <w:rsid w:val="00C43AC6"/>
    <w:rsid w:val="00C43BA1"/>
    <w:rsid w:val="00C43D6D"/>
    <w:rsid w:val="00C448A1"/>
    <w:rsid w:val="00C449A1"/>
    <w:rsid w:val="00C44C6B"/>
    <w:rsid w:val="00C4509E"/>
    <w:rsid w:val="00C455C0"/>
    <w:rsid w:val="00C459AD"/>
    <w:rsid w:val="00C45A94"/>
    <w:rsid w:val="00C46AD9"/>
    <w:rsid w:val="00C50204"/>
    <w:rsid w:val="00C510EA"/>
    <w:rsid w:val="00C51338"/>
    <w:rsid w:val="00C51D70"/>
    <w:rsid w:val="00C52742"/>
    <w:rsid w:val="00C52A53"/>
    <w:rsid w:val="00C53A49"/>
    <w:rsid w:val="00C54088"/>
    <w:rsid w:val="00C55222"/>
    <w:rsid w:val="00C56066"/>
    <w:rsid w:val="00C56629"/>
    <w:rsid w:val="00C56A71"/>
    <w:rsid w:val="00C56F9A"/>
    <w:rsid w:val="00C56FC7"/>
    <w:rsid w:val="00C57228"/>
    <w:rsid w:val="00C572E4"/>
    <w:rsid w:val="00C572FC"/>
    <w:rsid w:val="00C57F41"/>
    <w:rsid w:val="00C61B45"/>
    <w:rsid w:val="00C62D73"/>
    <w:rsid w:val="00C63133"/>
    <w:rsid w:val="00C633CE"/>
    <w:rsid w:val="00C63F2A"/>
    <w:rsid w:val="00C642D2"/>
    <w:rsid w:val="00C64A23"/>
    <w:rsid w:val="00C64C21"/>
    <w:rsid w:val="00C65514"/>
    <w:rsid w:val="00C65DB7"/>
    <w:rsid w:val="00C65E9C"/>
    <w:rsid w:val="00C6608F"/>
    <w:rsid w:val="00C67043"/>
    <w:rsid w:val="00C6705A"/>
    <w:rsid w:val="00C67165"/>
    <w:rsid w:val="00C67769"/>
    <w:rsid w:val="00C67780"/>
    <w:rsid w:val="00C70D10"/>
    <w:rsid w:val="00C70D33"/>
    <w:rsid w:val="00C70D62"/>
    <w:rsid w:val="00C71442"/>
    <w:rsid w:val="00C71839"/>
    <w:rsid w:val="00C71960"/>
    <w:rsid w:val="00C71CFD"/>
    <w:rsid w:val="00C71E1C"/>
    <w:rsid w:val="00C72D47"/>
    <w:rsid w:val="00C739CD"/>
    <w:rsid w:val="00C73DD5"/>
    <w:rsid w:val="00C74668"/>
    <w:rsid w:val="00C75030"/>
    <w:rsid w:val="00C752F3"/>
    <w:rsid w:val="00C756A9"/>
    <w:rsid w:val="00C75E17"/>
    <w:rsid w:val="00C760A3"/>
    <w:rsid w:val="00C7623D"/>
    <w:rsid w:val="00C7661D"/>
    <w:rsid w:val="00C77868"/>
    <w:rsid w:val="00C8055C"/>
    <w:rsid w:val="00C80843"/>
    <w:rsid w:val="00C80DCA"/>
    <w:rsid w:val="00C810DB"/>
    <w:rsid w:val="00C81428"/>
    <w:rsid w:val="00C81444"/>
    <w:rsid w:val="00C81C72"/>
    <w:rsid w:val="00C81CEB"/>
    <w:rsid w:val="00C82C95"/>
    <w:rsid w:val="00C82D77"/>
    <w:rsid w:val="00C831C7"/>
    <w:rsid w:val="00C834E9"/>
    <w:rsid w:val="00C83DCC"/>
    <w:rsid w:val="00C845DF"/>
    <w:rsid w:val="00C85ED8"/>
    <w:rsid w:val="00C86576"/>
    <w:rsid w:val="00C8727D"/>
    <w:rsid w:val="00C87380"/>
    <w:rsid w:val="00C876BB"/>
    <w:rsid w:val="00C87EE2"/>
    <w:rsid w:val="00C901AD"/>
    <w:rsid w:val="00C90506"/>
    <w:rsid w:val="00C90BCF"/>
    <w:rsid w:val="00C90EBF"/>
    <w:rsid w:val="00C92A24"/>
    <w:rsid w:val="00C937D3"/>
    <w:rsid w:val="00C9431F"/>
    <w:rsid w:val="00C94764"/>
    <w:rsid w:val="00C94DB7"/>
    <w:rsid w:val="00C94EB0"/>
    <w:rsid w:val="00C95290"/>
    <w:rsid w:val="00C96C8F"/>
    <w:rsid w:val="00C970F4"/>
    <w:rsid w:val="00C9748F"/>
    <w:rsid w:val="00C97DA2"/>
    <w:rsid w:val="00CA02F8"/>
    <w:rsid w:val="00CA0919"/>
    <w:rsid w:val="00CA1742"/>
    <w:rsid w:val="00CA1825"/>
    <w:rsid w:val="00CA251F"/>
    <w:rsid w:val="00CA2E91"/>
    <w:rsid w:val="00CA3362"/>
    <w:rsid w:val="00CA39F5"/>
    <w:rsid w:val="00CA3BF5"/>
    <w:rsid w:val="00CA3DB0"/>
    <w:rsid w:val="00CA4927"/>
    <w:rsid w:val="00CA49F7"/>
    <w:rsid w:val="00CA4D68"/>
    <w:rsid w:val="00CA594D"/>
    <w:rsid w:val="00CA6908"/>
    <w:rsid w:val="00CA6C5E"/>
    <w:rsid w:val="00CA71ED"/>
    <w:rsid w:val="00CA766E"/>
    <w:rsid w:val="00CA7803"/>
    <w:rsid w:val="00CB113E"/>
    <w:rsid w:val="00CB16C9"/>
    <w:rsid w:val="00CB1CBA"/>
    <w:rsid w:val="00CB2859"/>
    <w:rsid w:val="00CB3745"/>
    <w:rsid w:val="00CB4A5F"/>
    <w:rsid w:val="00CB51E7"/>
    <w:rsid w:val="00CB67BC"/>
    <w:rsid w:val="00CB73C7"/>
    <w:rsid w:val="00CB7871"/>
    <w:rsid w:val="00CB7936"/>
    <w:rsid w:val="00CC00AE"/>
    <w:rsid w:val="00CC03B3"/>
    <w:rsid w:val="00CC1A4C"/>
    <w:rsid w:val="00CC1BD8"/>
    <w:rsid w:val="00CC24EA"/>
    <w:rsid w:val="00CC367F"/>
    <w:rsid w:val="00CC40B8"/>
    <w:rsid w:val="00CC42D1"/>
    <w:rsid w:val="00CC45B6"/>
    <w:rsid w:val="00CC4B2B"/>
    <w:rsid w:val="00CC4CDD"/>
    <w:rsid w:val="00CC60AF"/>
    <w:rsid w:val="00CC62D2"/>
    <w:rsid w:val="00CC6386"/>
    <w:rsid w:val="00CC652C"/>
    <w:rsid w:val="00CC6693"/>
    <w:rsid w:val="00CC72E6"/>
    <w:rsid w:val="00CC776C"/>
    <w:rsid w:val="00CD0186"/>
    <w:rsid w:val="00CD141A"/>
    <w:rsid w:val="00CD1922"/>
    <w:rsid w:val="00CD24EB"/>
    <w:rsid w:val="00CD3FCC"/>
    <w:rsid w:val="00CD458C"/>
    <w:rsid w:val="00CD46AE"/>
    <w:rsid w:val="00CD4B07"/>
    <w:rsid w:val="00CD502B"/>
    <w:rsid w:val="00CD5853"/>
    <w:rsid w:val="00CD5C23"/>
    <w:rsid w:val="00CD5FF3"/>
    <w:rsid w:val="00CD6630"/>
    <w:rsid w:val="00CD6A7F"/>
    <w:rsid w:val="00CD7359"/>
    <w:rsid w:val="00CD7528"/>
    <w:rsid w:val="00CE0305"/>
    <w:rsid w:val="00CE0CDC"/>
    <w:rsid w:val="00CE0DE0"/>
    <w:rsid w:val="00CE205B"/>
    <w:rsid w:val="00CE2990"/>
    <w:rsid w:val="00CE2DFE"/>
    <w:rsid w:val="00CE37FD"/>
    <w:rsid w:val="00CE39C4"/>
    <w:rsid w:val="00CE5118"/>
    <w:rsid w:val="00CE5127"/>
    <w:rsid w:val="00CE68EC"/>
    <w:rsid w:val="00CE6CE3"/>
    <w:rsid w:val="00CE734C"/>
    <w:rsid w:val="00CE78B2"/>
    <w:rsid w:val="00CE795F"/>
    <w:rsid w:val="00CE7CB9"/>
    <w:rsid w:val="00CF008A"/>
    <w:rsid w:val="00CF1C7A"/>
    <w:rsid w:val="00CF2B7F"/>
    <w:rsid w:val="00CF2BE8"/>
    <w:rsid w:val="00CF4658"/>
    <w:rsid w:val="00CF658E"/>
    <w:rsid w:val="00CF68EB"/>
    <w:rsid w:val="00CF68ED"/>
    <w:rsid w:val="00CF71F7"/>
    <w:rsid w:val="00D00826"/>
    <w:rsid w:val="00D01BE8"/>
    <w:rsid w:val="00D02681"/>
    <w:rsid w:val="00D02C5C"/>
    <w:rsid w:val="00D02D1F"/>
    <w:rsid w:val="00D02DBF"/>
    <w:rsid w:val="00D02EC8"/>
    <w:rsid w:val="00D03925"/>
    <w:rsid w:val="00D0451F"/>
    <w:rsid w:val="00D04684"/>
    <w:rsid w:val="00D04FBE"/>
    <w:rsid w:val="00D060EC"/>
    <w:rsid w:val="00D070CB"/>
    <w:rsid w:val="00D070F9"/>
    <w:rsid w:val="00D073E2"/>
    <w:rsid w:val="00D07777"/>
    <w:rsid w:val="00D07829"/>
    <w:rsid w:val="00D0789D"/>
    <w:rsid w:val="00D078FD"/>
    <w:rsid w:val="00D10C98"/>
    <w:rsid w:val="00D11053"/>
    <w:rsid w:val="00D11980"/>
    <w:rsid w:val="00D1224F"/>
    <w:rsid w:val="00D1448E"/>
    <w:rsid w:val="00D14E4C"/>
    <w:rsid w:val="00D16C02"/>
    <w:rsid w:val="00D16E17"/>
    <w:rsid w:val="00D17261"/>
    <w:rsid w:val="00D1731D"/>
    <w:rsid w:val="00D202C6"/>
    <w:rsid w:val="00D2087A"/>
    <w:rsid w:val="00D20A79"/>
    <w:rsid w:val="00D20BD9"/>
    <w:rsid w:val="00D2119C"/>
    <w:rsid w:val="00D21D4C"/>
    <w:rsid w:val="00D231AD"/>
    <w:rsid w:val="00D2331E"/>
    <w:rsid w:val="00D239C7"/>
    <w:rsid w:val="00D23B95"/>
    <w:rsid w:val="00D24302"/>
    <w:rsid w:val="00D24B48"/>
    <w:rsid w:val="00D24EF0"/>
    <w:rsid w:val="00D256CE"/>
    <w:rsid w:val="00D269DA"/>
    <w:rsid w:val="00D276E7"/>
    <w:rsid w:val="00D27FE2"/>
    <w:rsid w:val="00D301A1"/>
    <w:rsid w:val="00D30783"/>
    <w:rsid w:val="00D31A6B"/>
    <w:rsid w:val="00D32EB9"/>
    <w:rsid w:val="00D335FE"/>
    <w:rsid w:val="00D343A1"/>
    <w:rsid w:val="00D34AF9"/>
    <w:rsid w:val="00D34B03"/>
    <w:rsid w:val="00D34EB9"/>
    <w:rsid w:val="00D350B3"/>
    <w:rsid w:val="00D35465"/>
    <w:rsid w:val="00D36535"/>
    <w:rsid w:val="00D3658D"/>
    <w:rsid w:val="00D36F1E"/>
    <w:rsid w:val="00D37092"/>
    <w:rsid w:val="00D37166"/>
    <w:rsid w:val="00D376E1"/>
    <w:rsid w:val="00D3783B"/>
    <w:rsid w:val="00D41C89"/>
    <w:rsid w:val="00D4254B"/>
    <w:rsid w:val="00D427B0"/>
    <w:rsid w:val="00D42C3C"/>
    <w:rsid w:val="00D4316A"/>
    <w:rsid w:val="00D43510"/>
    <w:rsid w:val="00D44FB2"/>
    <w:rsid w:val="00D45931"/>
    <w:rsid w:val="00D45F32"/>
    <w:rsid w:val="00D45F68"/>
    <w:rsid w:val="00D46EC4"/>
    <w:rsid w:val="00D50D23"/>
    <w:rsid w:val="00D50F04"/>
    <w:rsid w:val="00D51731"/>
    <w:rsid w:val="00D522CE"/>
    <w:rsid w:val="00D5266F"/>
    <w:rsid w:val="00D52F11"/>
    <w:rsid w:val="00D53D94"/>
    <w:rsid w:val="00D54324"/>
    <w:rsid w:val="00D554D8"/>
    <w:rsid w:val="00D55CBA"/>
    <w:rsid w:val="00D562D6"/>
    <w:rsid w:val="00D56C71"/>
    <w:rsid w:val="00D57231"/>
    <w:rsid w:val="00D57503"/>
    <w:rsid w:val="00D605CD"/>
    <w:rsid w:val="00D60A60"/>
    <w:rsid w:val="00D60FFE"/>
    <w:rsid w:val="00D61A56"/>
    <w:rsid w:val="00D61E50"/>
    <w:rsid w:val="00D62133"/>
    <w:rsid w:val="00D62A9F"/>
    <w:rsid w:val="00D6377C"/>
    <w:rsid w:val="00D63D6B"/>
    <w:rsid w:val="00D63D95"/>
    <w:rsid w:val="00D63F29"/>
    <w:rsid w:val="00D6475F"/>
    <w:rsid w:val="00D647BD"/>
    <w:rsid w:val="00D65267"/>
    <w:rsid w:val="00D65DF3"/>
    <w:rsid w:val="00D66086"/>
    <w:rsid w:val="00D660DC"/>
    <w:rsid w:val="00D66A9E"/>
    <w:rsid w:val="00D672C0"/>
    <w:rsid w:val="00D67376"/>
    <w:rsid w:val="00D6748D"/>
    <w:rsid w:val="00D67815"/>
    <w:rsid w:val="00D67D5E"/>
    <w:rsid w:val="00D70466"/>
    <w:rsid w:val="00D708FB"/>
    <w:rsid w:val="00D72178"/>
    <w:rsid w:val="00D72542"/>
    <w:rsid w:val="00D73478"/>
    <w:rsid w:val="00D735FB"/>
    <w:rsid w:val="00D73605"/>
    <w:rsid w:val="00D737D0"/>
    <w:rsid w:val="00D73877"/>
    <w:rsid w:val="00D7440F"/>
    <w:rsid w:val="00D74945"/>
    <w:rsid w:val="00D74EC5"/>
    <w:rsid w:val="00D756F1"/>
    <w:rsid w:val="00D76294"/>
    <w:rsid w:val="00D76EAA"/>
    <w:rsid w:val="00D77096"/>
    <w:rsid w:val="00D777FD"/>
    <w:rsid w:val="00D77E11"/>
    <w:rsid w:val="00D809AC"/>
    <w:rsid w:val="00D80E81"/>
    <w:rsid w:val="00D819EA"/>
    <w:rsid w:val="00D824CB"/>
    <w:rsid w:val="00D82631"/>
    <w:rsid w:val="00D82C8C"/>
    <w:rsid w:val="00D83ED8"/>
    <w:rsid w:val="00D83F04"/>
    <w:rsid w:val="00D848BB"/>
    <w:rsid w:val="00D8602B"/>
    <w:rsid w:val="00D86277"/>
    <w:rsid w:val="00D866BC"/>
    <w:rsid w:val="00D86765"/>
    <w:rsid w:val="00D86C3B"/>
    <w:rsid w:val="00D9060C"/>
    <w:rsid w:val="00D9151E"/>
    <w:rsid w:val="00D91831"/>
    <w:rsid w:val="00D921D3"/>
    <w:rsid w:val="00D9287F"/>
    <w:rsid w:val="00D92E00"/>
    <w:rsid w:val="00D9325E"/>
    <w:rsid w:val="00D93A42"/>
    <w:rsid w:val="00D93D86"/>
    <w:rsid w:val="00D941E1"/>
    <w:rsid w:val="00D945B2"/>
    <w:rsid w:val="00D9478C"/>
    <w:rsid w:val="00D954AD"/>
    <w:rsid w:val="00D958D7"/>
    <w:rsid w:val="00D96885"/>
    <w:rsid w:val="00D97976"/>
    <w:rsid w:val="00D979B0"/>
    <w:rsid w:val="00D97A39"/>
    <w:rsid w:val="00DA0D83"/>
    <w:rsid w:val="00DA2590"/>
    <w:rsid w:val="00DA32C2"/>
    <w:rsid w:val="00DA3481"/>
    <w:rsid w:val="00DA39CE"/>
    <w:rsid w:val="00DA3DAA"/>
    <w:rsid w:val="00DA3F40"/>
    <w:rsid w:val="00DA4990"/>
    <w:rsid w:val="00DA530F"/>
    <w:rsid w:val="00DA560E"/>
    <w:rsid w:val="00DA63C1"/>
    <w:rsid w:val="00DA64B4"/>
    <w:rsid w:val="00DA65BB"/>
    <w:rsid w:val="00DA7190"/>
    <w:rsid w:val="00DA7F51"/>
    <w:rsid w:val="00DB0279"/>
    <w:rsid w:val="00DB0E2C"/>
    <w:rsid w:val="00DB125E"/>
    <w:rsid w:val="00DB39E7"/>
    <w:rsid w:val="00DB41EF"/>
    <w:rsid w:val="00DB42F0"/>
    <w:rsid w:val="00DB48D4"/>
    <w:rsid w:val="00DB4AFD"/>
    <w:rsid w:val="00DB6BFC"/>
    <w:rsid w:val="00DB7216"/>
    <w:rsid w:val="00DB7B54"/>
    <w:rsid w:val="00DB7DAF"/>
    <w:rsid w:val="00DC08DB"/>
    <w:rsid w:val="00DC0B68"/>
    <w:rsid w:val="00DC13EE"/>
    <w:rsid w:val="00DC1580"/>
    <w:rsid w:val="00DC206D"/>
    <w:rsid w:val="00DC3DD9"/>
    <w:rsid w:val="00DC4561"/>
    <w:rsid w:val="00DC4AB5"/>
    <w:rsid w:val="00DC4AF1"/>
    <w:rsid w:val="00DC4BC5"/>
    <w:rsid w:val="00DC4F63"/>
    <w:rsid w:val="00DC7491"/>
    <w:rsid w:val="00DD0B9F"/>
    <w:rsid w:val="00DD0DAF"/>
    <w:rsid w:val="00DD1703"/>
    <w:rsid w:val="00DD2218"/>
    <w:rsid w:val="00DD2B87"/>
    <w:rsid w:val="00DD2F7A"/>
    <w:rsid w:val="00DD3446"/>
    <w:rsid w:val="00DD3905"/>
    <w:rsid w:val="00DD3D33"/>
    <w:rsid w:val="00DD4123"/>
    <w:rsid w:val="00DD476A"/>
    <w:rsid w:val="00DD4A15"/>
    <w:rsid w:val="00DD6C56"/>
    <w:rsid w:val="00DD6F43"/>
    <w:rsid w:val="00DD7838"/>
    <w:rsid w:val="00DE16CD"/>
    <w:rsid w:val="00DE1826"/>
    <w:rsid w:val="00DE1C82"/>
    <w:rsid w:val="00DE2FE6"/>
    <w:rsid w:val="00DE32E4"/>
    <w:rsid w:val="00DE3408"/>
    <w:rsid w:val="00DE39CC"/>
    <w:rsid w:val="00DE3DF8"/>
    <w:rsid w:val="00DE6319"/>
    <w:rsid w:val="00DE6D2E"/>
    <w:rsid w:val="00DE6DDA"/>
    <w:rsid w:val="00DE777E"/>
    <w:rsid w:val="00DE7FEF"/>
    <w:rsid w:val="00DF07B7"/>
    <w:rsid w:val="00DF0A8C"/>
    <w:rsid w:val="00DF0E15"/>
    <w:rsid w:val="00DF17F4"/>
    <w:rsid w:val="00DF1AAD"/>
    <w:rsid w:val="00DF1B8F"/>
    <w:rsid w:val="00DF441A"/>
    <w:rsid w:val="00DF46AF"/>
    <w:rsid w:val="00DF4C27"/>
    <w:rsid w:val="00DF5893"/>
    <w:rsid w:val="00DF666E"/>
    <w:rsid w:val="00DF7549"/>
    <w:rsid w:val="00DF7CE7"/>
    <w:rsid w:val="00E0013D"/>
    <w:rsid w:val="00E01240"/>
    <w:rsid w:val="00E01C08"/>
    <w:rsid w:val="00E022C6"/>
    <w:rsid w:val="00E026B9"/>
    <w:rsid w:val="00E029A6"/>
    <w:rsid w:val="00E02C76"/>
    <w:rsid w:val="00E02D9F"/>
    <w:rsid w:val="00E02E7D"/>
    <w:rsid w:val="00E02F9E"/>
    <w:rsid w:val="00E030F1"/>
    <w:rsid w:val="00E03144"/>
    <w:rsid w:val="00E042DE"/>
    <w:rsid w:val="00E06FF7"/>
    <w:rsid w:val="00E07323"/>
    <w:rsid w:val="00E0751E"/>
    <w:rsid w:val="00E077AE"/>
    <w:rsid w:val="00E10206"/>
    <w:rsid w:val="00E104E5"/>
    <w:rsid w:val="00E10AB6"/>
    <w:rsid w:val="00E10F75"/>
    <w:rsid w:val="00E1161F"/>
    <w:rsid w:val="00E11CB6"/>
    <w:rsid w:val="00E12282"/>
    <w:rsid w:val="00E12EF0"/>
    <w:rsid w:val="00E13536"/>
    <w:rsid w:val="00E13A3F"/>
    <w:rsid w:val="00E143B8"/>
    <w:rsid w:val="00E14555"/>
    <w:rsid w:val="00E150E7"/>
    <w:rsid w:val="00E15414"/>
    <w:rsid w:val="00E16622"/>
    <w:rsid w:val="00E16856"/>
    <w:rsid w:val="00E16A1B"/>
    <w:rsid w:val="00E1732B"/>
    <w:rsid w:val="00E20183"/>
    <w:rsid w:val="00E213CD"/>
    <w:rsid w:val="00E214EB"/>
    <w:rsid w:val="00E21985"/>
    <w:rsid w:val="00E21C51"/>
    <w:rsid w:val="00E226B0"/>
    <w:rsid w:val="00E232F0"/>
    <w:rsid w:val="00E236B9"/>
    <w:rsid w:val="00E2402F"/>
    <w:rsid w:val="00E24082"/>
    <w:rsid w:val="00E24CAA"/>
    <w:rsid w:val="00E277D9"/>
    <w:rsid w:val="00E3138C"/>
    <w:rsid w:val="00E33ED7"/>
    <w:rsid w:val="00E3416F"/>
    <w:rsid w:val="00E349FC"/>
    <w:rsid w:val="00E35766"/>
    <w:rsid w:val="00E3582A"/>
    <w:rsid w:val="00E35F21"/>
    <w:rsid w:val="00E3601D"/>
    <w:rsid w:val="00E36934"/>
    <w:rsid w:val="00E36BB7"/>
    <w:rsid w:val="00E36C5D"/>
    <w:rsid w:val="00E40194"/>
    <w:rsid w:val="00E4071A"/>
    <w:rsid w:val="00E42A7F"/>
    <w:rsid w:val="00E42C3A"/>
    <w:rsid w:val="00E4382B"/>
    <w:rsid w:val="00E441EA"/>
    <w:rsid w:val="00E444EC"/>
    <w:rsid w:val="00E444F2"/>
    <w:rsid w:val="00E45971"/>
    <w:rsid w:val="00E45DD0"/>
    <w:rsid w:val="00E46C2B"/>
    <w:rsid w:val="00E46E37"/>
    <w:rsid w:val="00E475A7"/>
    <w:rsid w:val="00E47C8C"/>
    <w:rsid w:val="00E50122"/>
    <w:rsid w:val="00E50D79"/>
    <w:rsid w:val="00E51304"/>
    <w:rsid w:val="00E51BF0"/>
    <w:rsid w:val="00E522D0"/>
    <w:rsid w:val="00E52C4B"/>
    <w:rsid w:val="00E536DD"/>
    <w:rsid w:val="00E548AB"/>
    <w:rsid w:val="00E55C19"/>
    <w:rsid w:val="00E55E1C"/>
    <w:rsid w:val="00E562D1"/>
    <w:rsid w:val="00E5772E"/>
    <w:rsid w:val="00E57B6C"/>
    <w:rsid w:val="00E57DBA"/>
    <w:rsid w:val="00E57DD2"/>
    <w:rsid w:val="00E606D0"/>
    <w:rsid w:val="00E61C9E"/>
    <w:rsid w:val="00E61DF2"/>
    <w:rsid w:val="00E61E45"/>
    <w:rsid w:val="00E62488"/>
    <w:rsid w:val="00E6250A"/>
    <w:rsid w:val="00E62530"/>
    <w:rsid w:val="00E6254B"/>
    <w:rsid w:val="00E62BE4"/>
    <w:rsid w:val="00E62BE7"/>
    <w:rsid w:val="00E63DCE"/>
    <w:rsid w:val="00E6452D"/>
    <w:rsid w:val="00E64571"/>
    <w:rsid w:val="00E64D6E"/>
    <w:rsid w:val="00E6506C"/>
    <w:rsid w:val="00E650E7"/>
    <w:rsid w:val="00E657A6"/>
    <w:rsid w:val="00E66972"/>
    <w:rsid w:val="00E67423"/>
    <w:rsid w:val="00E706CF"/>
    <w:rsid w:val="00E706DF"/>
    <w:rsid w:val="00E70848"/>
    <w:rsid w:val="00E70B2B"/>
    <w:rsid w:val="00E70E3B"/>
    <w:rsid w:val="00E727E8"/>
    <w:rsid w:val="00E72873"/>
    <w:rsid w:val="00E72E8C"/>
    <w:rsid w:val="00E73797"/>
    <w:rsid w:val="00E75BDB"/>
    <w:rsid w:val="00E76186"/>
    <w:rsid w:val="00E76AE5"/>
    <w:rsid w:val="00E812E4"/>
    <w:rsid w:val="00E816EB"/>
    <w:rsid w:val="00E81BDD"/>
    <w:rsid w:val="00E81CCC"/>
    <w:rsid w:val="00E82CC8"/>
    <w:rsid w:val="00E82E27"/>
    <w:rsid w:val="00E8303C"/>
    <w:rsid w:val="00E83AA4"/>
    <w:rsid w:val="00E8606D"/>
    <w:rsid w:val="00E865A0"/>
    <w:rsid w:val="00E875E1"/>
    <w:rsid w:val="00E8760D"/>
    <w:rsid w:val="00E87C8A"/>
    <w:rsid w:val="00E87CF9"/>
    <w:rsid w:val="00E9102C"/>
    <w:rsid w:val="00E9159B"/>
    <w:rsid w:val="00E91664"/>
    <w:rsid w:val="00E92206"/>
    <w:rsid w:val="00E92CFD"/>
    <w:rsid w:val="00E92D56"/>
    <w:rsid w:val="00E940F5"/>
    <w:rsid w:val="00E947B8"/>
    <w:rsid w:val="00E9520C"/>
    <w:rsid w:val="00E95FA1"/>
    <w:rsid w:val="00EA01E9"/>
    <w:rsid w:val="00EA16AE"/>
    <w:rsid w:val="00EA20E9"/>
    <w:rsid w:val="00EA24C1"/>
    <w:rsid w:val="00EA279E"/>
    <w:rsid w:val="00EA2BD3"/>
    <w:rsid w:val="00EA2E26"/>
    <w:rsid w:val="00EA328C"/>
    <w:rsid w:val="00EA3F10"/>
    <w:rsid w:val="00EA58ED"/>
    <w:rsid w:val="00EA717C"/>
    <w:rsid w:val="00EA75F8"/>
    <w:rsid w:val="00EA773E"/>
    <w:rsid w:val="00EB069F"/>
    <w:rsid w:val="00EB07B0"/>
    <w:rsid w:val="00EB103A"/>
    <w:rsid w:val="00EB1166"/>
    <w:rsid w:val="00EB1294"/>
    <w:rsid w:val="00EB25E2"/>
    <w:rsid w:val="00EB26DE"/>
    <w:rsid w:val="00EB2871"/>
    <w:rsid w:val="00EB3D42"/>
    <w:rsid w:val="00EB45ED"/>
    <w:rsid w:val="00EB50E0"/>
    <w:rsid w:val="00EB5457"/>
    <w:rsid w:val="00EB6301"/>
    <w:rsid w:val="00EB737C"/>
    <w:rsid w:val="00EB7509"/>
    <w:rsid w:val="00EB78BB"/>
    <w:rsid w:val="00EC0406"/>
    <w:rsid w:val="00EC12FC"/>
    <w:rsid w:val="00EC1560"/>
    <w:rsid w:val="00EC1C7F"/>
    <w:rsid w:val="00EC1F44"/>
    <w:rsid w:val="00EC2BB5"/>
    <w:rsid w:val="00EC32FC"/>
    <w:rsid w:val="00EC3D0F"/>
    <w:rsid w:val="00EC491D"/>
    <w:rsid w:val="00EC4E36"/>
    <w:rsid w:val="00EC53EB"/>
    <w:rsid w:val="00EC6BE6"/>
    <w:rsid w:val="00EC6C7E"/>
    <w:rsid w:val="00EC6ED9"/>
    <w:rsid w:val="00EC70C5"/>
    <w:rsid w:val="00EC74BE"/>
    <w:rsid w:val="00EC7639"/>
    <w:rsid w:val="00EC78EB"/>
    <w:rsid w:val="00ED05D6"/>
    <w:rsid w:val="00ED135C"/>
    <w:rsid w:val="00ED1A19"/>
    <w:rsid w:val="00ED1AD2"/>
    <w:rsid w:val="00ED1F9D"/>
    <w:rsid w:val="00ED2AA2"/>
    <w:rsid w:val="00ED2EE5"/>
    <w:rsid w:val="00ED39EE"/>
    <w:rsid w:val="00ED4276"/>
    <w:rsid w:val="00ED452E"/>
    <w:rsid w:val="00ED4965"/>
    <w:rsid w:val="00ED4EF0"/>
    <w:rsid w:val="00ED4FEA"/>
    <w:rsid w:val="00ED505D"/>
    <w:rsid w:val="00ED5195"/>
    <w:rsid w:val="00ED5968"/>
    <w:rsid w:val="00ED66E0"/>
    <w:rsid w:val="00ED732E"/>
    <w:rsid w:val="00ED7694"/>
    <w:rsid w:val="00ED7D92"/>
    <w:rsid w:val="00EE1196"/>
    <w:rsid w:val="00EE1274"/>
    <w:rsid w:val="00EE1452"/>
    <w:rsid w:val="00EE15AF"/>
    <w:rsid w:val="00EE1CE0"/>
    <w:rsid w:val="00EE2146"/>
    <w:rsid w:val="00EE215E"/>
    <w:rsid w:val="00EE3B49"/>
    <w:rsid w:val="00EE4494"/>
    <w:rsid w:val="00EE502E"/>
    <w:rsid w:val="00EE5612"/>
    <w:rsid w:val="00EE5DC3"/>
    <w:rsid w:val="00EE5F8F"/>
    <w:rsid w:val="00EE71F6"/>
    <w:rsid w:val="00EE76CE"/>
    <w:rsid w:val="00EE7DBB"/>
    <w:rsid w:val="00EF0DBD"/>
    <w:rsid w:val="00EF0F82"/>
    <w:rsid w:val="00EF110E"/>
    <w:rsid w:val="00EF1423"/>
    <w:rsid w:val="00EF1661"/>
    <w:rsid w:val="00EF1C48"/>
    <w:rsid w:val="00EF1D80"/>
    <w:rsid w:val="00EF235F"/>
    <w:rsid w:val="00EF3325"/>
    <w:rsid w:val="00EF33C5"/>
    <w:rsid w:val="00EF39AD"/>
    <w:rsid w:val="00EF40B8"/>
    <w:rsid w:val="00EF5DFF"/>
    <w:rsid w:val="00EF6D78"/>
    <w:rsid w:val="00EF7010"/>
    <w:rsid w:val="00EF767E"/>
    <w:rsid w:val="00EF7B35"/>
    <w:rsid w:val="00F005F0"/>
    <w:rsid w:val="00F01163"/>
    <w:rsid w:val="00F01768"/>
    <w:rsid w:val="00F01770"/>
    <w:rsid w:val="00F01A72"/>
    <w:rsid w:val="00F02299"/>
    <w:rsid w:val="00F0257A"/>
    <w:rsid w:val="00F03956"/>
    <w:rsid w:val="00F0426B"/>
    <w:rsid w:val="00F0599F"/>
    <w:rsid w:val="00F07033"/>
    <w:rsid w:val="00F07486"/>
    <w:rsid w:val="00F10747"/>
    <w:rsid w:val="00F10B0D"/>
    <w:rsid w:val="00F1186B"/>
    <w:rsid w:val="00F1323C"/>
    <w:rsid w:val="00F13C40"/>
    <w:rsid w:val="00F14EA6"/>
    <w:rsid w:val="00F14EC1"/>
    <w:rsid w:val="00F15178"/>
    <w:rsid w:val="00F15933"/>
    <w:rsid w:val="00F1709C"/>
    <w:rsid w:val="00F17B5B"/>
    <w:rsid w:val="00F200AC"/>
    <w:rsid w:val="00F202E8"/>
    <w:rsid w:val="00F209D7"/>
    <w:rsid w:val="00F20A25"/>
    <w:rsid w:val="00F211BF"/>
    <w:rsid w:val="00F21BC5"/>
    <w:rsid w:val="00F229A4"/>
    <w:rsid w:val="00F22F7F"/>
    <w:rsid w:val="00F23292"/>
    <w:rsid w:val="00F23FA6"/>
    <w:rsid w:val="00F2449E"/>
    <w:rsid w:val="00F24CCB"/>
    <w:rsid w:val="00F252EE"/>
    <w:rsid w:val="00F25468"/>
    <w:rsid w:val="00F25CA4"/>
    <w:rsid w:val="00F25E4F"/>
    <w:rsid w:val="00F260EE"/>
    <w:rsid w:val="00F2617A"/>
    <w:rsid w:val="00F263B1"/>
    <w:rsid w:val="00F266F1"/>
    <w:rsid w:val="00F26749"/>
    <w:rsid w:val="00F26AA0"/>
    <w:rsid w:val="00F26F1A"/>
    <w:rsid w:val="00F2700F"/>
    <w:rsid w:val="00F270F3"/>
    <w:rsid w:val="00F2733C"/>
    <w:rsid w:val="00F27EFE"/>
    <w:rsid w:val="00F27FC1"/>
    <w:rsid w:val="00F32BF9"/>
    <w:rsid w:val="00F32F79"/>
    <w:rsid w:val="00F33023"/>
    <w:rsid w:val="00F338B3"/>
    <w:rsid w:val="00F33DDD"/>
    <w:rsid w:val="00F34DF6"/>
    <w:rsid w:val="00F350AE"/>
    <w:rsid w:val="00F35691"/>
    <w:rsid w:val="00F35DE1"/>
    <w:rsid w:val="00F37D47"/>
    <w:rsid w:val="00F40A63"/>
    <w:rsid w:val="00F40CB8"/>
    <w:rsid w:val="00F42238"/>
    <w:rsid w:val="00F42A0A"/>
    <w:rsid w:val="00F432CA"/>
    <w:rsid w:val="00F433BB"/>
    <w:rsid w:val="00F4540B"/>
    <w:rsid w:val="00F45AAB"/>
    <w:rsid w:val="00F45B14"/>
    <w:rsid w:val="00F45B5E"/>
    <w:rsid w:val="00F475FE"/>
    <w:rsid w:val="00F47DB3"/>
    <w:rsid w:val="00F50262"/>
    <w:rsid w:val="00F50B6C"/>
    <w:rsid w:val="00F5147D"/>
    <w:rsid w:val="00F51552"/>
    <w:rsid w:val="00F51D48"/>
    <w:rsid w:val="00F5288C"/>
    <w:rsid w:val="00F528EB"/>
    <w:rsid w:val="00F52CA7"/>
    <w:rsid w:val="00F53599"/>
    <w:rsid w:val="00F53759"/>
    <w:rsid w:val="00F5377C"/>
    <w:rsid w:val="00F53C7B"/>
    <w:rsid w:val="00F548A1"/>
    <w:rsid w:val="00F54C1F"/>
    <w:rsid w:val="00F54D53"/>
    <w:rsid w:val="00F55372"/>
    <w:rsid w:val="00F558EA"/>
    <w:rsid w:val="00F567F7"/>
    <w:rsid w:val="00F60469"/>
    <w:rsid w:val="00F60523"/>
    <w:rsid w:val="00F61283"/>
    <w:rsid w:val="00F61A22"/>
    <w:rsid w:val="00F620F3"/>
    <w:rsid w:val="00F62858"/>
    <w:rsid w:val="00F6403B"/>
    <w:rsid w:val="00F6429D"/>
    <w:rsid w:val="00F64A58"/>
    <w:rsid w:val="00F64C48"/>
    <w:rsid w:val="00F64FFB"/>
    <w:rsid w:val="00F652FA"/>
    <w:rsid w:val="00F65812"/>
    <w:rsid w:val="00F67157"/>
    <w:rsid w:val="00F67370"/>
    <w:rsid w:val="00F6777A"/>
    <w:rsid w:val="00F67C24"/>
    <w:rsid w:val="00F7088F"/>
    <w:rsid w:val="00F70AE1"/>
    <w:rsid w:val="00F70BD2"/>
    <w:rsid w:val="00F70E50"/>
    <w:rsid w:val="00F7122F"/>
    <w:rsid w:val="00F72AB8"/>
    <w:rsid w:val="00F72EE5"/>
    <w:rsid w:val="00F73151"/>
    <w:rsid w:val="00F74AE5"/>
    <w:rsid w:val="00F7520F"/>
    <w:rsid w:val="00F755C2"/>
    <w:rsid w:val="00F7684C"/>
    <w:rsid w:val="00F76852"/>
    <w:rsid w:val="00F76A84"/>
    <w:rsid w:val="00F76A98"/>
    <w:rsid w:val="00F77814"/>
    <w:rsid w:val="00F8042A"/>
    <w:rsid w:val="00F81A24"/>
    <w:rsid w:val="00F825E9"/>
    <w:rsid w:val="00F8274B"/>
    <w:rsid w:val="00F82B05"/>
    <w:rsid w:val="00F82C60"/>
    <w:rsid w:val="00F830F8"/>
    <w:rsid w:val="00F83B50"/>
    <w:rsid w:val="00F8471F"/>
    <w:rsid w:val="00F84B05"/>
    <w:rsid w:val="00F85319"/>
    <w:rsid w:val="00F85399"/>
    <w:rsid w:val="00F8543D"/>
    <w:rsid w:val="00F85D2B"/>
    <w:rsid w:val="00F85FDD"/>
    <w:rsid w:val="00F87665"/>
    <w:rsid w:val="00F8778C"/>
    <w:rsid w:val="00F90DFF"/>
    <w:rsid w:val="00F919C9"/>
    <w:rsid w:val="00F92642"/>
    <w:rsid w:val="00F935FF"/>
    <w:rsid w:val="00F93AB2"/>
    <w:rsid w:val="00F93F69"/>
    <w:rsid w:val="00F9438D"/>
    <w:rsid w:val="00F94E7C"/>
    <w:rsid w:val="00F954F6"/>
    <w:rsid w:val="00F962E6"/>
    <w:rsid w:val="00F966D6"/>
    <w:rsid w:val="00F973EA"/>
    <w:rsid w:val="00F97724"/>
    <w:rsid w:val="00F97779"/>
    <w:rsid w:val="00F97D2D"/>
    <w:rsid w:val="00FA06CB"/>
    <w:rsid w:val="00FA090F"/>
    <w:rsid w:val="00FA0C9D"/>
    <w:rsid w:val="00FA1634"/>
    <w:rsid w:val="00FA1998"/>
    <w:rsid w:val="00FA22AF"/>
    <w:rsid w:val="00FA285F"/>
    <w:rsid w:val="00FA2CC1"/>
    <w:rsid w:val="00FA3005"/>
    <w:rsid w:val="00FA3753"/>
    <w:rsid w:val="00FA41FB"/>
    <w:rsid w:val="00FA4C16"/>
    <w:rsid w:val="00FA5080"/>
    <w:rsid w:val="00FA524A"/>
    <w:rsid w:val="00FA54BD"/>
    <w:rsid w:val="00FA647E"/>
    <w:rsid w:val="00FA7472"/>
    <w:rsid w:val="00FA7F34"/>
    <w:rsid w:val="00FB0497"/>
    <w:rsid w:val="00FB0D78"/>
    <w:rsid w:val="00FB13F4"/>
    <w:rsid w:val="00FB290F"/>
    <w:rsid w:val="00FB3060"/>
    <w:rsid w:val="00FB3C29"/>
    <w:rsid w:val="00FB4801"/>
    <w:rsid w:val="00FB4A15"/>
    <w:rsid w:val="00FB6573"/>
    <w:rsid w:val="00FB6757"/>
    <w:rsid w:val="00FC0680"/>
    <w:rsid w:val="00FC0D2A"/>
    <w:rsid w:val="00FC14A4"/>
    <w:rsid w:val="00FC252C"/>
    <w:rsid w:val="00FC2903"/>
    <w:rsid w:val="00FC32E1"/>
    <w:rsid w:val="00FC3F9B"/>
    <w:rsid w:val="00FC43A3"/>
    <w:rsid w:val="00FC550C"/>
    <w:rsid w:val="00FC616A"/>
    <w:rsid w:val="00FC7A5E"/>
    <w:rsid w:val="00FC7DF2"/>
    <w:rsid w:val="00FD02C3"/>
    <w:rsid w:val="00FD0879"/>
    <w:rsid w:val="00FD087C"/>
    <w:rsid w:val="00FD0ABC"/>
    <w:rsid w:val="00FD0D64"/>
    <w:rsid w:val="00FD0DB1"/>
    <w:rsid w:val="00FD0FBA"/>
    <w:rsid w:val="00FD194C"/>
    <w:rsid w:val="00FD1DF6"/>
    <w:rsid w:val="00FD27A6"/>
    <w:rsid w:val="00FD310C"/>
    <w:rsid w:val="00FD39BF"/>
    <w:rsid w:val="00FD54A8"/>
    <w:rsid w:val="00FD5589"/>
    <w:rsid w:val="00FD695D"/>
    <w:rsid w:val="00FD6BFE"/>
    <w:rsid w:val="00FD71D7"/>
    <w:rsid w:val="00FD7817"/>
    <w:rsid w:val="00FD7EB3"/>
    <w:rsid w:val="00FE00DA"/>
    <w:rsid w:val="00FE0620"/>
    <w:rsid w:val="00FE1F36"/>
    <w:rsid w:val="00FE28EB"/>
    <w:rsid w:val="00FE2DAF"/>
    <w:rsid w:val="00FE302E"/>
    <w:rsid w:val="00FE3090"/>
    <w:rsid w:val="00FE3A74"/>
    <w:rsid w:val="00FE4198"/>
    <w:rsid w:val="00FE433F"/>
    <w:rsid w:val="00FE4BDB"/>
    <w:rsid w:val="00FE50B9"/>
    <w:rsid w:val="00FE5C6C"/>
    <w:rsid w:val="00FE6BB5"/>
    <w:rsid w:val="00FE7CF8"/>
    <w:rsid w:val="00FF084D"/>
    <w:rsid w:val="00FF0D2D"/>
    <w:rsid w:val="00FF10DB"/>
    <w:rsid w:val="00FF115F"/>
    <w:rsid w:val="00FF11FD"/>
    <w:rsid w:val="00FF152E"/>
    <w:rsid w:val="00FF18A9"/>
    <w:rsid w:val="00FF1E43"/>
    <w:rsid w:val="00FF209E"/>
    <w:rsid w:val="00FF2FA7"/>
    <w:rsid w:val="00FF49C1"/>
    <w:rsid w:val="00FF5138"/>
    <w:rsid w:val="00FF58BB"/>
    <w:rsid w:val="00FF5AD5"/>
    <w:rsid w:val="00FF65B5"/>
    <w:rsid w:val="00FF6989"/>
    <w:rsid w:val="00FF770A"/>
    <w:rsid w:val="00FF7764"/>
    <w:rsid w:val="00FF79D9"/>
    <w:rsid w:val="00FF7A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7D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E81CC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F39AA"/>
    <w:rPr>
      <w:i/>
      <w:iCs/>
    </w:rPr>
  </w:style>
  <w:style w:type="paragraph" w:styleId="ListParagraph">
    <w:name w:val="List Paragraph"/>
    <w:basedOn w:val="Normal"/>
    <w:uiPriority w:val="34"/>
    <w:qFormat/>
    <w:rsid w:val="0048322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77FE0-EC24-4AEB-9DC4-9B226CB0B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65</Words>
  <Characters>55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16T03:36:00Z</dcterms:created>
  <dcterms:modified xsi:type="dcterms:W3CDTF">2021-02-16T03:36:00Z</dcterms:modified>
</cp:coreProperties>
</file>